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15" w:type="dxa"/>
        <w:tblInd w:w="142" w:type="dxa"/>
        <w:tblLook w:val="04A0" w:firstRow="1" w:lastRow="0" w:firstColumn="1" w:lastColumn="0" w:noHBand="0" w:noVBand="1"/>
      </w:tblPr>
      <w:tblGrid>
        <w:gridCol w:w="5812"/>
        <w:gridCol w:w="5103"/>
      </w:tblGrid>
      <w:tr w:rsidR="00CE6865" w:rsidRPr="00BA03B3" w14:paraId="3C6BCB70" w14:textId="77777777" w:rsidTr="00EC3EB7">
        <w:tc>
          <w:tcPr>
            <w:tcW w:w="5812" w:type="dxa"/>
            <w:shd w:val="clear" w:color="auto" w:fill="auto"/>
          </w:tcPr>
          <w:p w14:paraId="686512AC" w14:textId="2EFE2FC0" w:rsidR="00CE6865" w:rsidRPr="00D95AD1" w:rsidRDefault="005A562E" w:rsidP="001476BE">
            <w:pPr>
              <w:rPr>
                <w:rFonts w:ascii="Calibri Light" w:hAnsi="Calibri Light" w:cs="Calibri Light"/>
                <w:b/>
                <w:bCs/>
              </w:rPr>
            </w:pPr>
            <w:proofErr w:type="spellStart"/>
            <w:r w:rsidRPr="00D95AD1">
              <w:rPr>
                <w:rFonts w:ascii="Calibri Light" w:hAnsi="Calibri Light" w:cs="Calibri Light"/>
                <w:b/>
                <w:bCs/>
              </w:rPr>
              <w:t>CTeSP</w:t>
            </w:r>
            <w:proofErr w:type="spellEnd"/>
            <w:r w:rsidRPr="00BA03B3">
              <w:rPr>
                <w:rFonts w:ascii="Calibri Light" w:hAnsi="Calibri Light" w:cs="Calibri Light"/>
              </w:rPr>
              <w:t xml:space="preserve"> em</w:t>
            </w:r>
            <w:r w:rsidR="001476BE">
              <w:rPr>
                <w:rFonts w:ascii="Calibri Light" w:hAnsi="Calibri Light" w:cs="Calibri Light"/>
              </w:rPr>
              <w:t xml:space="preserve"> ______</w:t>
            </w:r>
            <w:bookmarkStart w:id="0" w:name="_GoBack"/>
            <w:bookmarkEnd w:id="0"/>
          </w:p>
        </w:tc>
        <w:tc>
          <w:tcPr>
            <w:tcW w:w="5103" w:type="dxa"/>
            <w:shd w:val="clear" w:color="auto" w:fill="auto"/>
          </w:tcPr>
          <w:p w14:paraId="109D3CD3" w14:textId="7E4E7A88" w:rsidR="00EC3EB7" w:rsidRPr="00BA03B3" w:rsidRDefault="005A562E" w:rsidP="00EC3EB7">
            <w:pPr>
              <w:ind w:left="1162" w:hanging="1162"/>
              <w:rPr>
                <w:rFonts w:ascii="Calibri Light" w:hAnsi="Calibri Light" w:cs="Calibri Light"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Ano letivo:</w:t>
            </w:r>
            <w:r w:rsidRPr="00BA03B3">
              <w:rPr>
                <w:rFonts w:ascii="Calibri Light" w:hAnsi="Calibri Light" w:cs="Calibri Light"/>
              </w:rPr>
              <w:t xml:space="preserve"> </w:t>
            </w:r>
            <w:r w:rsidR="00EC3EB7" w:rsidRPr="00BA03B3">
              <w:rPr>
                <w:rFonts w:ascii="Calibri Light" w:hAnsi="Calibri Light" w:cs="Calibri Light"/>
              </w:rPr>
              <w:t>202</w:t>
            </w:r>
            <w:r w:rsidR="00BF1A1B">
              <w:rPr>
                <w:rFonts w:ascii="Calibri Light" w:hAnsi="Calibri Light" w:cs="Calibri Light"/>
              </w:rPr>
              <w:t>3</w:t>
            </w:r>
            <w:r w:rsidR="00EC3EB7" w:rsidRPr="00BA03B3">
              <w:rPr>
                <w:rFonts w:ascii="Calibri Light" w:hAnsi="Calibri Light" w:cs="Calibri Light"/>
              </w:rPr>
              <w:t>/20</w:t>
            </w:r>
            <w:r w:rsidR="00111990">
              <w:rPr>
                <w:rFonts w:ascii="Calibri Light" w:hAnsi="Calibri Light" w:cs="Calibri Light"/>
              </w:rPr>
              <w:t>2</w:t>
            </w:r>
            <w:r w:rsidR="00BF1A1B">
              <w:rPr>
                <w:rFonts w:ascii="Calibri Light" w:hAnsi="Calibri Light" w:cs="Calibri Light"/>
              </w:rPr>
              <w:t>4</w:t>
            </w:r>
            <w:r w:rsidR="00EC3EB7" w:rsidRPr="00BA03B3">
              <w:rPr>
                <w:rFonts w:ascii="Calibri Light" w:hAnsi="Calibri Light" w:cs="Calibri Light"/>
              </w:rPr>
              <w:t xml:space="preserve">    </w:t>
            </w:r>
          </w:p>
          <w:p w14:paraId="088A4AFF" w14:textId="29AA969D" w:rsidR="00CE6865" w:rsidRPr="00BA03B3" w:rsidRDefault="00EC3EB7" w:rsidP="00EC3EB7">
            <w:pPr>
              <w:rPr>
                <w:rFonts w:ascii="Calibri Light" w:hAnsi="Calibri Light" w:cs="Calibri Light"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Período:</w:t>
            </w:r>
            <w:r w:rsidRPr="00BA03B3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BA03B3">
              <w:rPr>
                <w:rFonts w:ascii="Calibri Light" w:hAnsi="Calibri Light" w:cs="Calibri Light"/>
              </w:rPr>
              <w:t>dd</w:t>
            </w:r>
            <w:proofErr w:type="spellEnd"/>
            <w:r w:rsidRPr="00BA03B3">
              <w:rPr>
                <w:rFonts w:ascii="Calibri Light" w:hAnsi="Calibri Light" w:cs="Calibri Light"/>
              </w:rPr>
              <w:t>/mm/202</w:t>
            </w:r>
            <w:r w:rsidR="00BA03B3">
              <w:rPr>
                <w:rFonts w:ascii="Calibri Light" w:hAnsi="Calibri Light" w:cs="Calibri Light"/>
              </w:rPr>
              <w:t>2</w:t>
            </w:r>
            <w:r w:rsidRPr="00BA03B3">
              <w:rPr>
                <w:rFonts w:ascii="Calibri Light" w:hAnsi="Calibri Light" w:cs="Calibri Light"/>
              </w:rPr>
              <w:t xml:space="preserve"> a </w:t>
            </w:r>
            <w:proofErr w:type="spellStart"/>
            <w:r w:rsidRPr="00BA03B3">
              <w:rPr>
                <w:rFonts w:ascii="Calibri Light" w:hAnsi="Calibri Light" w:cs="Calibri Light"/>
              </w:rPr>
              <w:t>dd</w:t>
            </w:r>
            <w:proofErr w:type="spellEnd"/>
            <w:r w:rsidRPr="00BA03B3">
              <w:rPr>
                <w:rFonts w:ascii="Calibri Light" w:hAnsi="Calibri Light" w:cs="Calibri Light"/>
              </w:rPr>
              <w:t>/mm/202</w:t>
            </w:r>
            <w:r w:rsidR="00BA03B3">
              <w:rPr>
                <w:rFonts w:ascii="Calibri Light" w:hAnsi="Calibri Light" w:cs="Calibri Light"/>
              </w:rPr>
              <w:t>2</w:t>
            </w:r>
          </w:p>
        </w:tc>
      </w:tr>
    </w:tbl>
    <w:p w14:paraId="0E686760" w14:textId="063E8EFD" w:rsidR="00CE6865" w:rsidRPr="00BA03B3" w:rsidRDefault="00CE6865" w:rsidP="0076572E">
      <w:pPr>
        <w:rPr>
          <w:rFonts w:ascii="Calibri Light" w:hAnsi="Calibri Light" w:cs="Calibri Light"/>
        </w:rPr>
      </w:pPr>
    </w:p>
    <w:p w14:paraId="290029CC" w14:textId="77777777" w:rsidR="002C2EEE" w:rsidRPr="00BA03B3" w:rsidRDefault="002C2EEE" w:rsidP="0076572E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67"/>
        <w:gridCol w:w="6838"/>
        <w:gridCol w:w="470"/>
        <w:gridCol w:w="2031"/>
      </w:tblGrid>
      <w:tr w:rsidR="00CE6865" w:rsidRPr="00BA03B3" w14:paraId="7B87C5AF" w14:textId="77777777" w:rsidTr="003E6FD9">
        <w:tc>
          <w:tcPr>
            <w:tcW w:w="819" w:type="dxa"/>
            <w:shd w:val="clear" w:color="auto" w:fill="auto"/>
            <w:vAlign w:val="bottom"/>
          </w:tcPr>
          <w:p w14:paraId="56527FA0" w14:textId="77777777" w:rsidR="00CE6865" w:rsidRPr="00D95AD1" w:rsidRDefault="00CE6865" w:rsidP="0076572E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ome:</w:t>
            </w:r>
          </w:p>
        </w:tc>
        <w:tc>
          <w:tcPr>
            <w:tcW w:w="722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5F70E58" w14:textId="77777777" w:rsidR="00CE6865" w:rsidRPr="00BA03B3" w:rsidRDefault="00CE6865" w:rsidP="0076572E">
            <w:pPr>
              <w:rPr>
                <w:rFonts w:ascii="Calibri Light" w:hAnsi="Calibri Light" w:cs="Calibri Light"/>
              </w:rPr>
            </w:pPr>
            <w:r w:rsidRPr="00BA03B3">
              <w:rPr>
                <w:rFonts w:ascii="Calibri Light" w:hAnsi="Calibri Light" w:cs="Calibri Light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A03B3">
              <w:rPr>
                <w:rFonts w:ascii="Calibri Light" w:hAnsi="Calibri Light" w:cs="Calibri Light"/>
              </w:rPr>
              <w:instrText xml:space="preserve"> </w:instrText>
            </w:r>
            <w:bookmarkStart w:id="1" w:name="Texto1"/>
            <w:r w:rsidRPr="00BA03B3">
              <w:rPr>
                <w:rFonts w:ascii="Calibri Light" w:hAnsi="Calibri Light" w:cs="Calibri Light"/>
              </w:rPr>
              <w:instrText xml:space="preserve">FORMTEXT </w:instrText>
            </w:r>
            <w:r w:rsidRPr="00BA03B3">
              <w:rPr>
                <w:rFonts w:ascii="Calibri Light" w:hAnsi="Calibri Light" w:cs="Calibri Light"/>
              </w:rPr>
            </w:r>
            <w:r w:rsidRPr="00BA03B3">
              <w:rPr>
                <w:rFonts w:ascii="Calibri Light" w:hAnsi="Calibri Light" w:cs="Calibri Light"/>
              </w:rPr>
              <w:fldChar w:fldCharType="separate"/>
            </w:r>
            <w:r w:rsidRPr="00BA03B3">
              <w:rPr>
                <w:rFonts w:ascii="Calibri Light" w:hAnsi="Calibri Light" w:cs="Calibri Light"/>
              </w:rPr>
              <w:t> </w:t>
            </w:r>
            <w:r w:rsidRPr="00BA03B3">
              <w:rPr>
                <w:rFonts w:ascii="Calibri Light" w:hAnsi="Calibri Light" w:cs="Calibri Light"/>
              </w:rPr>
              <w:t> </w:t>
            </w:r>
            <w:r w:rsidRPr="00BA03B3">
              <w:rPr>
                <w:rFonts w:ascii="Calibri Light" w:hAnsi="Calibri Light" w:cs="Calibri Light"/>
              </w:rPr>
              <w:t> </w:t>
            </w:r>
            <w:r w:rsidRPr="00BA03B3">
              <w:rPr>
                <w:rFonts w:ascii="Calibri Light" w:hAnsi="Calibri Light" w:cs="Calibri Light"/>
              </w:rPr>
              <w:t> </w:t>
            </w:r>
            <w:r w:rsidRPr="00BA03B3">
              <w:rPr>
                <w:rFonts w:ascii="Calibri Light" w:hAnsi="Calibri Light" w:cs="Calibri Light"/>
              </w:rPr>
              <w:t> </w:t>
            </w:r>
            <w:r w:rsidRPr="00BA03B3">
              <w:rPr>
                <w:rFonts w:ascii="Calibri Light" w:hAnsi="Calibri Light" w:cs="Calibri Light"/>
              </w:rPr>
              <w:fldChar w:fldCharType="end"/>
            </w:r>
            <w:bookmarkEnd w:id="1"/>
          </w:p>
        </w:tc>
        <w:tc>
          <w:tcPr>
            <w:tcW w:w="451" w:type="dxa"/>
            <w:shd w:val="clear" w:color="auto" w:fill="auto"/>
            <w:vAlign w:val="bottom"/>
          </w:tcPr>
          <w:p w14:paraId="61EE0B0D" w14:textId="77777777" w:rsidR="00CE6865" w:rsidRPr="00D95AD1" w:rsidRDefault="00CE6865" w:rsidP="0076572E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º</w:t>
            </w:r>
          </w:p>
        </w:tc>
        <w:tc>
          <w:tcPr>
            <w:tcW w:w="210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42ADDB3" w14:textId="77777777" w:rsidR="00CE6865" w:rsidRPr="00BA03B3" w:rsidRDefault="00CE6865" w:rsidP="0076572E">
            <w:pPr>
              <w:rPr>
                <w:rFonts w:ascii="Calibri Light" w:hAnsi="Calibri Light" w:cs="Calibri Light"/>
              </w:rPr>
            </w:pPr>
            <w:r w:rsidRPr="00BA03B3">
              <w:rPr>
                <w:rFonts w:ascii="Calibri Light" w:hAnsi="Calibri Light" w:cs="Calibri Light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bookmarkStart w:id="2" w:name="Texto2"/>
            <w:r w:rsidRPr="00BA03B3">
              <w:rPr>
                <w:rFonts w:ascii="Calibri Light" w:hAnsi="Calibri Light" w:cs="Calibri Light"/>
              </w:rPr>
              <w:instrText xml:space="preserve"> FORMTEXT </w:instrText>
            </w:r>
            <w:r w:rsidRPr="00BA03B3">
              <w:rPr>
                <w:rFonts w:ascii="Calibri Light" w:hAnsi="Calibri Light" w:cs="Calibri Light"/>
              </w:rPr>
            </w:r>
            <w:r w:rsidRPr="00BA03B3">
              <w:rPr>
                <w:rFonts w:ascii="Calibri Light" w:hAnsi="Calibri Light" w:cs="Calibri Light"/>
              </w:rPr>
              <w:fldChar w:fldCharType="separate"/>
            </w:r>
            <w:r w:rsidRPr="00BA03B3">
              <w:rPr>
                <w:rFonts w:ascii="Calibri Light" w:hAnsi="Calibri Light" w:cs="Calibri Light"/>
              </w:rPr>
              <w:t> </w:t>
            </w:r>
            <w:r w:rsidRPr="00BA03B3">
              <w:rPr>
                <w:rFonts w:ascii="Calibri Light" w:hAnsi="Calibri Light" w:cs="Calibri Light"/>
              </w:rPr>
              <w:t> </w:t>
            </w:r>
            <w:r w:rsidRPr="00BA03B3">
              <w:rPr>
                <w:rFonts w:ascii="Calibri Light" w:hAnsi="Calibri Light" w:cs="Calibri Light"/>
              </w:rPr>
              <w:t> </w:t>
            </w:r>
            <w:r w:rsidRPr="00BA03B3">
              <w:rPr>
                <w:rFonts w:ascii="Calibri Light" w:hAnsi="Calibri Light" w:cs="Calibri Light"/>
              </w:rPr>
              <w:t> </w:t>
            </w:r>
            <w:r w:rsidRPr="00BA03B3">
              <w:rPr>
                <w:rFonts w:ascii="Calibri Light" w:hAnsi="Calibri Light" w:cs="Calibri Light"/>
              </w:rPr>
              <w:t> </w:t>
            </w:r>
            <w:r w:rsidRPr="00BA03B3">
              <w:rPr>
                <w:rFonts w:ascii="Calibri Light" w:hAnsi="Calibri Light" w:cs="Calibri Light"/>
              </w:rPr>
              <w:fldChar w:fldCharType="end"/>
            </w:r>
            <w:bookmarkEnd w:id="2"/>
          </w:p>
        </w:tc>
      </w:tr>
    </w:tbl>
    <w:p w14:paraId="22B7CA7B" w14:textId="77777777" w:rsidR="00CE6865" w:rsidRPr="00BA03B3" w:rsidRDefault="00CE6865" w:rsidP="0076572E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89"/>
        <w:gridCol w:w="8717"/>
      </w:tblGrid>
      <w:tr w:rsidR="00C858EB" w:rsidRPr="00BA03B3" w14:paraId="06BDBC1B" w14:textId="77777777" w:rsidTr="00C858EB">
        <w:tc>
          <w:tcPr>
            <w:tcW w:w="1157" w:type="dxa"/>
            <w:shd w:val="clear" w:color="auto" w:fill="auto"/>
            <w:vAlign w:val="bottom"/>
          </w:tcPr>
          <w:p w14:paraId="32971961" w14:textId="431F1A9F" w:rsidR="00C858EB" w:rsidRPr="00D95AD1" w:rsidRDefault="00EC3EB7" w:rsidP="000D411B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Entidade de acolhimento</w:t>
            </w:r>
            <w:r w:rsidR="00C858EB" w:rsidRPr="00D95AD1">
              <w:rPr>
                <w:rFonts w:ascii="Calibri Light" w:hAnsi="Calibri Light" w:cs="Calibri Light"/>
                <w:b/>
                <w:bCs/>
              </w:rPr>
              <w:t>:</w:t>
            </w:r>
          </w:p>
        </w:tc>
        <w:tc>
          <w:tcPr>
            <w:tcW w:w="904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9B56365" w14:textId="77777777" w:rsidR="00C858EB" w:rsidRPr="00BA03B3" w:rsidRDefault="00C858EB" w:rsidP="000D411B">
            <w:pPr>
              <w:rPr>
                <w:rFonts w:ascii="Calibri Light" w:hAnsi="Calibri Light" w:cs="Calibri Light"/>
              </w:rPr>
            </w:pPr>
            <w:r w:rsidRPr="00BA03B3">
              <w:rPr>
                <w:rFonts w:ascii="Calibri Light" w:hAnsi="Calibri Light" w:cs="Calibri Light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A03B3">
              <w:rPr>
                <w:rFonts w:ascii="Calibri Light" w:hAnsi="Calibri Light" w:cs="Calibri Light"/>
              </w:rPr>
              <w:instrText xml:space="preserve"> FORMTEXT </w:instrText>
            </w:r>
            <w:r w:rsidRPr="00BA03B3">
              <w:rPr>
                <w:rFonts w:ascii="Calibri Light" w:hAnsi="Calibri Light" w:cs="Calibri Light"/>
              </w:rPr>
            </w:r>
            <w:r w:rsidRPr="00BA03B3">
              <w:rPr>
                <w:rFonts w:ascii="Calibri Light" w:hAnsi="Calibri Light" w:cs="Calibri Light"/>
              </w:rPr>
              <w:fldChar w:fldCharType="separate"/>
            </w:r>
            <w:r w:rsidRPr="00BA03B3">
              <w:rPr>
                <w:rFonts w:ascii="Calibri Light" w:hAnsi="Calibri Light" w:cs="Calibri Light"/>
              </w:rPr>
              <w:t> </w:t>
            </w:r>
            <w:r w:rsidRPr="00BA03B3">
              <w:rPr>
                <w:rFonts w:ascii="Calibri Light" w:hAnsi="Calibri Light" w:cs="Calibri Light"/>
              </w:rPr>
              <w:t> </w:t>
            </w:r>
            <w:r w:rsidRPr="00BA03B3">
              <w:rPr>
                <w:rFonts w:ascii="Calibri Light" w:hAnsi="Calibri Light" w:cs="Calibri Light"/>
              </w:rPr>
              <w:t> </w:t>
            </w:r>
            <w:r w:rsidRPr="00BA03B3">
              <w:rPr>
                <w:rFonts w:ascii="Calibri Light" w:hAnsi="Calibri Light" w:cs="Calibri Light"/>
              </w:rPr>
              <w:t> </w:t>
            </w:r>
            <w:r w:rsidRPr="00BA03B3">
              <w:rPr>
                <w:rFonts w:ascii="Calibri Light" w:hAnsi="Calibri Light" w:cs="Calibri Light"/>
              </w:rPr>
              <w:t> </w:t>
            </w:r>
            <w:r w:rsidRPr="00BA03B3">
              <w:rPr>
                <w:rFonts w:ascii="Calibri Light" w:hAnsi="Calibri Light" w:cs="Calibri Light"/>
              </w:rPr>
              <w:fldChar w:fldCharType="end"/>
            </w:r>
          </w:p>
        </w:tc>
      </w:tr>
    </w:tbl>
    <w:p w14:paraId="3D39E66E" w14:textId="2F506523" w:rsidR="00CE6865" w:rsidRPr="00BA03B3" w:rsidRDefault="00CE6865" w:rsidP="0076572E">
      <w:pPr>
        <w:rPr>
          <w:rFonts w:ascii="Calibri Light" w:hAnsi="Calibri Light" w:cs="Calibri Light"/>
        </w:rPr>
      </w:pPr>
    </w:p>
    <w:p w14:paraId="10311DA7" w14:textId="77777777" w:rsidR="00EC3EB7" w:rsidRPr="00BA03B3" w:rsidRDefault="00EC3EB7" w:rsidP="0076572E">
      <w:pPr>
        <w:rPr>
          <w:rFonts w:ascii="Calibri Light" w:hAnsi="Calibri Light" w:cs="Calibri Light"/>
        </w:rPr>
      </w:pPr>
    </w:p>
    <w:p w14:paraId="7963215F" w14:textId="0F8E843A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Atividades previstas</w:t>
      </w:r>
    </w:p>
    <w:p w14:paraId="0FFDAB6B" w14:textId="77777777" w:rsidR="00EC3EB7" w:rsidRPr="00BA03B3" w:rsidRDefault="00EC3EB7" w:rsidP="00EC3EB7">
      <w:pPr>
        <w:rPr>
          <w:rFonts w:ascii="Calibri Light" w:hAnsi="Calibri Light" w:cs="Calibri Light"/>
        </w:rPr>
      </w:pPr>
    </w:p>
    <w:p w14:paraId="7C113197" w14:textId="2681BF26" w:rsidR="00EC3EB7" w:rsidRPr="00D95AD1" w:rsidRDefault="00EC3EB7" w:rsidP="00EC3EB7">
      <w:pPr>
        <w:pStyle w:val="ListParagraph"/>
        <w:numPr>
          <w:ilvl w:val="0"/>
          <w:numId w:val="47"/>
        </w:numPr>
        <w:rPr>
          <w:rFonts w:ascii="Calibri Light" w:hAnsi="Calibri Light" w:cs="Calibri Light"/>
        </w:rPr>
      </w:pPr>
      <w:r w:rsidRPr="00D95AD1">
        <w:rPr>
          <w:rFonts w:ascii="Calibri Light" w:hAnsi="Calibri Light" w:cs="Calibri Light"/>
        </w:rPr>
        <w:t>Atividade a</w:t>
      </w:r>
    </w:p>
    <w:p w14:paraId="3AA868BD" w14:textId="5A8EC9DA" w:rsidR="00EC3EB7" w:rsidRPr="00D95AD1" w:rsidRDefault="00EC3EB7" w:rsidP="00EC3EB7">
      <w:pPr>
        <w:pStyle w:val="ListParagraph"/>
        <w:numPr>
          <w:ilvl w:val="0"/>
          <w:numId w:val="47"/>
        </w:numPr>
        <w:rPr>
          <w:rFonts w:ascii="Calibri Light" w:hAnsi="Calibri Light" w:cs="Calibri Light"/>
        </w:rPr>
      </w:pPr>
      <w:r w:rsidRPr="00D95AD1">
        <w:rPr>
          <w:rFonts w:ascii="Calibri Light" w:hAnsi="Calibri Light" w:cs="Calibri Light"/>
        </w:rPr>
        <w:t>Atividade b</w:t>
      </w:r>
    </w:p>
    <w:p w14:paraId="6973522D" w14:textId="08246F87" w:rsidR="00EC3EB7" w:rsidRPr="00D95AD1" w:rsidRDefault="00EC3EB7" w:rsidP="0076572E">
      <w:pPr>
        <w:rPr>
          <w:rFonts w:ascii="Calibri Light" w:hAnsi="Calibri Light" w:cs="Calibri Light"/>
        </w:rPr>
      </w:pPr>
    </w:p>
    <w:p w14:paraId="78D74616" w14:textId="77777777" w:rsidR="00EC3EB7" w:rsidRPr="00D95AD1" w:rsidRDefault="00EC3EB7" w:rsidP="0076572E">
      <w:pPr>
        <w:rPr>
          <w:rFonts w:ascii="Calibri Light" w:hAnsi="Calibri Light" w:cs="Calibri Light"/>
        </w:rPr>
      </w:pPr>
    </w:p>
    <w:p w14:paraId="1BFEB50A" w14:textId="7781CDD4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Atividades desenvolvidas</w:t>
      </w:r>
    </w:p>
    <w:p w14:paraId="49C23B4C" w14:textId="3B69A10F" w:rsidR="00EC3EB7" w:rsidRPr="00D95AD1" w:rsidRDefault="00EC3EB7" w:rsidP="0076572E">
      <w:pPr>
        <w:rPr>
          <w:rFonts w:ascii="Calibri Light" w:hAnsi="Calibri Light" w:cs="Calibri Light"/>
        </w:rPr>
      </w:pPr>
    </w:p>
    <w:p w14:paraId="5E549D1B" w14:textId="08D38197" w:rsidR="00EC3EB7" w:rsidRPr="00D95AD1" w:rsidRDefault="00EC3EB7" w:rsidP="00EC3EB7">
      <w:pPr>
        <w:pStyle w:val="ListParagraph"/>
        <w:numPr>
          <w:ilvl w:val="0"/>
          <w:numId w:val="47"/>
        </w:numPr>
        <w:rPr>
          <w:rFonts w:ascii="Calibri Light" w:hAnsi="Calibri Light" w:cs="Calibri Light"/>
        </w:rPr>
      </w:pPr>
      <w:r w:rsidRPr="00D95AD1">
        <w:rPr>
          <w:rFonts w:ascii="Calibri Light" w:hAnsi="Calibri Light" w:cs="Calibri Light"/>
        </w:rPr>
        <w:t>Atividade a</w:t>
      </w:r>
    </w:p>
    <w:p w14:paraId="351F2BF0" w14:textId="4FB42226" w:rsidR="00EC3EB7" w:rsidRPr="00D95AD1" w:rsidRDefault="00EC3EB7" w:rsidP="00EC3EB7">
      <w:pPr>
        <w:pStyle w:val="ListParagraph"/>
        <w:numPr>
          <w:ilvl w:val="0"/>
          <w:numId w:val="47"/>
        </w:numPr>
        <w:rPr>
          <w:rFonts w:ascii="Calibri Light" w:hAnsi="Calibri Light" w:cs="Calibri Light"/>
        </w:rPr>
      </w:pPr>
      <w:r w:rsidRPr="00D95AD1">
        <w:rPr>
          <w:rFonts w:ascii="Calibri Light" w:hAnsi="Calibri Light" w:cs="Calibri Light"/>
        </w:rPr>
        <w:t>Atividade b</w:t>
      </w:r>
    </w:p>
    <w:p w14:paraId="1F70D307" w14:textId="201E0E84" w:rsidR="00EC3EB7" w:rsidRPr="00D95AD1" w:rsidRDefault="00EC3EB7" w:rsidP="0076572E">
      <w:pPr>
        <w:rPr>
          <w:rFonts w:ascii="Calibri Light" w:hAnsi="Calibri Light" w:cs="Calibri Light"/>
        </w:rPr>
      </w:pPr>
    </w:p>
    <w:p w14:paraId="6049710B" w14:textId="77777777" w:rsidR="00EC3EB7" w:rsidRPr="00D95AD1" w:rsidRDefault="00EC3EB7" w:rsidP="00EC3EB7">
      <w:pPr>
        <w:rPr>
          <w:rFonts w:ascii="Calibri Light" w:hAnsi="Calibri Light" w:cs="Calibri Light"/>
        </w:rPr>
      </w:pPr>
    </w:p>
    <w:p w14:paraId="654755B0" w14:textId="2DB4C197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rincipais problemas/limitações encontradas</w:t>
      </w:r>
    </w:p>
    <w:p w14:paraId="0A73856A" w14:textId="67F5D570" w:rsidR="00EC3EB7" w:rsidRPr="00D95AD1" w:rsidRDefault="00EC3EB7" w:rsidP="0076572E">
      <w:pPr>
        <w:rPr>
          <w:rFonts w:ascii="Calibri Light" w:hAnsi="Calibri Light" w:cs="Calibri Light"/>
        </w:rPr>
      </w:pPr>
    </w:p>
    <w:p w14:paraId="5D0A28B1" w14:textId="31D080FF" w:rsidR="00EC3EB7" w:rsidRPr="00D95AD1" w:rsidRDefault="00EC3EB7" w:rsidP="00EC3EB7">
      <w:pPr>
        <w:pStyle w:val="ListParagraph"/>
        <w:numPr>
          <w:ilvl w:val="0"/>
          <w:numId w:val="48"/>
        </w:numPr>
        <w:rPr>
          <w:rFonts w:ascii="Calibri Light" w:hAnsi="Calibri Light" w:cs="Calibri Light"/>
        </w:rPr>
      </w:pPr>
      <w:r w:rsidRPr="00D95AD1">
        <w:rPr>
          <w:rFonts w:ascii="Calibri Light" w:hAnsi="Calibri Light" w:cs="Calibri Light"/>
        </w:rPr>
        <w:t>Tive problemas a fazer isto</w:t>
      </w:r>
    </w:p>
    <w:p w14:paraId="26F1956C" w14:textId="174B6A23" w:rsidR="00EC3EB7" w:rsidRPr="00D95AD1" w:rsidRDefault="00EC3EB7" w:rsidP="00EC3EB7">
      <w:pPr>
        <w:pStyle w:val="ListParagraph"/>
        <w:numPr>
          <w:ilvl w:val="0"/>
          <w:numId w:val="48"/>
        </w:numPr>
        <w:rPr>
          <w:rFonts w:ascii="Calibri Light" w:hAnsi="Calibri Light" w:cs="Calibri Light"/>
        </w:rPr>
      </w:pPr>
      <w:r w:rsidRPr="00D95AD1">
        <w:rPr>
          <w:rFonts w:ascii="Calibri Light" w:hAnsi="Calibri Light" w:cs="Calibri Light"/>
        </w:rPr>
        <w:t>Não tive possibilidade de fazer aquilo</w:t>
      </w:r>
    </w:p>
    <w:p w14:paraId="3B81B133" w14:textId="17D05859" w:rsidR="00EC3EB7" w:rsidRPr="00D95AD1" w:rsidRDefault="00EC3EB7" w:rsidP="0076572E">
      <w:pPr>
        <w:rPr>
          <w:rFonts w:ascii="Calibri Light" w:hAnsi="Calibri Light" w:cs="Calibri Light"/>
        </w:rPr>
      </w:pPr>
    </w:p>
    <w:p w14:paraId="2EDA09AD" w14:textId="77777777" w:rsidR="00EC3EB7" w:rsidRPr="00D95AD1" w:rsidRDefault="00EC3EB7" w:rsidP="0076572E">
      <w:pPr>
        <w:rPr>
          <w:rFonts w:ascii="Calibri Light" w:hAnsi="Calibri Light" w:cs="Calibri Light"/>
        </w:rPr>
      </w:pPr>
    </w:p>
    <w:p w14:paraId="58AE7EFB" w14:textId="5500E7C3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lano para a quinzena seguinte</w:t>
      </w:r>
    </w:p>
    <w:p w14:paraId="1EC80D91" w14:textId="7BBD3276" w:rsidR="00EC3EB7" w:rsidRPr="00D95AD1" w:rsidRDefault="00EC3EB7" w:rsidP="0076572E">
      <w:pPr>
        <w:rPr>
          <w:rFonts w:ascii="Calibri Light" w:hAnsi="Calibri Light" w:cs="Calibri Light"/>
        </w:rPr>
      </w:pPr>
    </w:p>
    <w:p w14:paraId="2445E150" w14:textId="4835B60A" w:rsidR="00EC3EB7" w:rsidRPr="00D95AD1" w:rsidRDefault="00EC3EB7" w:rsidP="00EC3EB7">
      <w:pPr>
        <w:pStyle w:val="ListParagraph"/>
        <w:numPr>
          <w:ilvl w:val="0"/>
          <w:numId w:val="49"/>
        </w:numPr>
        <w:rPr>
          <w:rFonts w:ascii="Calibri Light" w:hAnsi="Calibri Light" w:cs="Calibri Light"/>
        </w:rPr>
      </w:pPr>
      <w:r w:rsidRPr="00D95AD1">
        <w:rPr>
          <w:rFonts w:ascii="Calibri Light" w:hAnsi="Calibri Light" w:cs="Calibri Light"/>
        </w:rPr>
        <w:t>Fazer isto</w:t>
      </w:r>
    </w:p>
    <w:p w14:paraId="4F957AEB" w14:textId="075AAF80" w:rsidR="00EC3EB7" w:rsidRPr="00D95AD1" w:rsidRDefault="00EC3EB7" w:rsidP="00EC3EB7">
      <w:pPr>
        <w:pStyle w:val="ListParagraph"/>
        <w:numPr>
          <w:ilvl w:val="0"/>
          <w:numId w:val="49"/>
        </w:numPr>
        <w:rPr>
          <w:rFonts w:ascii="Calibri Light" w:hAnsi="Calibri Light" w:cs="Calibri Light"/>
        </w:rPr>
      </w:pPr>
      <w:r w:rsidRPr="00D95AD1">
        <w:rPr>
          <w:rFonts w:ascii="Calibri Light" w:hAnsi="Calibri Light" w:cs="Calibri Light"/>
        </w:rPr>
        <w:t>Continuar a fazer aquilo</w:t>
      </w:r>
    </w:p>
    <w:sectPr w:rsidR="00EC3EB7" w:rsidRPr="00D95AD1" w:rsidSect="00E36632">
      <w:headerReference w:type="default" r:id="rId8"/>
      <w:footerReference w:type="default" r:id="rId9"/>
      <w:type w:val="continuous"/>
      <w:pgSz w:w="11906" w:h="16838" w:code="9"/>
      <w:pgMar w:top="2268" w:right="849" w:bottom="1418" w:left="851" w:header="426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3396D0" w14:textId="77777777" w:rsidR="00396427" w:rsidRDefault="00396427">
      <w:r>
        <w:separator/>
      </w:r>
    </w:p>
  </w:endnote>
  <w:endnote w:type="continuationSeparator" w:id="0">
    <w:p w14:paraId="25BDBC1A" w14:textId="77777777" w:rsidR="00396427" w:rsidRDefault="00396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ajorHAnsi" w:hAnsiTheme="majorHAnsi"/>
        <w:sz w:val="20"/>
        <w:szCs w:val="20"/>
      </w:rPr>
      <w:id w:val="-978614820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/>
            <w:sz w:val="20"/>
            <w:szCs w:val="20"/>
          </w:rPr>
          <w:id w:val="-1402676075"/>
          <w:docPartObj>
            <w:docPartGallery w:val="Page Numbers (Top of Page)"/>
            <w:docPartUnique/>
          </w:docPartObj>
        </w:sdtPr>
        <w:sdtEndPr/>
        <w:sdtContent>
          <w:p w14:paraId="12CB52CD" w14:textId="0BA8C57C" w:rsidR="00EC3EB7" w:rsidRDefault="00C06F1B" w:rsidP="00C06F1B">
            <w:pPr>
              <w:tabs>
                <w:tab w:val="center" w:pos="4252"/>
                <w:tab w:val="right" w:pos="8504"/>
              </w:tabs>
              <w:ind w:left="-142"/>
              <w:jc w:val="right"/>
            </w:pPr>
            <w:r>
              <w:rPr>
                <w:noProof/>
              </w:rPr>
              <w:drawing>
                <wp:inline distT="0" distB="0" distL="0" distR="0" wp14:anchorId="64ACEB94" wp14:editId="58D67C2F">
                  <wp:extent cx="4320540" cy="406448"/>
                  <wp:effectExtent l="0" t="0" r="0" b="0"/>
                  <wp:docPr id="1431775494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5580" cy="437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CB4562" w14:textId="77FBA4FE" w:rsidR="009B330E" w:rsidRPr="002C2EEE" w:rsidRDefault="00396427" w:rsidP="002C2EEE">
            <w:pPr>
              <w:tabs>
                <w:tab w:val="center" w:pos="4252"/>
                <w:tab w:val="right" w:pos="8504"/>
              </w:tabs>
              <w:ind w:left="-142"/>
              <w:rPr>
                <w:rFonts w:ascii="Calibri Light" w:hAnsi="Calibri Light"/>
                <w:sz w:val="16"/>
                <w:szCs w:val="16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32F9F8" w14:textId="77777777" w:rsidR="00396427" w:rsidRDefault="00396427">
      <w:r>
        <w:separator/>
      </w:r>
    </w:p>
  </w:footnote>
  <w:footnote w:type="continuationSeparator" w:id="0">
    <w:p w14:paraId="11AD77B6" w14:textId="77777777" w:rsidR="00396427" w:rsidRDefault="0039642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D722C0" w14:textId="177BB7CD" w:rsidR="001F5992" w:rsidRPr="001F5992" w:rsidRDefault="00E36632" w:rsidP="000223ED">
    <w:pPr>
      <w:pStyle w:val="Header"/>
      <w:jc w:val="left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 wp14:anchorId="38C56137" wp14:editId="5289B967">
              <wp:simplePos x="0" y="0"/>
              <wp:positionH relativeFrom="column">
                <wp:posOffset>1850390</wp:posOffset>
              </wp:positionH>
              <wp:positionV relativeFrom="paragraph">
                <wp:posOffset>-52376</wp:posOffset>
              </wp:positionV>
              <wp:extent cx="4695825" cy="933450"/>
              <wp:effectExtent l="0" t="0" r="0" b="0"/>
              <wp:wrapThrough wrapText="bothSides">
                <wp:wrapPolygon edited="0">
                  <wp:start x="175" y="0"/>
                  <wp:lineTo x="175" y="21159"/>
                  <wp:lineTo x="21293" y="21159"/>
                  <wp:lineTo x="21293" y="0"/>
                  <wp:lineTo x="175" y="0"/>
                </wp:wrapPolygon>
              </wp:wrapThrough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5825" cy="933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4EC290" w14:textId="59FB7648" w:rsidR="000921D7" w:rsidRPr="00EA1E2E" w:rsidRDefault="00EC3EB7" w:rsidP="00316330">
                          <w:pPr>
                            <w:pStyle w:val="LegendaFiguras"/>
                            <w:tabs>
                              <w:tab w:val="left" w:pos="7655"/>
                            </w:tabs>
                            <w:spacing w:after="120"/>
                            <w:ind w:left="1276" w:right="18"/>
                            <w:jc w:val="right"/>
                            <w:rPr>
                              <w:sz w:val="31"/>
                              <w:szCs w:val="31"/>
                            </w:rPr>
                          </w:pPr>
                          <w:r>
                            <w:rPr>
                              <w:sz w:val="31"/>
                              <w:szCs w:val="31"/>
                            </w:rPr>
                            <w:t>RELATÓRIO QUINZENAL DE PROGRESS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8C561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5.7pt;margin-top:-4.1pt;width:369.75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" filled="f" stroked="f">
              <v:textbox>
                <w:txbxContent>
                  <w:p w14:paraId="5E4EC290" w14:textId="59FB7648" w:rsidR="000921D7" w:rsidRPr="00EA1E2E" w:rsidRDefault="00EC3EB7" w:rsidP="00316330">
                    <w:pPr>
                      <w:pStyle w:val="LegendaFiguras"/>
                      <w:tabs>
                        <w:tab w:val="left" w:pos="7655"/>
                      </w:tabs>
                      <w:spacing w:after="120"/>
                      <w:ind w:left="1276" w:right="18"/>
                      <w:jc w:val="right"/>
                      <w:rPr>
                        <w:sz w:val="31"/>
                        <w:szCs w:val="31"/>
                      </w:rPr>
                    </w:pPr>
                    <w:r>
                      <w:rPr>
                        <w:sz w:val="31"/>
                        <w:szCs w:val="31"/>
                      </w:rPr>
                      <w:t>RELATÓRIO QUINZENAL DE PROGRESSO</w:t>
                    </w:r>
                  </w:p>
                </w:txbxContent>
              </v:textbox>
              <w10:wrap type="through"/>
            </v:shape>
          </w:pict>
        </mc:Fallback>
      </mc:AlternateContent>
    </w:r>
    <w:r>
      <mc:AlternateContent>
        <mc:Choice Requires="wpg">
          <w:drawing>
            <wp:inline distT="0" distB="0" distL="0" distR="0" wp14:anchorId="5818B81B" wp14:editId="2EBF9126">
              <wp:extent cx="1066800" cy="1047750"/>
              <wp:effectExtent l="0" t="0" r="0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6800" cy="104775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576E1BB7" id="Group 3990" o:spid="_x0000_s1026" style="width:84pt;height:82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71A40B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2235"/>
        </w:tabs>
        <w:ind w:left="2235" w:hanging="360"/>
      </w:pPr>
      <w:rPr>
        <w:rFonts w:ascii="Symbol" w:hAnsi="Symbol"/>
        <w:sz w:val="20"/>
        <w:szCs w:val="20"/>
      </w:rPr>
    </w:lvl>
  </w:abstractNum>
  <w:abstractNum w:abstractNumId="2" w15:restartNumberingAfterBreak="0">
    <w:nsid w:val="036037CC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6CA2929"/>
    <w:multiLevelType w:val="hybridMultilevel"/>
    <w:tmpl w:val="4DB0E2E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317B8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C2B9A"/>
    <w:multiLevelType w:val="multilevel"/>
    <w:tmpl w:val="01F6A3F0"/>
    <w:lvl w:ilvl="0">
      <w:start w:val="6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D9C448E"/>
    <w:multiLevelType w:val="hybridMultilevel"/>
    <w:tmpl w:val="6AB88FB8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E01160"/>
    <w:multiLevelType w:val="hybridMultilevel"/>
    <w:tmpl w:val="630060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C56CF"/>
    <w:multiLevelType w:val="multilevel"/>
    <w:tmpl w:val="39D85D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19C71387"/>
    <w:multiLevelType w:val="hybridMultilevel"/>
    <w:tmpl w:val="BA1662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64B2B"/>
    <w:multiLevelType w:val="hybridMultilevel"/>
    <w:tmpl w:val="DE46AE72"/>
    <w:lvl w:ilvl="0" w:tplc="F89412B6">
      <w:start w:val="1"/>
      <w:numFmt w:val="lowerLetter"/>
      <w:pStyle w:val="Alineasab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9569E9"/>
    <w:multiLevelType w:val="hybridMultilevel"/>
    <w:tmpl w:val="5A5E38B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9609C8"/>
    <w:multiLevelType w:val="hybridMultilevel"/>
    <w:tmpl w:val="482418F2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4078D1"/>
    <w:multiLevelType w:val="hybridMultilevel"/>
    <w:tmpl w:val="865874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93337B"/>
    <w:multiLevelType w:val="multilevel"/>
    <w:tmpl w:val="7FDCBF3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223757EE"/>
    <w:multiLevelType w:val="hybridMultilevel"/>
    <w:tmpl w:val="22F8FFD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0976A2"/>
    <w:multiLevelType w:val="multilevel"/>
    <w:tmpl w:val="E7BE23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5130551"/>
    <w:multiLevelType w:val="hybridMultilevel"/>
    <w:tmpl w:val="54747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0045FB"/>
    <w:multiLevelType w:val="hybridMultilevel"/>
    <w:tmpl w:val="FE7C7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6F53A"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A7505B"/>
    <w:multiLevelType w:val="hybridMultilevel"/>
    <w:tmpl w:val="081C58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97152"/>
    <w:multiLevelType w:val="multilevel"/>
    <w:tmpl w:val="4ADAEE6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9C575C0"/>
    <w:multiLevelType w:val="hybridMultilevel"/>
    <w:tmpl w:val="4E08144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F16D2B"/>
    <w:multiLevelType w:val="hybridMultilevel"/>
    <w:tmpl w:val="9AF0684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8D3DBF"/>
    <w:multiLevelType w:val="hybridMultilevel"/>
    <w:tmpl w:val="AA44A634"/>
    <w:lvl w:ilvl="0" w:tplc="0816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013293"/>
    <w:multiLevelType w:val="hybridMultilevel"/>
    <w:tmpl w:val="38849A58"/>
    <w:lvl w:ilvl="0" w:tplc="63A8A6D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64" w:hanging="360"/>
      </w:pPr>
    </w:lvl>
    <w:lvl w:ilvl="2" w:tplc="0816001B" w:tentative="1">
      <w:start w:val="1"/>
      <w:numFmt w:val="lowerRoman"/>
      <w:lvlText w:val="%3."/>
      <w:lvlJc w:val="right"/>
      <w:pPr>
        <w:ind w:left="2084" w:hanging="180"/>
      </w:pPr>
    </w:lvl>
    <w:lvl w:ilvl="3" w:tplc="0816000F" w:tentative="1">
      <w:start w:val="1"/>
      <w:numFmt w:val="decimal"/>
      <w:lvlText w:val="%4."/>
      <w:lvlJc w:val="left"/>
      <w:pPr>
        <w:ind w:left="2804" w:hanging="360"/>
      </w:pPr>
    </w:lvl>
    <w:lvl w:ilvl="4" w:tplc="08160019" w:tentative="1">
      <w:start w:val="1"/>
      <w:numFmt w:val="lowerLetter"/>
      <w:lvlText w:val="%5."/>
      <w:lvlJc w:val="left"/>
      <w:pPr>
        <w:ind w:left="3524" w:hanging="360"/>
      </w:pPr>
    </w:lvl>
    <w:lvl w:ilvl="5" w:tplc="0816001B" w:tentative="1">
      <w:start w:val="1"/>
      <w:numFmt w:val="lowerRoman"/>
      <w:lvlText w:val="%6."/>
      <w:lvlJc w:val="right"/>
      <w:pPr>
        <w:ind w:left="4244" w:hanging="180"/>
      </w:pPr>
    </w:lvl>
    <w:lvl w:ilvl="6" w:tplc="0816000F" w:tentative="1">
      <w:start w:val="1"/>
      <w:numFmt w:val="decimal"/>
      <w:lvlText w:val="%7."/>
      <w:lvlJc w:val="left"/>
      <w:pPr>
        <w:ind w:left="4964" w:hanging="360"/>
      </w:pPr>
    </w:lvl>
    <w:lvl w:ilvl="7" w:tplc="08160019" w:tentative="1">
      <w:start w:val="1"/>
      <w:numFmt w:val="lowerLetter"/>
      <w:lvlText w:val="%8."/>
      <w:lvlJc w:val="left"/>
      <w:pPr>
        <w:ind w:left="5684" w:hanging="360"/>
      </w:pPr>
    </w:lvl>
    <w:lvl w:ilvl="8" w:tplc="08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1F62D92"/>
    <w:multiLevelType w:val="hybridMultilevel"/>
    <w:tmpl w:val="E0D86BC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684038"/>
    <w:multiLevelType w:val="hybridMultilevel"/>
    <w:tmpl w:val="99584C34"/>
    <w:lvl w:ilvl="0" w:tplc="F9F4B36E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  <w:i/>
      </w:rPr>
    </w:lvl>
    <w:lvl w:ilvl="1" w:tplc="08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7" w15:restartNumberingAfterBreak="0">
    <w:nsid w:val="43DB728B"/>
    <w:multiLevelType w:val="multilevel"/>
    <w:tmpl w:val="0E9CF73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3E60D0A"/>
    <w:multiLevelType w:val="hybridMultilevel"/>
    <w:tmpl w:val="39AE463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59303A"/>
    <w:multiLevelType w:val="hybridMultilevel"/>
    <w:tmpl w:val="A1CEC38E"/>
    <w:lvl w:ilvl="0" w:tplc="A30442DA">
      <w:start w:val="1"/>
      <w:numFmt w:val="bullet"/>
      <w:lvlText w:val=""/>
      <w:lvlJc w:val="left"/>
      <w:pPr>
        <w:ind w:left="1440" w:hanging="65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63B03C0"/>
    <w:multiLevelType w:val="multilevel"/>
    <w:tmpl w:val="1DE0799C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46917D5F"/>
    <w:multiLevelType w:val="hybridMultilevel"/>
    <w:tmpl w:val="7556DC02"/>
    <w:lvl w:ilvl="0" w:tplc="13B08B72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84D77DC"/>
    <w:multiLevelType w:val="hybridMultilevel"/>
    <w:tmpl w:val="7CB236E4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897A09"/>
    <w:multiLevelType w:val="hybridMultilevel"/>
    <w:tmpl w:val="49F23F06"/>
    <w:lvl w:ilvl="0" w:tplc="413614EC">
      <w:start w:val="1"/>
      <w:numFmt w:val="bullet"/>
      <w:pStyle w:val="Tpico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6F53A"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186DC1"/>
    <w:multiLevelType w:val="hybridMultilevel"/>
    <w:tmpl w:val="87AAFE32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C170C"/>
    <w:multiLevelType w:val="hybridMultilevel"/>
    <w:tmpl w:val="6040F94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D2BF8"/>
    <w:multiLevelType w:val="hybridMultilevel"/>
    <w:tmpl w:val="58DE9F7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933E48"/>
    <w:multiLevelType w:val="hybridMultilevel"/>
    <w:tmpl w:val="622A5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875F02"/>
    <w:multiLevelType w:val="hybridMultilevel"/>
    <w:tmpl w:val="2826A2E4"/>
    <w:lvl w:ilvl="0" w:tplc="04090003">
      <w:start w:val="1"/>
      <w:numFmt w:val="bullet"/>
      <w:lvlText w:val="o"/>
      <w:lvlJc w:val="left"/>
      <w:pPr>
        <w:ind w:left="341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39" w15:restartNumberingAfterBreak="0">
    <w:nsid w:val="6B78231F"/>
    <w:multiLevelType w:val="hybridMultilevel"/>
    <w:tmpl w:val="1B584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CD6A26"/>
    <w:multiLevelType w:val="multilevel"/>
    <w:tmpl w:val="FEA479E6"/>
    <w:lvl w:ilvl="0">
      <w:start w:val="8"/>
      <w:numFmt w:val="decimal"/>
      <w:lvlText w:val="%1."/>
      <w:lvlJc w:val="left"/>
      <w:pPr>
        <w:ind w:left="360" w:hanging="360"/>
      </w:pPr>
      <w:rPr>
        <w:rFonts w:eastAsia="Batang" w:hint="default"/>
        <w:b/>
        <w:color w:val="943634"/>
        <w:sz w:val="22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eastAsia="Batang" w:hint="default"/>
        <w:b/>
        <w:color w:val="943634"/>
        <w:sz w:val="22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eastAsia="Batang" w:hint="default"/>
        <w:b/>
        <w:color w:val="943634"/>
        <w:sz w:val="22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eastAsia="Batang" w:hint="default"/>
        <w:b/>
        <w:color w:val="943634"/>
        <w:sz w:val="22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eastAsia="Batang" w:hint="default"/>
        <w:b/>
        <w:color w:val="943634"/>
        <w:sz w:val="22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eastAsia="Batang" w:hint="default"/>
        <w:b/>
        <w:color w:val="943634"/>
        <w:sz w:val="22"/>
      </w:rPr>
    </w:lvl>
    <w:lvl w:ilvl="6">
      <w:start w:val="1"/>
      <w:numFmt w:val="decimal"/>
      <w:lvlText w:val="%1.%2.%3.%4.%5.%6.%7."/>
      <w:lvlJc w:val="left"/>
      <w:pPr>
        <w:ind w:left="1932" w:hanging="1080"/>
      </w:pPr>
      <w:rPr>
        <w:rFonts w:eastAsia="Batang" w:hint="default"/>
        <w:b/>
        <w:color w:val="943634"/>
        <w:sz w:val="22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eastAsia="Batang" w:hint="default"/>
        <w:b/>
        <w:color w:val="943634"/>
        <w:sz w:val="22"/>
      </w:rPr>
    </w:lvl>
    <w:lvl w:ilvl="8">
      <w:start w:val="1"/>
      <w:numFmt w:val="decimal"/>
      <w:lvlText w:val="%1.%2.%3.%4.%5.%6.%7.%8.%9."/>
      <w:lvlJc w:val="left"/>
      <w:pPr>
        <w:ind w:left="2576" w:hanging="1440"/>
      </w:pPr>
      <w:rPr>
        <w:rFonts w:eastAsia="Batang" w:hint="default"/>
        <w:b/>
        <w:color w:val="943634"/>
        <w:sz w:val="22"/>
      </w:rPr>
    </w:lvl>
  </w:abstractNum>
  <w:abstractNum w:abstractNumId="41" w15:restartNumberingAfterBreak="0">
    <w:nsid w:val="6FBA7C91"/>
    <w:multiLevelType w:val="multilevel"/>
    <w:tmpl w:val="564E8800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718E1D2F"/>
    <w:multiLevelType w:val="hybridMultilevel"/>
    <w:tmpl w:val="8C84376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2C1609"/>
    <w:multiLevelType w:val="multilevel"/>
    <w:tmpl w:val="DD3CDAA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eastAsia="Batang" w:hint="default"/>
        <w:b/>
        <w:color w:val="943634"/>
        <w:sz w:val="22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eastAsia="Batang" w:hint="default"/>
        <w:b/>
        <w:color w:val="943634"/>
        <w:sz w:val="22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eastAsia="Batang" w:hint="default"/>
        <w:b/>
        <w:color w:val="943634"/>
        <w:sz w:val="22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eastAsia="Batang" w:hint="default"/>
        <w:b/>
        <w:color w:val="943634"/>
        <w:sz w:val="22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eastAsia="Batang" w:hint="default"/>
        <w:b/>
        <w:color w:val="943634"/>
        <w:sz w:val="22"/>
      </w:rPr>
    </w:lvl>
    <w:lvl w:ilvl="6">
      <w:start w:val="1"/>
      <w:numFmt w:val="decimal"/>
      <w:isLgl/>
      <w:lvlText w:val="%1.%2.%3.%4.%5.%6.%7."/>
      <w:lvlJc w:val="left"/>
      <w:pPr>
        <w:ind w:left="1222" w:hanging="1080"/>
      </w:pPr>
      <w:rPr>
        <w:rFonts w:eastAsia="Batang" w:hint="default"/>
        <w:b/>
        <w:color w:val="943634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eastAsia="Batang" w:hint="default"/>
        <w:b/>
        <w:color w:val="943634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1582" w:hanging="1440"/>
      </w:pPr>
      <w:rPr>
        <w:rFonts w:eastAsia="Batang" w:hint="default"/>
        <w:b/>
        <w:color w:val="943634"/>
        <w:sz w:val="22"/>
      </w:rPr>
    </w:lvl>
  </w:abstractNum>
  <w:abstractNum w:abstractNumId="44" w15:restartNumberingAfterBreak="0">
    <w:nsid w:val="79F56D41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F82A80"/>
    <w:multiLevelType w:val="hybridMultilevel"/>
    <w:tmpl w:val="D1648D6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400584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CB0488A"/>
    <w:multiLevelType w:val="hybridMultilevel"/>
    <w:tmpl w:val="50C4D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6E30A1"/>
    <w:multiLevelType w:val="hybridMultilevel"/>
    <w:tmpl w:val="93ACD79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2"/>
  </w:num>
  <w:num w:numId="2">
    <w:abstractNumId w:val="24"/>
  </w:num>
  <w:num w:numId="3">
    <w:abstractNumId w:val="44"/>
  </w:num>
  <w:num w:numId="4">
    <w:abstractNumId w:val="45"/>
  </w:num>
  <w:num w:numId="5">
    <w:abstractNumId w:val="43"/>
  </w:num>
  <w:num w:numId="6">
    <w:abstractNumId w:val="4"/>
  </w:num>
  <w:num w:numId="7">
    <w:abstractNumId w:val="11"/>
  </w:num>
  <w:num w:numId="8">
    <w:abstractNumId w:val="35"/>
  </w:num>
  <w:num w:numId="9">
    <w:abstractNumId w:val="36"/>
  </w:num>
  <w:num w:numId="10">
    <w:abstractNumId w:val="28"/>
  </w:num>
  <w:num w:numId="11">
    <w:abstractNumId w:val="26"/>
  </w:num>
  <w:num w:numId="12">
    <w:abstractNumId w:val="3"/>
  </w:num>
  <w:num w:numId="13">
    <w:abstractNumId w:val="5"/>
  </w:num>
  <w:num w:numId="14">
    <w:abstractNumId w:val="27"/>
  </w:num>
  <w:num w:numId="15">
    <w:abstractNumId w:val="40"/>
  </w:num>
  <w:num w:numId="16">
    <w:abstractNumId w:val="10"/>
  </w:num>
  <w:num w:numId="17">
    <w:abstractNumId w:val="13"/>
  </w:num>
  <w:num w:numId="18">
    <w:abstractNumId w:val="33"/>
  </w:num>
  <w:num w:numId="19">
    <w:abstractNumId w:val="18"/>
  </w:num>
  <w:num w:numId="20">
    <w:abstractNumId w:val="17"/>
  </w:num>
  <w:num w:numId="21">
    <w:abstractNumId w:val="7"/>
  </w:num>
  <w:num w:numId="22">
    <w:abstractNumId w:val="39"/>
  </w:num>
  <w:num w:numId="23">
    <w:abstractNumId w:val="29"/>
  </w:num>
  <w:num w:numId="24">
    <w:abstractNumId w:val="20"/>
  </w:num>
  <w:num w:numId="25">
    <w:abstractNumId w:val="38"/>
  </w:num>
  <w:num w:numId="26">
    <w:abstractNumId w:val="9"/>
  </w:num>
  <w:num w:numId="27">
    <w:abstractNumId w:val="6"/>
  </w:num>
  <w:num w:numId="28">
    <w:abstractNumId w:val="42"/>
  </w:num>
  <w:num w:numId="29">
    <w:abstractNumId w:val="0"/>
  </w:num>
  <w:num w:numId="30">
    <w:abstractNumId w:val="34"/>
  </w:num>
  <w:num w:numId="31">
    <w:abstractNumId w:val="21"/>
  </w:num>
  <w:num w:numId="32">
    <w:abstractNumId w:val="30"/>
  </w:num>
  <w:num w:numId="33">
    <w:abstractNumId w:val="14"/>
  </w:num>
  <w:num w:numId="34">
    <w:abstractNumId w:val="41"/>
  </w:num>
  <w:num w:numId="35">
    <w:abstractNumId w:val="8"/>
  </w:num>
  <w:num w:numId="36">
    <w:abstractNumId w:val="16"/>
  </w:num>
  <w:num w:numId="37">
    <w:abstractNumId w:val="47"/>
  </w:num>
  <w:num w:numId="38">
    <w:abstractNumId w:val="48"/>
  </w:num>
  <w:num w:numId="39">
    <w:abstractNumId w:val="46"/>
  </w:num>
  <w:num w:numId="40">
    <w:abstractNumId w:val="2"/>
  </w:num>
  <w:num w:numId="41">
    <w:abstractNumId w:val="32"/>
  </w:num>
  <w:num w:numId="42">
    <w:abstractNumId w:val="37"/>
  </w:num>
  <w:num w:numId="43">
    <w:abstractNumId w:val="23"/>
  </w:num>
  <w:num w:numId="44">
    <w:abstractNumId w:val="31"/>
  </w:num>
  <w:num w:numId="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2"/>
  </w:num>
  <w:num w:numId="47">
    <w:abstractNumId w:val="15"/>
  </w:num>
  <w:num w:numId="48">
    <w:abstractNumId w:val="25"/>
  </w:num>
  <w:num w:numId="49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DQ3MjMwtjA1szRX0lEKTi0uzszPAykwrAUAv8QDFSwAAAA="/>
  </w:docVars>
  <w:rsids>
    <w:rsidRoot w:val="00AB66A0"/>
    <w:rsid w:val="00000536"/>
    <w:rsid w:val="000015C0"/>
    <w:rsid w:val="00001FF6"/>
    <w:rsid w:val="000024FB"/>
    <w:rsid w:val="000035EA"/>
    <w:rsid w:val="00004D1D"/>
    <w:rsid w:val="00004ECE"/>
    <w:rsid w:val="00006C80"/>
    <w:rsid w:val="00006F41"/>
    <w:rsid w:val="00007149"/>
    <w:rsid w:val="00007244"/>
    <w:rsid w:val="00007B2C"/>
    <w:rsid w:val="00007EC6"/>
    <w:rsid w:val="000100B2"/>
    <w:rsid w:val="0001090B"/>
    <w:rsid w:val="00010ED2"/>
    <w:rsid w:val="00010EDF"/>
    <w:rsid w:val="000123BE"/>
    <w:rsid w:val="00012711"/>
    <w:rsid w:val="0001395A"/>
    <w:rsid w:val="00013DF8"/>
    <w:rsid w:val="000151E1"/>
    <w:rsid w:val="00015973"/>
    <w:rsid w:val="00016043"/>
    <w:rsid w:val="00016B91"/>
    <w:rsid w:val="00016C6E"/>
    <w:rsid w:val="00017FE5"/>
    <w:rsid w:val="000207F1"/>
    <w:rsid w:val="00021862"/>
    <w:rsid w:val="00021945"/>
    <w:rsid w:val="00022231"/>
    <w:rsid w:val="000223ED"/>
    <w:rsid w:val="00022D22"/>
    <w:rsid w:val="00024AD8"/>
    <w:rsid w:val="000255A2"/>
    <w:rsid w:val="0002560D"/>
    <w:rsid w:val="000265FC"/>
    <w:rsid w:val="0002736D"/>
    <w:rsid w:val="000302D8"/>
    <w:rsid w:val="00030B11"/>
    <w:rsid w:val="00031A22"/>
    <w:rsid w:val="00034312"/>
    <w:rsid w:val="000347F1"/>
    <w:rsid w:val="000348BE"/>
    <w:rsid w:val="00036E87"/>
    <w:rsid w:val="00036F3B"/>
    <w:rsid w:val="000374EE"/>
    <w:rsid w:val="00037894"/>
    <w:rsid w:val="000402CC"/>
    <w:rsid w:val="0004041A"/>
    <w:rsid w:val="00040E19"/>
    <w:rsid w:val="00041C45"/>
    <w:rsid w:val="000420DD"/>
    <w:rsid w:val="00042377"/>
    <w:rsid w:val="000423A1"/>
    <w:rsid w:val="0004301A"/>
    <w:rsid w:val="00043F55"/>
    <w:rsid w:val="00044A89"/>
    <w:rsid w:val="000460F0"/>
    <w:rsid w:val="00047525"/>
    <w:rsid w:val="00050DA7"/>
    <w:rsid w:val="00051571"/>
    <w:rsid w:val="00051CD4"/>
    <w:rsid w:val="0005223B"/>
    <w:rsid w:val="00052A6D"/>
    <w:rsid w:val="0005375C"/>
    <w:rsid w:val="00054ED3"/>
    <w:rsid w:val="0005529A"/>
    <w:rsid w:val="00056A3B"/>
    <w:rsid w:val="000573CC"/>
    <w:rsid w:val="00057E5A"/>
    <w:rsid w:val="00060028"/>
    <w:rsid w:val="00061263"/>
    <w:rsid w:val="000619A2"/>
    <w:rsid w:val="00063A5D"/>
    <w:rsid w:val="00063C2A"/>
    <w:rsid w:val="000642A2"/>
    <w:rsid w:val="00066E34"/>
    <w:rsid w:val="0007107F"/>
    <w:rsid w:val="000710C6"/>
    <w:rsid w:val="00071196"/>
    <w:rsid w:val="00071849"/>
    <w:rsid w:val="00072391"/>
    <w:rsid w:val="00072450"/>
    <w:rsid w:val="000725DD"/>
    <w:rsid w:val="00073AA2"/>
    <w:rsid w:val="00073CA9"/>
    <w:rsid w:val="00074DD5"/>
    <w:rsid w:val="000752F7"/>
    <w:rsid w:val="00075589"/>
    <w:rsid w:val="00076222"/>
    <w:rsid w:val="0007724F"/>
    <w:rsid w:val="00077522"/>
    <w:rsid w:val="00081B62"/>
    <w:rsid w:val="000825BE"/>
    <w:rsid w:val="00082E7F"/>
    <w:rsid w:val="00083D53"/>
    <w:rsid w:val="00085196"/>
    <w:rsid w:val="000878FB"/>
    <w:rsid w:val="00091200"/>
    <w:rsid w:val="000916EF"/>
    <w:rsid w:val="000921D7"/>
    <w:rsid w:val="00092C5A"/>
    <w:rsid w:val="00093A75"/>
    <w:rsid w:val="00093F8D"/>
    <w:rsid w:val="00094770"/>
    <w:rsid w:val="00094A90"/>
    <w:rsid w:val="0009774B"/>
    <w:rsid w:val="000A00C6"/>
    <w:rsid w:val="000A080C"/>
    <w:rsid w:val="000A29BB"/>
    <w:rsid w:val="000A34CE"/>
    <w:rsid w:val="000A3A86"/>
    <w:rsid w:val="000A3E6D"/>
    <w:rsid w:val="000A4E16"/>
    <w:rsid w:val="000A6648"/>
    <w:rsid w:val="000A68BE"/>
    <w:rsid w:val="000A79E1"/>
    <w:rsid w:val="000A7E66"/>
    <w:rsid w:val="000B0336"/>
    <w:rsid w:val="000B0ABF"/>
    <w:rsid w:val="000B1983"/>
    <w:rsid w:val="000B214C"/>
    <w:rsid w:val="000B3D73"/>
    <w:rsid w:val="000B4C35"/>
    <w:rsid w:val="000B51ED"/>
    <w:rsid w:val="000B5ED4"/>
    <w:rsid w:val="000B62A0"/>
    <w:rsid w:val="000B636F"/>
    <w:rsid w:val="000B662B"/>
    <w:rsid w:val="000C01CD"/>
    <w:rsid w:val="000C0DAD"/>
    <w:rsid w:val="000C1BF5"/>
    <w:rsid w:val="000C2977"/>
    <w:rsid w:val="000C2996"/>
    <w:rsid w:val="000C313B"/>
    <w:rsid w:val="000C45AA"/>
    <w:rsid w:val="000C5711"/>
    <w:rsid w:val="000C7207"/>
    <w:rsid w:val="000C7EF9"/>
    <w:rsid w:val="000D098A"/>
    <w:rsid w:val="000D104A"/>
    <w:rsid w:val="000D296E"/>
    <w:rsid w:val="000D471E"/>
    <w:rsid w:val="000D5557"/>
    <w:rsid w:val="000E0BCE"/>
    <w:rsid w:val="000E0C92"/>
    <w:rsid w:val="000E1899"/>
    <w:rsid w:val="000E2290"/>
    <w:rsid w:val="000E2A19"/>
    <w:rsid w:val="000E4295"/>
    <w:rsid w:val="000E46B9"/>
    <w:rsid w:val="000E5259"/>
    <w:rsid w:val="000E5CAA"/>
    <w:rsid w:val="000E6818"/>
    <w:rsid w:val="000E6E80"/>
    <w:rsid w:val="000F0916"/>
    <w:rsid w:val="000F0F44"/>
    <w:rsid w:val="000F1193"/>
    <w:rsid w:val="000F17BD"/>
    <w:rsid w:val="000F2715"/>
    <w:rsid w:val="000F3F9C"/>
    <w:rsid w:val="000F61F6"/>
    <w:rsid w:val="000F69EC"/>
    <w:rsid w:val="000F79C4"/>
    <w:rsid w:val="000F7CC9"/>
    <w:rsid w:val="00100056"/>
    <w:rsid w:val="00102B73"/>
    <w:rsid w:val="001051DB"/>
    <w:rsid w:val="00105EC4"/>
    <w:rsid w:val="00106798"/>
    <w:rsid w:val="001069A0"/>
    <w:rsid w:val="001075E1"/>
    <w:rsid w:val="00107668"/>
    <w:rsid w:val="00110DA1"/>
    <w:rsid w:val="00111990"/>
    <w:rsid w:val="00112C0A"/>
    <w:rsid w:val="00113B23"/>
    <w:rsid w:val="00113C05"/>
    <w:rsid w:val="00115069"/>
    <w:rsid w:val="00115C56"/>
    <w:rsid w:val="00116C82"/>
    <w:rsid w:val="00122553"/>
    <w:rsid w:val="00122762"/>
    <w:rsid w:val="0012295C"/>
    <w:rsid w:val="00122C86"/>
    <w:rsid w:val="00122F66"/>
    <w:rsid w:val="0012349F"/>
    <w:rsid w:val="00123B5A"/>
    <w:rsid w:val="00123D0E"/>
    <w:rsid w:val="00124514"/>
    <w:rsid w:val="00124D12"/>
    <w:rsid w:val="00124F77"/>
    <w:rsid w:val="00125BE1"/>
    <w:rsid w:val="00126213"/>
    <w:rsid w:val="00126971"/>
    <w:rsid w:val="00126C72"/>
    <w:rsid w:val="0012775E"/>
    <w:rsid w:val="00127B54"/>
    <w:rsid w:val="00127E1A"/>
    <w:rsid w:val="001301F4"/>
    <w:rsid w:val="00130AE2"/>
    <w:rsid w:val="00130C3E"/>
    <w:rsid w:val="00131A63"/>
    <w:rsid w:val="0013248D"/>
    <w:rsid w:val="00132604"/>
    <w:rsid w:val="0013555B"/>
    <w:rsid w:val="0013603C"/>
    <w:rsid w:val="00141DDE"/>
    <w:rsid w:val="00143A64"/>
    <w:rsid w:val="00145042"/>
    <w:rsid w:val="0014545C"/>
    <w:rsid w:val="001476BE"/>
    <w:rsid w:val="00147BC3"/>
    <w:rsid w:val="0015277C"/>
    <w:rsid w:val="00152DC3"/>
    <w:rsid w:val="00153234"/>
    <w:rsid w:val="00154606"/>
    <w:rsid w:val="0015558E"/>
    <w:rsid w:val="00157790"/>
    <w:rsid w:val="0015793D"/>
    <w:rsid w:val="00157F17"/>
    <w:rsid w:val="00163475"/>
    <w:rsid w:val="00164DCA"/>
    <w:rsid w:val="001657BC"/>
    <w:rsid w:val="00165F4D"/>
    <w:rsid w:val="00166209"/>
    <w:rsid w:val="00167AEF"/>
    <w:rsid w:val="00167D6E"/>
    <w:rsid w:val="00167F86"/>
    <w:rsid w:val="00170F71"/>
    <w:rsid w:val="00171F04"/>
    <w:rsid w:val="00172040"/>
    <w:rsid w:val="00173B82"/>
    <w:rsid w:val="00173C2A"/>
    <w:rsid w:val="00174753"/>
    <w:rsid w:val="00177288"/>
    <w:rsid w:val="00177822"/>
    <w:rsid w:val="001803F0"/>
    <w:rsid w:val="00182F23"/>
    <w:rsid w:val="0018328B"/>
    <w:rsid w:val="00184A25"/>
    <w:rsid w:val="00185DED"/>
    <w:rsid w:val="00187BF7"/>
    <w:rsid w:val="00191550"/>
    <w:rsid w:val="00191B5F"/>
    <w:rsid w:val="00191BAB"/>
    <w:rsid w:val="00191EF0"/>
    <w:rsid w:val="00192564"/>
    <w:rsid w:val="00193CFF"/>
    <w:rsid w:val="001973CE"/>
    <w:rsid w:val="001A014F"/>
    <w:rsid w:val="001A0C09"/>
    <w:rsid w:val="001A12DF"/>
    <w:rsid w:val="001A1C68"/>
    <w:rsid w:val="001A2350"/>
    <w:rsid w:val="001A34C1"/>
    <w:rsid w:val="001A3B01"/>
    <w:rsid w:val="001A4541"/>
    <w:rsid w:val="001A474E"/>
    <w:rsid w:val="001A5860"/>
    <w:rsid w:val="001A59DB"/>
    <w:rsid w:val="001B01A9"/>
    <w:rsid w:val="001B0D37"/>
    <w:rsid w:val="001B1159"/>
    <w:rsid w:val="001B1FCC"/>
    <w:rsid w:val="001B4347"/>
    <w:rsid w:val="001B4872"/>
    <w:rsid w:val="001B4CD6"/>
    <w:rsid w:val="001B4D11"/>
    <w:rsid w:val="001B56EC"/>
    <w:rsid w:val="001B5A48"/>
    <w:rsid w:val="001B5BA6"/>
    <w:rsid w:val="001B634E"/>
    <w:rsid w:val="001B6A0F"/>
    <w:rsid w:val="001C21AC"/>
    <w:rsid w:val="001C23CB"/>
    <w:rsid w:val="001C4404"/>
    <w:rsid w:val="001C443A"/>
    <w:rsid w:val="001C5975"/>
    <w:rsid w:val="001C5A09"/>
    <w:rsid w:val="001C6160"/>
    <w:rsid w:val="001C6389"/>
    <w:rsid w:val="001C639C"/>
    <w:rsid w:val="001C6876"/>
    <w:rsid w:val="001D0742"/>
    <w:rsid w:val="001D187E"/>
    <w:rsid w:val="001D1989"/>
    <w:rsid w:val="001D1F2C"/>
    <w:rsid w:val="001D5165"/>
    <w:rsid w:val="001D62A1"/>
    <w:rsid w:val="001D6558"/>
    <w:rsid w:val="001D6FA9"/>
    <w:rsid w:val="001D70E2"/>
    <w:rsid w:val="001E0369"/>
    <w:rsid w:val="001E0894"/>
    <w:rsid w:val="001E0ACA"/>
    <w:rsid w:val="001E1B4B"/>
    <w:rsid w:val="001E1EC0"/>
    <w:rsid w:val="001E434A"/>
    <w:rsid w:val="001E5A0B"/>
    <w:rsid w:val="001E5E3D"/>
    <w:rsid w:val="001E7060"/>
    <w:rsid w:val="001F15E0"/>
    <w:rsid w:val="001F25E5"/>
    <w:rsid w:val="001F47B9"/>
    <w:rsid w:val="001F4A19"/>
    <w:rsid w:val="001F5992"/>
    <w:rsid w:val="001F5E53"/>
    <w:rsid w:val="001F7802"/>
    <w:rsid w:val="001F7A70"/>
    <w:rsid w:val="001F7CE0"/>
    <w:rsid w:val="001F7EF9"/>
    <w:rsid w:val="002005DE"/>
    <w:rsid w:val="00200DCE"/>
    <w:rsid w:val="00201429"/>
    <w:rsid w:val="00201B6B"/>
    <w:rsid w:val="002022C0"/>
    <w:rsid w:val="00202F83"/>
    <w:rsid w:val="0020303E"/>
    <w:rsid w:val="002036E0"/>
    <w:rsid w:val="00203B98"/>
    <w:rsid w:val="00203E18"/>
    <w:rsid w:val="00204C78"/>
    <w:rsid w:val="00206352"/>
    <w:rsid w:val="00207762"/>
    <w:rsid w:val="00207AD0"/>
    <w:rsid w:val="002105D4"/>
    <w:rsid w:val="00210D77"/>
    <w:rsid w:val="00213AD0"/>
    <w:rsid w:val="002143EB"/>
    <w:rsid w:val="002145F2"/>
    <w:rsid w:val="00214A27"/>
    <w:rsid w:val="0021570E"/>
    <w:rsid w:val="00216A82"/>
    <w:rsid w:val="00220BEA"/>
    <w:rsid w:val="00220DD7"/>
    <w:rsid w:val="0022562D"/>
    <w:rsid w:val="00225B2E"/>
    <w:rsid w:val="00225CD6"/>
    <w:rsid w:val="00225EB9"/>
    <w:rsid w:val="00226867"/>
    <w:rsid w:val="00227017"/>
    <w:rsid w:val="0023324A"/>
    <w:rsid w:val="00234731"/>
    <w:rsid w:val="00234741"/>
    <w:rsid w:val="00234AAD"/>
    <w:rsid w:val="00235111"/>
    <w:rsid w:val="0023541B"/>
    <w:rsid w:val="00235A95"/>
    <w:rsid w:val="00235F20"/>
    <w:rsid w:val="00237022"/>
    <w:rsid w:val="002376AF"/>
    <w:rsid w:val="002379F7"/>
    <w:rsid w:val="00240F80"/>
    <w:rsid w:val="002424F3"/>
    <w:rsid w:val="00243202"/>
    <w:rsid w:val="002455E8"/>
    <w:rsid w:val="00245C5C"/>
    <w:rsid w:val="00245D41"/>
    <w:rsid w:val="00245EC0"/>
    <w:rsid w:val="00246902"/>
    <w:rsid w:val="00252D20"/>
    <w:rsid w:val="0025324B"/>
    <w:rsid w:val="00256B58"/>
    <w:rsid w:val="00257CE9"/>
    <w:rsid w:val="00257F51"/>
    <w:rsid w:val="00260A68"/>
    <w:rsid w:val="00260A6C"/>
    <w:rsid w:val="00260FF7"/>
    <w:rsid w:val="0026150B"/>
    <w:rsid w:val="002615DE"/>
    <w:rsid w:val="002621A9"/>
    <w:rsid w:val="0026278B"/>
    <w:rsid w:val="002629BE"/>
    <w:rsid w:val="00262DF3"/>
    <w:rsid w:val="0026515D"/>
    <w:rsid w:val="00265A2A"/>
    <w:rsid w:val="002663D1"/>
    <w:rsid w:val="002663DD"/>
    <w:rsid w:val="00266706"/>
    <w:rsid w:val="00272292"/>
    <w:rsid w:val="00272475"/>
    <w:rsid w:val="00272F7C"/>
    <w:rsid w:val="00273092"/>
    <w:rsid w:val="00274530"/>
    <w:rsid w:val="00275244"/>
    <w:rsid w:val="00275DC1"/>
    <w:rsid w:val="0027747A"/>
    <w:rsid w:val="00277FF0"/>
    <w:rsid w:val="00281C18"/>
    <w:rsid w:val="00283957"/>
    <w:rsid w:val="00283CF5"/>
    <w:rsid w:val="00284183"/>
    <w:rsid w:val="00285B74"/>
    <w:rsid w:val="00286128"/>
    <w:rsid w:val="002862EB"/>
    <w:rsid w:val="0029038F"/>
    <w:rsid w:val="00291210"/>
    <w:rsid w:val="002918EF"/>
    <w:rsid w:val="002926CC"/>
    <w:rsid w:val="00292AAD"/>
    <w:rsid w:val="00293A9B"/>
    <w:rsid w:val="002948A1"/>
    <w:rsid w:val="00295189"/>
    <w:rsid w:val="002979A5"/>
    <w:rsid w:val="002A0F08"/>
    <w:rsid w:val="002A1AB0"/>
    <w:rsid w:val="002A211C"/>
    <w:rsid w:val="002A2CEF"/>
    <w:rsid w:val="002A2D5F"/>
    <w:rsid w:val="002A2EC7"/>
    <w:rsid w:val="002A46D1"/>
    <w:rsid w:val="002A4940"/>
    <w:rsid w:val="002A4A9D"/>
    <w:rsid w:val="002A54D1"/>
    <w:rsid w:val="002A5C7D"/>
    <w:rsid w:val="002A6078"/>
    <w:rsid w:val="002A62F9"/>
    <w:rsid w:val="002A6F4F"/>
    <w:rsid w:val="002A7245"/>
    <w:rsid w:val="002A7320"/>
    <w:rsid w:val="002A7DD1"/>
    <w:rsid w:val="002B0ACA"/>
    <w:rsid w:val="002B1282"/>
    <w:rsid w:val="002B22EB"/>
    <w:rsid w:val="002B2BD2"/>
    <w:rsid w:val="002B32CF"/>
    <w:rsid w:val="002B39FB"/>
    <w:rsid w:val="002B3A16"/>
    <w:rsid w:val="002B3D30"/>
    <w:rsid w:val="002B3E16"/>
    <w:rsid w:val="002B497C"/>
    <w:rsid w:val="002B5067"/>
    <w:rsid w:val="002C24E6"/>
    <w:rsid w:val="002C2EEE"/>
    <w:rsid w:val="002C32EB"/>
    <w:rsid w:val="002C45B0"/>
    <w:rsid w:val="002C474C"/>
    <w:rsid w:val="002C49F6"/>
    <w:rsid w:val="002C4E67"/>
    <w:rsid w:val="002C5977"/>
    <w:rsid w:val="002C63EF"/>
    <w:rsid w:val="002C68B7"/>
    <w:rsid w:val="002D169A"/>
    <w:rsid w:val="002D17CA"/>
    <w:rsid w:val="002D269A"/>
    <w:rsid w:val="002D2D44"/>
    <w:rsid w:val="002D2E6E"/>
    <w:rsid w:val="002D3EDC"/>
    <w:rsid w:val="002D480F"/>
    <w:rsid w:val="002D4823"/>
    <w:rsid w:val="002D4A9C"/>
    <w:rsid w:val="002D4C5A"/>
    <w:rsid w:val="002D5D5E"/>
    <w:rsid w:val="002D617A"/>
    <w:rsid w:val="002D636F"/>
    <w:rsid w:val="002D6F74"/>
    <w:rsid w:val="002D7230"/>
    <w:rsid w:val="002D7AA1"/>
    <w:rsid w:val="002E08C0"/>
    <w:rsid w:val="002E0C4E"/>
    <w:rsid w:val="002E0D9C"/>
    <w:rsid w:val="002E1973"/>
    <w:rsid w:val="002E2552"/>
    <w:rsid w:val="002E2D67"/>
    <w:rsid w:val="002E3B9F"/>
    <w:rsid w:val="002E41FE"/>
    <w:rsid w:val="002E426E"/>
    <w:rsid w:val="002E4B0E"/>
    <w:rsid w:val="002E5AA3"/>
    <w:rsid w:val="002E5AC5"/>
    <w:rsid w:val="002E6B4F"/>
    <w:rsid w:val="002F06EF"/>
    <w:rsid w:val="002F088A"/>
    <w:rsid w:val="002F1010"/>
    <w:rsid w:val="002F2605"/>
    <w:rsid w:val="002F4DEB"/>
    <w:rsid w:val="002F4E83"/>
    <w:rsid w:val="002F5F4A"/>
    <w:rsid w:val="002F6156"/>
    <w:rsid w:val="002F651E"/>
    <w:rsid w:val="002F7C45"/>
    <w:rsid w:val="002F7CCB"/>
    <w:rsid w:val="0030070F"/>
    <w:rsid w:val="00300E3B"/>
    <w:rsid w:val="003012D6"/>
    <w:rsid w:val="003012F8"/>
    <w:rsid w:val="003016AC"/>
    <w:rsid w:val="00302150"/>
    <w:rsid w:val="00302F9A"/>
    <w:rsid w:val="003030E0"/>
    <w:rsid w:val="00303383"/>
    <w:rsid w:val="00303A28"/>
    <w:rsid w:val="00303C4C"/>
    <w:rsid w:val="0030512E"/>
    <w:rsid w:val="0030516A"/>
    <w:rsid w:val="00306F8D"/>
    <w:rsid w:val="00310F91"/>
    <w:rsid w:val="0031263F"/>
    <w:rsid w:val="00313872"/>
    <w:rsid w:val="003152E1"/>
    <w:rsid w:val="00316330"/>
    <w:rsid w:val="003171B3"/>
    <w:rsid w:val="00321126"/>
    <w:rsid w:val="0032295E"/>
    <w:rsid w:val="003243D5"/>
    <w:rsid w:val="00325491"/>
    <w:rsid w:val="0032699E"/>
    <w:rsid w:val="0032727E"/>
    <w:rsid w:val="00327F14"/>
    <w:rsid w:val="0033105F"/>
    <w:rsid w:val="00331215"/>
    <w:rsid w:val="00331744"/>
    <w:rsid w:val="003338CA"/>
    <w:rsid w:val="0033398A"/>
    <w:rsid w:val="0033461E"/>
    <w:rsid w:val="00334A43"/>
    <w:rsid w:val="00334DCF"/>
    <w:rsid w:val="00335333"/>
    <w:rsid w:val="003355F7"/>
    <w:rsid w:val="00335B35"/>
    <w:rsid w:val="003362F8"/>
    <w:rsid w:val="003366AC"/>
    <w:rsid w:val="003369C8"/>
    <w:rsid w:val="0034022B"/>
    <w:rsid w:val="00341227"/>
    <w:rsid w:val="00344FDF"/>
    <w:rsid w:val="00345986"/>
    <w:rsid w:val="00345CC0"/>
    <w:rsid w:val="003518FF"/>
    <w:rsid w:val="003531EC"/>
    <w:rsid w:val="00353C50"/>
    <w:rsid w:val="0035528D"/>
    <w:rsid w:val="00356D51"/>
    <w:rsid w:val="00360E1C"/>
    <w:rsid w:val="003610E1"/>
    <w:rsid w:val="00361554"/>
    <w:rsid w:val="00361B5A"/>
    <w:rsid w:val="00363243"/>
    <w:rsid w:val="00363B03"/>
    <w:rsid w:val="00363D0D"/>
    <w:rsid w:val="00363F77"/>
    <w:rsid w:val="003646B0"/>
    <w:rsid w:val="0036481D"/>
    <w:rsid w:val="003648EC"/>
    <w:rsid w:val="00366EE7"/>
    <w:rsid w:val="00367BF1"/>
    <w:rsid w:val="00367E3F"/>
    <w:rsid w:val="00372150"/>
    <w:rsid w:val="003729A1"/>
    <w:rsid w:val="00374190"/>
    <w:rsid w:val="00374675"/>
    <w:rsid w:val="0037473F"/>
    <w:rsid w:val="0037498D"/>
    <w:rsid w:val="00374ADF"/>
    <w:rsid w:val="0038117E"/>
    <w:rsid w:val="00381DAA"/>
    <w:rsid w:val="0038217A"/>
    <w:rsid w:val="00383807"/>
    <w:rsid w:val="00385657"/>
    <w:rsid w:val="00385A38"/>
    <w:rsid w:val="00385C7C"/>
    <w:rsid w:val="00390746"/>
    <w:rsid w:val="00390CDD"/>
    <w:rsid w:val="0039121F"/>
    <w:rsid w:val="00392065"/>
    <w:rsid w:val="00392C72"/>
    <w:rsid w:val="00392DE2"/>
    <w:rsid w:val="00393544"/>
    <w:rsid w:val="00393867"/>
    <w:rsid w:val="0039487D"/>
    <w:rsid w:val="0039501B"/>
    <w:rsid w:val="00395B4D"/>
    <w:rsid w:val="00396427"/>
    <w:rsid w:val="00396B05"/>
    <w:rsid w:val="003A021E"/>
    <w:rsid w:val="003A096F"/>
    <w:rsid w:val="003A0A38"/>
    <w:rsid w:val="003A149A"/>
    <w:rsid w:val="003A3633"/>
    <w:rsid w:val="003A3C9C"/>
    <w:rsid w:val="003A3FFA"/>
    <w:rsid w:val="003A4B8F"/>
    <w:rsid w:val="003A4FA5"/>
    <w:rsid w:val="003A512B"/>
    <w:rsid w:val="003A5175"/>
    <w:rsid w:val="003A5189"/>
    <w:rsid w:val="003A5575"/>
    <w:rsid w:val="003A6E19"/>
    <w:rsid w:val="003B06BE"/>
    <w:rsid w:val="003B0B98"/>
    <w:rsid w:val="003B0FB2"/>
    <w:rsid w:val="003B13D1"/>
    <w:rsid w:val="003B30E9"/>
    <w:rsid w:val="003B56E7"/>
    <w:rsid w:val="003B7056"/>
    <w:rsid w:val="003B774F"/>
    <w:rsid w:val="003C2EC0"/>
    <w:rsid w:val="003C33A4"/>
    <w:rsid w:val="003C35DF"/>
    <w:rsid w:val="003C49B0"/>
    <w:rsid w:val="003C5424"/>
    <w:rsid w:val="003C5784"/>
    <w:rsid w:val="003C6744"/>
    <w:rsid w:val="003D0890"/>
    <w:rsid w:val="003D0BD2"/>
    <w:rsid w:val="003D0F9E"/>
    <w:rsid w:val="003D2474"/>
    <w:rsid w:val="003D32FD"/>
    <w:rsid w:val="003D333C"/>
    <w:rsid w:val="003D512A"/>
    <w:rsid w:val="003D5490"/>
    <w:rsid w:val="003D57C2"/>
    <w:rsid w:val="003D696D"/>
    <w:rsid w:val="003D6AAC"/>
    <w:rsid w:val="003D76CA"/>
    <w:rsid w:val="003E0052"/>
    <w:rsid w:val="003E1ABB"/>
    <w:rsid w:val="003E2140"/>
    <w:rsid w:val="003E219A"/>
    <w:rsid w:val="003E24E3"/>
    <w:rsid w:val="003E2833"/>
    <w:rsid w:val="003E29D4"/>
    <w:rsid w:val="003E2AE6"/>
    <w:rsid w:val="003E2DBD"/>
    <w:rsid w:val="003E312C"/>
    <w:rsid w:val="003E39FC"/>
    <w:rsid w:val="003E3B35"/>
    <w:rsid w:val="003E4295"/>
    <w:rsid w:val="003E44DF"/>
    <w:rsid w:val="003E4F70"/>
    <w:rsid w:val="003E58D8"/>
    <w:rsid w:val="003E61F4"/>
    <w:rsid w:val="003E6377"/>
    <w:rsid w:val="003E646A"/>
    <w:rsid w:val="003E7828"/>
    <w:rsid w:val="003F1989"/>
    <w:rsid w:val="003F375A"/>
    <w:rsid w:val="003F4968"/>
    <w:rsid w:val="003F5426"/>
    <w:rsid w:val="003F59A0"/>
    <w:rsid w:val="003F6A59"/>
    <w:rsid w:val="003F6FCE"/>
    <w:rsid w:val="003F6FCF"/>
    <w:rsid w:val="00400A24"/>
    <w:rsid w:val="00400B59"/>
    <w:rsid w:val="00400C8D"/>
    <w:rsid w:val="0040167E"/>
    <w:rsid w:val="00401F17"/>
    <w:rsid w:val="00401F33"/>
    <w:rsid w:val="00404339"/>
    <w:rsid w:val="00404BB1"/>
    <w:rsid w:val="00405271"/>
    <w:rsid w:val="00405DD5"/>
    <w:rsid w:val="00406150"/>
    <w:rsid w:val="00406DFF"/>
    <w:rsid w:val="004072E1"/>
    <w:rsid w:val="00411AD2"/>
    <w:rsid w:val="0041500A"/>
    <w:rsid w:val="004155A2"/>
    <w:rsid w:val="0041653B"/>
    <w:rsid w:val="004208BC"/>
    <w:rsid w:val="00420A55"/>
    <w:rsid w:val="00420CED"/>
    <w:rsid w:val="0042102B"/>
    <w:rsid w:val="00421699"/>
    <w:rsid w:val="00422CF8"/>
    <w:rsid w:val="00425E6D"/>
    <w:rsid w:val="00426386"/>
    <w:rsid w:val="00427845"/>
    <w:rsid w:val="004306EA"/>
    <w:rsid w:val="00431AF9"/>
    <w:rsid w:val="00432E5B"/>
    <w:rsid w:val="00433F03"/>
    <w:rsid w:val="004344A2"/>
    <w:rsid w:val="00435D52"/>
    <w:rsid w:val="004361B8"/>
    <w:rsid w:val="0044121F"/>
    <w:rsid w:val="004412D6"/>
    <w:rsid w:val="00441E95"/>
    <w:rsid w:val="0044257E"/>
    <w:rsid w:val="00442E75"/>
    <w:rsid w:val="004431EA"/>
    <w:rsid w:val="00445CC4"/>
    <w:rsid w:val="0044661D"/>
    <w:rsid w:val="00446CAD"/>
    <w:rsid w:val="00450771"/>
    <w:rsid w:val="00450E9E"/>
    <w:rsid w:val="00452125"/>
    <w:rsid w:val="00452683"/>
    <w:rsid w:val="00453145"/>
    <w:rsid w:val="004534F0"/>
    <w:rsid w:val="00453595"/>
    <w:rsid w:val="0045374C"/>
    <w:rsid w:val="00453B3D"/>
    <w:rsid w:val="0045429A"/>
    <w:rsid w:val="00455532"/>
    <w:rsid w:val="004558D6"/>
    <w:rsid w:val="00457291"/>
    <w:rsid w:val="004574F4"/>
    <w:rsid w:val="004606A5"/>
    <w:rsid w:val="00460A50"/>
    <w:rsid w:val="00460CE4"/>
    <w:rsid w:val="00461719"/>
    <w:rsid w:val="00461E10"/>
    <w:rsid w:val="004621BB"/>
    <w:rsid w:val="004623A8"/>
    <w:rsid w:val="00462664"/>
    <w:rsid w:val="0046339E"/>
    <w:rsid w:val="004637D8"/>
    <w:rsid w:val="004643FC"/>
    <w:rsid w:val="00464B50"/>
    <w:rsid w:val="004663EE"/>
    <w:rsid w:val="004669F2"/>
    <w:rsid w:val="004679F9"/>
    <w:rsid w:val="004701BE"/>
    <w:rsid w:val="0047054F"/>
    <w:rsid w:val="004706C5"/>
    <w:rsid w:val="004720B8"/>
    <w:rsid w:val="00473996"/>
    <w:rsid w:val="00474F9E"/>
    <w:rsid w:val="00475A32"/>
    <w:rsid w:val="00480148"/>
    <w:rsid w:val="00481226"/>
    <w:rsid w:val="004814C3"/>
    <w:rsid w:val="00481B54"/>
    <w:rsid w:val="004825B6"/>
    <w:rsid w:val="00482665"/>
    <w:rsid w:val="00482BE3"/>
    <w:rsid w:val="00483565"/>
    <w:rsid w:val="004849E9"/>
    <w:rsid w:val="004855B4"/>
    <w:rsid w:val="00485AF8"/>
    <w:rsid w:val="00486365"/>
    <w:rsid w:val="00487941"/>
    <w:rsid w:val="00487B12"/>
    <w:rsid w:val="00491181"/>
    <w:rsid w:val="004914E0"/>
    <w:rsid w:val="00491800"/>
    <w:rsid w:val="00491B3F"/>
    <w:rsid w:val="00491C5C"/>
    <w:rsid w:val="004922D7"/>
    <w:rsid w:val="00492C4D"/>
    <w:rsid w:val="00492D15"/>
    <w:rsid w:val="004949DD"/>
    <w:rsid w:val="00494C8D"/>
    <w:rsid w:val="00494ECB"/>
    <w:rsid w:val="00495BBA"/>
    <w:rsid w:val="004965E5"/>
    <w:rsid w:val="004966D2"/>
    <w:rsid w:val="0049718D"/>
    <w:rsid w:val="004A121B"/>
    <w:rsid w:val="004A1983"/>
    <w:rsid w:val="004A211B"/>
    <w:rsid w:val="004A2CC6"/>
    <w:rsid w:val="004A2E28"/>
    <w:rsid w:val="004A48F8"/>
    <w:rsid w:val="004A6CC8"/>
    <w:rsid w:val="004A7079"/>
    <w:rsid w:val="004B1BAA"/>
    <w:rsid w:val="004B2E47"/>
    <w:rsid w:val="004B3365"/>
    <w:rsid w:val="004B376F"/>
    <w:rsid w:val="004B3AC0"/>
    <w:rsid w:val="004B4CFF"/>
    <w:rsid w:val="004B54EC"/>
    <w:rsid w:val="004B5D8C"/>
    <w:rsid w:val="004B6196"/>
    <w:rsid w:val="004C16A3"/>
    <w:rsid w:val="004C26C8"/>
    <w:rsid w:val="004C2F51"/>
    <w:rsid w:val="004C410E"/>
    <w:rsid w:val="004C47B0"/>
    <w:rsid w:val="004C4861"/>
    <w:rsid w:val="004C4B9D"/>
    <w:rsid w:val="004C735F"/>
    <w:rsid w:val="004C7B01"/>
    <w:rsid w:val="004D1359"/>
    <w:rsid w:val="004D1F19"/>
    <w:rsid w:val="004D3418"/>
    <w:rsid w:val="004D3E80"/>
    <w:rsid w:val="004D3EC8"/>
    <w:rsid w:val="004D4540"/>
    <w:rsid w:val="004D6C91"/>
    <w:rsid w:val="004D7464"/>
    <w:rsid w:val="004D7EA4"/>
    <w:rsid w:val="004E0214"/>
    <w:rsid w:val="004E12A5"/>
    <w:rsid w:val="004E204D"/>
    <w:rsid w:val="004E31E6"/>
    <w:rsid w:val="004E395E"/>
    <w:rsid w:val="004E4FAC"/>
    <w:rsid w:val="004E53D5"/>
    <w:rsid w:val="004E5E23"/>
    <w:rsid w:val="004E5F3F"/>
    <w:rsid w:val="004F0E83"/>
    <w:rsid w:val="004F234A"/>
    <w:rsid w:val="004F2922"/>
    <w:rsid w:val="004F346C"/>
    <w:rsid w:val="004F3E66"/>
    <w:rsid w:val="004F4D66"/>
    <w:rsid w:val="004F6369"/>
    <w:rsid w:val="004F68E1"/>
    <w:rsid w:val="004F7BE4"/>
    <w:rsid w:val="004F7FD5"/>
    <w:rsid w:val="005000C7"/>
    <w:rsid w:val="00500414"/>
    <w:rsid w:val="00500813"/>
    <w:rsid w:val="005011EC"/>
    <w:rsid w:val="005017B9"/>
    <w:rsid w:val="0050189C"/>
    <w:rsid w:val="00501A06"/>
    <w:rsid w:val="00501EE1"/>
    <w:rsid w:val="005029E0"/>
    <w:rsid w:val="00503551"/>
    <w:rsid w:val="00504510"/>
    <w:rsid w:val="0050711E"/>
    <w:rsid w:val="00507800"/>
    <w:rsid w:val="005132EE"/>
    <w:rsid w:val="00513754"/>
    <w:rsid w:val="00513964"/>
    <w:rsid w:val="00514C7F"/>
    <w:rsid w:val="00515489"/>
    <w:rsid w:val="005167DC"/>
    <w:rsid w:val="00516F90"/>
    <w:rsid w:val="00516FE3"/>
    <w:rsid w:val="00521169"/>
    <w:rsid w:val="00521B54"/>
    <w:rsid w:val="00522378"/>
    <w:rsid w:val="00522400"/>
    <w:rsid w:val="0052288A"/>
    <w:rsid w:val="0052291D"/>
    <w:rsid w:val="00522A74"/>
    <w:rsid w:val="00523588"/>
    <w:rsid w:val="00523CDD"/>
    <w:rsid w:val="00523CF3"/>
    <w:rsid w:val="00524DAA"/>
    <w:rsid w:val="00525308"/>
    <w:rsid w:val="0052563A"/>
    <w:rsid w:val="005261B1"/>
    <w:rsid w:val="005278EA"/>
    <w:rsid w:val="00527AFC"/>
    <w:rsid w:val="00530225"/>
    <w:rsid w:val="00530A5F"/>
    <w:rsid w:val="00532293"/>
    <w:rsid w:val="005324D5"/>
    <w:rsid w:val="00532B66"/>
    <w:rsid w:val="00533723"/>
    <w:rsid w:val="0053489B"/>
    <w:rsid w:val="00536E2B"/>
    <w:rsid w:val="005374A1"/>
    <w:rsid w:val="0053764A"/>
    <w:rsid w:val="00537785"/>
    <w:rsid w:val="0054224F"/>
    <w:rsid w:val="00542C41"/>
    <w:rsid w:val="005435DC"/>
    <w:rsid w:val="00543AD7"/>
    <w:rsid w:val="00545297"/>
    <w:rsid w:val="00545E68"/>
    <w:rsid w:val="005476DF"/>
    <w:rsid w:val="00547B66"/>
    <w:rsid w:val="0055159A"/>
    <w:rsid w:val="00551847"/>
    <w:rsid w:val="005535F3"/>
    <w:rsid w:val="0055385D"/>
    <w:rsid w:val="00553AF8"/>
    <w:rsid w:val="00554652"/>
    <w:rsid w:val="00554D7A"/>
    <w:rsid w:val="00554F2A"/>
    <w:rsid w:val="00555861"/>
    <w:rsid w:val="00555C4A"/>
    <w:rsid w:val="00555D25"/>
    <w:rsid w:val="00555E8C"/>
    <w:rsid w:val="005576B3"/>
    <w:rsid w:val="005605B6"/>
    <w:rsid w:val="00561337"/>
    <w:rsid w:val="00561827"/>
    <w:rsid w:val="00562FF2"/>
    <w:rsid w:val="00565C05"/>
    <w:rsid w:val="00565F27"/>
    <w:rsid w:val="00567EEC"/>
    <w:rsid w:val="00570471"/>
    <w:rsid w:val="00570AA1"/>
    <w:rsid w:val="00571BCF"/>
    <w:rsid w:val="00571F22"/>
    <w:rsid w:val="00572808"/>
    <w:rsid w:val="0057376C"/>
    <w:rsid w:val="00573F43"/>
    <w:rsid w:val="005763BA"/>
    <w:rsid w:val="005820C4"/>
    <w:rsid w:val="005823E8"/>
    <w:rsid w:val="00582C9D"/>
    <w:rsid w:val="00583782"/>
    <w:rsid w:val="00583B82"/>
    <w:rsid w:val="00583FCA"/>
    <w:rsid w:val="00585A0D"/>
    <w:rsid w:val="00586D0B"/>
    <w:rsid w:val="00590524"/>
    <w:rsid w:val="0059160E"/>
    <w:rsid w:val="0059269D"/>
    <w:rsid w:val="005934BA"/>
    <w:rsid w:val="00593ABA"/>
    <w:rsid w:val="00593B54"/>
    <w:rsid w:val="00594D2D"/>
    <w:rsid w:val="005971FF"/>
    <w:rsid w:val="0059791D"/>
    <w:rsid w:val="005A2015"/>
    <w:rsid w:val="005A232E"/>
    <w:rsid w:val="005A2C1E"/>
    <w:rsid w:val="005A3092"/>
    <w:rsid w:val="005A4719"/>
    <w:rsid w:val="005A562E"/>
    <w:rsid w:val="005B0987"/>
    <w:rsid w:val="005B13F6"/>
    <w:rsid w:val="005B1AB9"/>
    <w:rsid w:val="005B3518"/>
    <w:rsid w:val="005B38FA"/>
    <w:rsid w:val="005B5548"/>
    <w:rsid w:val="005B6123"/>
    <w:rsid w:val="005B653F"/>
    <w:rsid w:val="005B7148"/>
    <w:rsid w:val="005B727F"/>
    <w:rsid w:val="005B7A5E"/>
    <w:rsid w:val="005C0A8D"/>
    <w:rsid w:val="005C1309"/>
    <w:rsid w:val="005C1E02"/>
    <w:rsid w:val="005C33AE"/>
    <w:rsid w:val="005C62F9"/>
    <w:rsid w:val="005C6750"/>
    <w:rsid w:val="005D03D0"/>
    <w:rsid w:val="005D0730"/>
    <w:rsid w:val="005D23E3"/>
    <w:rsid w:val="005D28CD"/>
    <w:rsid w:val="005D50CB"/>
    <w:rsid w:val="005D624B"/>
    <w:rsid w:val="005D63AE"/>
    <w:rsid w:val="005D649A"/>
    <w:rsid w:val="005D6CD7"/>
    <w:rsid w:val="005E0FFD"/>
    <w:rsid w:val="005E1B08"/>
    <w:rsid w:val="005E2281"/>
    <w:rsid w:val="005E2C2E"/>
    <w:rsid w:val="005E2FF2"/>
    <w:rsid w:val="005E4ABE"/>
    <w:rsid w:val="005E504D"/>
    <w:rsid w:val="005E6165"/>
    <w:rsid w:val="005E73FD"/>
    <w:rsid w:val="005E74F5"/>
    <w:rsid w:val="005E7721"/>
    <w:rsid w:val="005F0996"/>
    <w:rsid w:val="005F1EA2"/>
    <w:rsid w:val="005F46FF"/>
    <w:rsid w:val="005F5F41"/>
    <w:rsid w:val="005F6D24"/>
    <w:rsid w:val="0060090C"/>
    <w:rsid w:val="00601E72"/>
    <w:rsid w:val="006024FC"/>
    <w:rsid w:val="00602EF2"/>
    <w:rsid w:val="0060329C"/>
    <w:rsid w:val="006049EF"/>
    <w:rsid w:val="00604F7B"/>
    <w:rsid w:val="00604FD3"/>
    <w:rsid w:val="00605089"/>
    <w:rsid w:val="00611D94"/>
    <w:rsid w:val="0061232E"/>
    <w:rsid w:val="00613D9E"/>
    <w:rsid w:val="006149BD"/>
    <w:rsid w:val="006164F7"/>
    <w:rsid w:val="00616F9D"/>
    <w:rsid w:val="00617AEA"/>
    <w:rsid w:val="00617DFC"/>
    <w:rsid w:val="0062029C"/>
    <w:rsid w:val="006205FF"/>
    <w:rsid w:val="00620E87"/>
    <w:rsid w:val="006213A1"/>
    <w:rsid w:val="0062247F"/>
    <w:rsid w:val="00624685"/>
    <w:rsid w:val="00624B55"/>
    <w:rsid w:val="0062532B"/>
    <w:rsid w:val="0062586E"/>
    <w:rsid w:val="00626F9C"/>
    <w:rsid w:val="00627201"/>
    <w:rsid w:val="0062749D"/>
    <w:rsid w:val="00627CD0"/>
    <w:rsid w:val="00627F00"/>
    <w:rsid w:val="00631369"/>
    <w:rsid w:val="00632C60"/>
    <w:rsid w:val="00632F86"/>
    <w:rsid w:val="00634F34"/>
    <w:rsid w:val="0063513A"/>
    <w:rsid w:val="00636542"/>
    <w:rsid w:val="006370B1"/>
    <w:rsid w:val="00637695"/>
    <w:rsid w:val="00637A6D"/>
    <w:rsid w:val="00640160"/>
    <w:rsid w:val="0064085D"/>
    <w:rsid w:val="006416C9"/>
    <w:rsid w:val="006419D0"/>
    <w:rsid w:val="006421FF"/>
    <w:rsid w:val="00642223"/>
    <w:rsid w:val="00643D02"/>
    <w:rsid w:val="00643ECB"/>
    <w:rsid w:val="006454EC"/>
    <w:rsid w:val="0064598E"/>
    <w:rsid w:val="00646E4C"/>
    <w:rsid w:val="006473C6"/>
    <w:rsid w:val="00647BC6"/>
    <w:rsid w:val="006514E9"/>
    <w:rsid w:val="006518DE"/>
    <w:rsid w:val="00651E6D"/>
    <w:rsid w:val="0065223B"/>
    <w:rsid w:val="00654A2A"/>
    <w:rsid w:val="006559C8"/>
    <w:rsid w:val="00655D38"/>
    <w:rsid w:val="00655E7A"/>
    <w:rsid w:val="006572D2"/>
    <w:rsid w:val="0066100B"/>
    <w:rsid w:val="006639D1"/>
    <w:rsid w:val="00665A6C"/>
    <w:rsid w:val="00665CFC"/>
    <w:rsid w:val="006677F0"/>
    <w:rsid w:val="0067022C"/>
    <w:rsid w:val="00670487"/>
    <w:rsid w:val="00670DCC"/>
    <w:rsid w:val="00670F2B"/>
    <w:rsid w:val="00671A90"/>
    <w:rsid w:val="0067239E"/>
    <w:rsid w:val="00672783"/>
    <w:rsid w:val="00673137"/>
    <w:rsid w:val="006735D2"/>
    <w:rsid w:val="00674573"/>
    <w:rsid w:val="00674B9B"/>
    <w:rsid w:val="006755AF"/>
    <w:rsid w:val="0067697D"/>
    <w:rsid w:val="00677496"/>
    <w:rsid w:val="00681667"/>
    <w:rsid w:val="00681AAE"/>
    <w:rsid w:val="00681C4D"/>
    <w:rsid w:val="00684421"/>
    <w:rsid w:val="00685F30"/>
    <w:rsid w:val="0068724E"/>
    <w:rsid w:val="006875EC"/>
    <w:rsid w:val="00690BCC"/>
    <w:rsid w:val="00690DBD"/>
    <w:rsid w:val="006910E8"/>
    <w:rsid w:val="0069124E"/>
    <w:rsid w:val="00691C12"/>
    <w:rsid w:val="00692D81"/>
    <w:rsid w:val="00693E32"/>
    <w:rsid w:val="00693E3E"/>
    <w:rsid w:val="00694AD7"/>
    <w:rsid w:val="00694D89"/>
    <w:rsid w:val="00695A36"/>
    <w:rsid w:val="006962B1"/>
    <w:rsid w:val="006966AC"/>
    <w:rsid w:val="006975CA"/>
    <w:rsid w:val="0069773C"/>
    <w:rsid w:val="00697B3E"/>
    <w:rsid w:val="006A2294"/>
    <w:rsid w:val="006A239B"/>
    <w:rsid w:val="006A2F78"/>
    <w:rsid w:val="006A4076"/>
    <w:rsid w:val="006A67EF"/>
    <w:rsid w:val="006A6BDB"/>
    <w:rsid w:val="006A792D"/>
    <w:rsid w:val="006B1DD6"/>
    <w:rsid w:val="006B206B"/>
    <w:rsid w:val="006B32F3"/>
    <w:rsid w:val="006B3679"/>
    <w:rsid w:val="006B380D"/>
    <w:rsid w:val="006B3FEA"/>
    <w:rsid w:val="006B4092"/>
    <w:rsid w:val="006B4C52"/>
    <w:rsid w:val="006B4F83"/>
    <w:rsid w:val="006B4FF8"/>
    <w:rsid w:val="006B579E"/>
    <w:rsid w:val="006B6890"/>
    <w:rsid w:val="006B7EAC"/>
    <w:rsid w:val="006C0030"/>
    <w:rsid w:val="006C2149"/>
    <w:rsid w:val="006C269F"/>
    <w:rsid w:val="006C2A4B"/>
    <w:rsid w:val="006C322A"/>
    <w:rsid w:val="006C5BF3"/>
    <w:rsid w:val="006C71C4"/>
    <w:rsid w:val="006D009D"/>
    <w:rsid w:val="006D0AE0"/>
    <w:rsid w:val="006D193B"/>
    <w:rsid w:val="006D30B8"/>
    <w:rsid w:val="006D36C2"/>
    <w:rsid w:val="006D3C19"/>
    <w:rsid w:val="006D4BAA"/>
    <w:rsid w:val="006D570E"/>
    <w:rsid w:val="006D5FD1"/>
    <w:rsid w:val="006D69EE"/>
    <w:rsid w:val="006D7985"/>
    <w:rsid w:val="006D7C26"/>
    <w:rsid w:val="006E05F5"/>
    <w:rsid w:val="006E1AC9"/>
    <w:rsid w:val="006E2382"/>
    <w:rsid w:val="006E246A"/>
    <w:rsid w:val="006E26E3"/>
    <w:rsid w:val="006E33D5"/>
    <w:rsid w:val="006E3A7E"/>
    <w:rsid w:val="006E41CA"/>
    <w:rsid w:val="006E55FF"/>
    <w:rsid w:val="006E62DC"/>
    <w:rsid w:val="006E6D26"/>
    <w:rsid w:val="006E7073"/>
    <w:rsid w:val="006E7E05"/>
    <w:rsid w:val="006E7E91"/>
    <w:rsid w:val="006F02AE"/>
    <w:rsid w:val="006F0A84"/>
    <w:rsid w:val="006F1172"/>
    <w:rsid w:val="006F26BA"/>
    <w:rsid w:val="006F2974"/>
    <w:rsid w:val="006F2CC5"/>
    <w:rsid w:val="006F4B9E"/>
    <w:rsid w:val="006F4D53"/>
    <w:rsid w:val="006F67B7"/>
    <w:rsid w:val="006F7A50"/>
    <w:rsid w:val="0070015D"/>
    <w:rsid w:val="00700BA5"/>
    <w:rsid w:val="00700DAE"/>
    <w:rsid w:val="00700F65"/>
    <w:rsid w:val="007011E9"/>
    <w:rsid w:val="00701213"/>
    <w:rsid w:val="00701C26"/>
    <w:rsid w:val="00701CC6"/>
    <w:rsid w:val="00702E14"/>
    <w:rsid w:val="00703029"/>
    <w:rsid w:val="00703E3F"/>
    <w:rsid w:val="00704464"/>
    <w:rsid w:val="00705CDD"/>
    <w:rsid w:val="007064F6"/>
    <w:rsid w:val="00707639"/>
    <w:rsid w:val="00707697"/>
    <w:rsid w:val="00707FC1"/>
    <w:rsid w:val="00711AD7"/>
    <w:rsid w:val="00711E7D"/>
    <w:rsid w:val="00712468"/>
    <w:rsid w:val="00713A3F"/>
    <w:rsid w:val="00713F86"/>
    <w:rsid w:val="00715B43"/>
    <w:rsid w:val="007168CF"/>
    <w:rsid w:val="0071733B"/>
    <w:rsid w:val="0072218C"/>
    <w:rsid w:val="00722EC8"/>
    <w:rsid w:val="00723E28"/>
    <w:rsid w:val="0072474E"/>
    <w:rsid w:val="00725B33"/>
    <w:rsid w:val="007279A0"/>
    <w:rsid w:val="00727AA0"/>
    <w:rsid w:val="00727DBB"/>
    <w:rsid w:val="00731DBE"/>
    <w:rsid w:val="0073201D"/>
    <w:rsid w:val="00732F09"/>
    <w:rsid w:val="007330A9"/>
    <w:rsid w:val="007337CC"/>
    <w:rsid w:val="00735318"/>
    <w:rsid w:val="007360DE"/>
    <w:rsid w:val="00737136"/>
    <w:rsid w:val="00737F7C"/>
    <w:rsid w:val="0074056E"/>
    <w:rsid w:val="00741511"/>
    <w:rsid w:val="00742D7E"/>
    <w:rsid w:val="00745A17"/>
    <w:rsid w:val="00746455"/>
    <w:rsid w:val="007467E2"/>
    <w:rsid w:val="007471FC"/>
    <w:rsid w:val="007506DA"/>
    <w:rsid w:val="0075254F"/>
    <w:rsid w:val="00752AB7"/>
    <w:rsid w:val="007530D7"/>
    <w:rsid w:val="00753F92"/>
    <w:rsid w:val="00754FC0"/>
    <w:rsid w:val="00755563"/>
    <w:rsid w:val="00755A1A"/>
    <w:rsid w:val="007564EC"/>
    <w:rsid w:val="007565EF"/>
    <w:rsid w:val="007571D6"/>
    <w:rsid w:val="007575F2"/>
    <w:rsid w:val="00760655"/>
    <w:rsid w:val="007626AB"/>
    <w:rsid w:val="007628F3"/>
    <w:rsid w:val="007643BC"/>
    <w:rsid w:val="00764CB6"/>
    <w:rsid w:val="00764DC3"/>
    <w:rsid w:val="0076572E"/>
    <w:rsid w:val="00767493"/>
    <w:rsid w:val="00767605"/>
    <w:rsid w:val="00767882"/>
    <w:rsid w:val="007715F9"/>
    <w:rsid w:val="00771BDD"/>
    <w:rsid w:val="0077217B"/>
    <w:rsid w:val="00772507"/>
    <w:rsid w:val="00773A6B"/>
    <w:rsid w:val="00773C30"/>
    <w:rsid w:val="00773E73"/>
    <w:rsid w:val="00774641"/>
    <w:rsid w:val="00774790"/>
    <w:rsid w:val="00776CC4"/>
    <w:rsid w:val="00776D48"/>
    <w:rsid w:val="0077726F"/>
    <w:rsid w:val="007777BC"/>
    <w:rsid w:val="007778F4"/>
    <w:rsid w:val="0077794C"/>
    <w:rsid w:val="0078124C"/>
    <w:rsid w:val="007812CA"/>
    <w:rsid w:val="0078264B"/>
    <w:rsid w:val="007826E1"/>
    <w:rsid w:val="007837D1"/>
    <w:rsid w:val="007848E0"/>
    <w:rsid w:val="00787325"/>
    <w:rsid w:val="00787C24"/>
    <w:rsid w:val="00787F3F"/>
    <w:rsid w:val="00791332"/>
    <w:rsid w:val="00791A73"/>
    <w:rsid w:val="0079269C"/>
    <w:rsid w:val="00794D03"/>
    <w:rsid w:val="00795280"/>
    <w:rsid w:val="00796A63"/>
    <w:rsid w:val="00796D67"/>
    <w:rsid w:val="007A09C8"/>
    <w:rsid w:val="007A0B9E"/>
    <w:rsid w:val="007A206D"/>
    <w:rsid w:val="007A2F0A"/>
    <w:rsid w:val="007A38BA"/>
    <w:rsid w:val="007A43E1"/>
    <w:rsid w:val="007A6361"/>
    <w:rsid w:val="007A7DEB"/>
    <w:rsid w:val="007B4359"/>
    <w:rsid w:val="007B462C"/>
    <w:rsid w:val="007B4FF6"/>
    <w:rsid w:val="007B5AD0"/>
    <w:rsid w:val="007B62A4"/>
    <w:rsid w:val="007B788A"/>
    <w:rsid w:val="007C00A5"/>
    <w:rsid w:val="007C063A"/>
    <w:rsid w:val="007C08DA"/>
    <w:rsid w:val="007C0C2A"/>
    <w:rsid w:val="007C1386"/>
    <w:rsid w:val="007C15EA"/>
    <w:rsid w:val="007C2ED7"/>
    <w:rsid w:val="007C3C56"/>
    <w:rsid w:val="007C52B0"/>
    <w:rsid w:val="007C52C3"/>
    <w:rsid w:val="007C704A"/>
    <w:rsid w:val="007C76B1"/>
    <w:rsid w:val="007D01A2"/>
    <w:rsid w:val="007D22FB"/>
    <w:rsid w:val="007D3216"/>
    <w:rsid w:val="007D41E7"/>
    <w:rsid w:val="007D6019"/>
    <w:rsid w:val="007D66A1"/>
    <w:rsid w:val="007D6CAA"/>
    <w:rsid w:val="007D714E"/>
    <w:rsid w:val="007E0270"/>
    <w:rsid w:val="007E034E"/>
    <w:rsid w:val="007E0371"/>
    <w:rsid w:val="007E0856"/>
    <w:rsid w:val="007E146E"/>
    <w:rsid w:val="007E3636"/>
    <w:rsid w:val="007E368D"/>
    <w:rsid w:val="007E4F6A"/>
    <w:rsid w:val="007E51DC"/>
    <w:rsid w:val="007E55C2"/>
    <w:rsid w:val="007E5AE4"/>
    <w:rsid w:val="007E669D"/>
    <w:rsid w:val="007E6883"/>
    <w:rsid w:val="007E7516"/>
    <w:rsid w:val="007E77A1"/>
    <w:rsid w:val="007F00F2"/>
    <w:rsid w:val="007F082D"/>
    <w:rsid w:val="007F1986"/>
    <w:rsid w:val="007F33DF"/>
    <w:rsid w:val="007F412C"/>
    <w:rsid w:val="007F59E9"/>
    <w:rsid w:val="007F67B5"/>
    <w:rsid w:val="007F695C"/>
    <w:rsid w:val="007F7665"/>
    <w:rsid w:val="007F7948"/>
    <w:rsid w:val="007F7C4E"/>
    <w:rsid w:val="0080155F"/>
    <w:rsid w:val="00801AD8"/>
    <w:rsid w:val="00801D08"/>
    <w:rsid w:val="00802815"/>
    <w:rsid w:val="00802AE1"/>
    <w:rsid w:val="0080329E"/>
    <w:rsid w:val="008037FA"/>
    <w:rsid w:val="0080392D"/>
    <w:rsid w:val="00803D8E"/>
    <w:rsid w:val="00804527"/>
    <w:rsid w:val="0080705B"/>
    <w:rsid w:val="00810B21"/>
    <w:rsid w:val="00810F22"/>
    <w:rsid w:val="00811697"/>
    <w:rsid w:val="00812C28"/>
    <w:rsid w:val="008143E5"/>
    <w:rsid w:val="00815526"/>
    <w:rsid w:val="00816BA4"/>
    <w:rsid w:val="00816FB5"/>
    <w:rsid w:val="00817F02"/>
    <w:rsid w:val="008202BF"/>
    <w:rsid w:val="00820857"/>
    <w:rsid w:val="00820925"/>
    <w:rsid w:val="0082107A"/>
    <w:rsid w:val="00821845"/>
    <w:rsid w:val="00821909"/>
    <w:rsid w:val="00824417"/>
    <w:rsid w:val="00825E5E"/>
    <w:rsid w:val="008264D5"/>
    <w:rsid w:val="008268E2"/>
    <w:rsid w:val="00826B0F"/>
    <w:rsid w:val="00827383"/>
    <w:rsid w:val="00827F76"/>
    <w:rsid w:val="00830755"/>
    <w:rsid w:val="0083135A"/>
    <w:rsid w:val="0083336F"/>
    <w:rsid w:val="00833425"/>
    <w:rsid w:val="00834159"/>
    <w:rsid w:val="00834A76"/>
    <w:rsid w:val="00834EDD"/>
    <w:rsid w:val="008359D6"/>
    <w:rsid w:val="008368F7"/>
    <w:rsid w:val="00836ED0"/>
    <w:rsid w:val="008374DC"/>
    <w:rsid w:val="00837750"/>
    <w:rsid w:val="00840518"/>
    <w:rsid w:val="00840666"/>
    <w:rsid w:val="0084072E"/>
    <w:rsid w:val="00840F99"/>
    <w:rsid w:val="0084175B"/>
    <w:rsid w:val="008421E8"/>
    <w:rsid w:val="008422FD"/>
    <w:rsid w:val="00842978"/>
    <w:rsid w:val="00844260"/>
    <w:rsid w:val="00844C2A"/>
    <w:rsid w:val="00845493"/>
    <w:rsid w:val="008456EC"/>
    <w:rsid w:val="00845F49"/>
    <w:rsid w:val="00846298"/>
    <w:rsid w:val="0084793F"/>
    <w:rsid w:val="00850F2F"/>
    <w:rsid w:val="00851464"/>
    <w:rsid w:val="00852AD5"/>
    <w:rsid w:val="00852E4B"/>
    <w:rsid w:val="00852E9C"/>
    <w:rsid w:val="00852E9E"/>
    <w:rsid w:val="008537BA"/>
    <w:rsid w:val="00854B58"/>
    <w:rsid w:val="00857A14"/>
    <w:rsid w:val="00860CA9"/>
    <w:rsid w:val="00860E9F"/>
    <w:rsid w:val="008625F1"/>
    <w:rsid w:val="008626F3"/>
    <w:rsid w:val="0086337D"/>
    <w:rsid w:val="008659D2"/>
    <w:rsid w:val="00865CDC"/>
    <w:rsid w:val="008702C6"/>
    <w:rsid w:val="00870EF6"/>
    <w:rsid w:val="0087201A"/>
    <w:rsid w:val="00872401"/>
    <w:rsid w:val="00872EDD"/>
    <w:rsid w:val="00872F5E"/>
    <w:rsid w:val="008747F0"/>
    <w:rsid w:val="008752C3"/>
    <w:rsid w:val="008762CC"/>
    <w:rsid w:val="00876B39"/>
    <w:rsid w:val="00877C8D"/>
    <w:rsid w:val="00880B03"/>
    <w:rsid w:val="00882078"/>
    <w:rsid w:val="00885FD8"/>
    <w:rsid w:val="00886579"/>
    <w:rsid w:val="00887C96"/>
    <w:rsid w:val="00887FCF"/>
    <w:rsid w:val="008904D4"/>
    <w:rsid w:val="00891DEF"/>
    <w:rsid w:val="008924A0"/>
    <w:rsid w:val="00893C3D"/>
    <w:rsid w:val="0089489E"/>
    <w:rsid w:val="00895B0B"/>
    <w:rsid w:val="008A0BBF"/>
    <w:rsid w:val="008A1890"/>
    <w:rsid w:val="008A1D0E"/>
    <w:rsid w:val="008A26C7"/>
    <w:rsid w:val="008A2710"/>
    <w:rsid w:val="008A3CBD"/>
    <w:rsid w:val="008A3D8D"/>
    <w:rsid w:val="008A50B0"/>
    <w:rsid w:val="008A50C1"/>
    <w:rsid w:val="008A53B8"/>
    <w:rsid w:val="008A5B61"/>
    <w:rsid w:val="008A6211"/>
    <w:rsid w:val="008B0F36"/>
    <w:rsid w:val="008B0FA7"/>
    <w:rsid w:val="008B1078"/>
    <w:rsid w:val="008B2C85"/>
    <w:rsid w:val="008B3F62"/>
    <w:rsid w:val="008B455D"/>
    <w:rsid w:val="008B4CF0"/>
    <w:rsid w:val="008B5636"/>
    <w:rsid w:val="008B5AD6"/>
    <w:rsid w:val="008C0DFA"/>
    <w:rsid w:val="008C1AB8"/>
    <w:rsid w:val="008C25C1"/>
    <w:rsid w:val="008C3FF4"/>
    <w:rsid w:val="008C5AA7"/>
    <w:rsid w:val="008C759F"/>
    <w:rsid w:val="008D0113"/>
    <w:rsid w:val="008D09F5"/>
    <w:rsid w:val="008D1DF8"/>
    <w:rsid w:val="008D2542"/>
    <w:rsid w:val="008D26F1"/>
    <w:rsid w:val="008D2989"/>
    <w:rsid w:val="008D2A18"/>
    <w:rsid w:val="008D2A39"/>
    <w:rsid w:val="008D3EA7"/>
    <w:rsid w:val="008D402A"/>
    <w:rsid w:val="008D6BCE"/>
    <w:rsid w:val="008E03BE"/>
    <w:rsid w:val="008E05D2"/>
    <w:rsid w:val="008E0B6C"/>
    <w:rsid w:val="008E2855"/>
    <w:rsid w:val="008E3847"/>
    <w:rsid w:val="008E3A06"/>
    <w:rsid w:val="008E3D36"/>
    <w:rsid w:val="008E4233"/>
    <w:rsid w:val="008E435D"/>
    <w:rsid w:val="008E75DA"/>
    <w:rsid w:val="008E7775"/>
    <w:rsid w:val="008E7AE8"/>
    <w:rsid w:val="008F3211"/>
    <w:rsid w:val="008F33CE"/>
    <w:rsid w:val="008F33D9"/>
    <w:rsid w:val="008F61A3"/>
    <w:rsid w:val="008F6A07"/>
    <w:rsid w:val="008F74C8"/>
    <w:rsid w:val="008F7A38"/>
    <w:rsid w:val="00900E70"/>
    <w:rsid w:val="0090106E"/>
    <w:rsid w:val="0090136F"/>
    <w:rsid w:val="00901A34"/>
    <w:rsid w:val="009035AD"/>
    <w:rsid w:val="00903A0F"/>
    <w:rsid w:val="00903FA9"/>
    <w:rsid w:val="00904B04"/>
    <w:rsid w:val="00904C17"/>
    <w:rsid w:val="0090517A"/>
    <w:rsid w:val="00905DBE"/>
    <w:rsid w:val="009062F1"/>
    <w:rsid w:val="00906D17"/>
    <w:rsid w:val="00907003"/>
    <w:rsid w:val="00912970"/>
    <w:rsid w:val="00912D16"/>
    <w:rsid w:val="009132B3"/>
    <w:rsid w:val="0091387E"/>
    <w:rsid w:val="00913B9F"/>
    <w:rsid w:val="009152A1"/>
    <w:rsid w:val="00915B03"/>
    <w:rsid w:val="00917451"/>
    <w:rsid w:val="00921CAC"/>
    <w:rsid w:val="00922BB8"/>
    <w:rsid w:val="00924769"/>
    <w:rsid w:val="00924DE4"/>
    <w:rsid w:val="00926B3B"/>
    <w:rsid w:val="009272CC"/>
    <w:rsid w:val="009317A8"/>
    <w:rsid w:val="009322E4"/>
    <w:rsid w:val="00932631"/>
    <w:rsid w:val="00933854"/>
    <w:rsid w:val="00933B60"/>
    <w:rsid w:val="0093519E"/>
    <w:rsid w:val="00935C0B"/>
    <w:rsid w:val="00936C47"/>
    <w:rsid w:val="00936D17"/>
    <w:rsid w:val="009405F5"/>
    <w:rsid w:val="009418A1"/>
    <w:rsid w:val="00941F35"/>
    <w:rsid w:val="00942419"/>
    <w:rsid w:val="00942B73"/>
    <w:rsid w:val="0094350D"/>
    <w:rsid w:val="00945413"/>
    <w:rsid w:val="009467D4"/>
    <w:rsid w:val="00946C53"/>
    <w:rsid w:val="00946D57"/>
    <w:rsid w:val="00946D59"/>
    <w:rsid w:val="00947A65"/>
    <w:rsid w:val="0095094E"/>
    <w:rsid w:val="00950CE7"/>
    <w:rsid w:val="00951459"/>
    <w:rsid w:val="00952560"/>
    <w:rsid w:val="00952CE5"/>
    <w:rsid w:val="00952EEB"/>
    <w:rsid w:val="009532A5"/>
    <w:rsid w:val="0095337D"/>
    <w:rsid w:val="00955445"/>
    <w:rsid w:val="00956663"/>
    <w:rsid w:val="00961332"/>
    <w:rsid w:val="00961401"/>
    <w:rsid w:val="00962BC9"/>
    <w:rsid w:val="00963F0A"/>
    <w:rsid w:val="0096496D"/>
    <w:rsid w:val="009649DC"/>
    <w:rsid w:val="00964A75"/>
    <w:rsid w:val="00965F07"/>
    <w:rsid w:val="009702E9"/>
    <w:rsid w:val="00971047"/>
    <w:rsid w:val="00971E99"/>
    <w:rsid w:val="00972196"/>
    <w:rsid w:val="0097237B"/>
    <w:rsid w:val="00973B8C"/>
    <w:rsid w:val="009740F3"/>
    <w:rsid w:val="00974651"/>
    <w:rsid w:val="00975FE2"/>
    <w:rsid w:val="0097683C"/>
    <w:rsid w:val="00976B68"/>
    <w:rsid w:val="00976DAC"/>
    <w:rsid w:val="00980529"/>
    <w:rsid w:val="009808C0"/>
    <w:rsid w:val="00980B11"/>
    <w:rsid w:val="00980D08"/>
    <w:rsid w:val="0098155C"/>
    <w:rsid w:val="00982CD9"/>
    <w:rsid w:val="00982DBF"/>
    <w:rsid w:val="00982ECC"/>
    <w:rsid w:val="009835F7"/>
    <w:rsid w:val="00984A99"/>
    <w:rsid w:val="00984DDC"/>
    <w:rsid w:val="00985669"/>
    <w:rsid w:val="009861C4"/>
    <w:rsid w:val="0098634A"/>
    <w:rsid w:val="00986D2D"/>
    <w:rsid w:val="00990552"/>
    <w:rsid w:val="00991A45"/>
    <w:rsid w:val="00992D62"/>
    <w:rsid w:val="009935A9"/>
    <w:rsid w:val="0099424B"/>
    <w:rsid w:val="00994453"/>
    <w:rsid w:val="009955BF"/>
    <w:rsid w:val="00995DFE"/>
    <w:rsid w:val="00997A8F"/>
    <w:rsid w:val="00997E65"/>
    <w:rsid w:val="009A01CF"/>
    <w:rsid w:val="009A1BFA"/>
    <w:rsid w:val="009A2331"/>
    <w:rsid w:val="009A356C"/>
    <w:rsid w:val="009A39E4"/>
    <w:rsid w:val="009A3D52"/>
    <w:rsid w:val="009A3D78"/>
    <w:rsid w:val="009A3EE8"/>
    <w:rsid w:val="009A4437"/>
    <w:rsid w:val="009A4728"/>
    <w:rsid w:val="009A4963"/>
    <w:rsid w:val="009A4DF8"/>
    <w:rsid w:val="009A7C81"/>
    <w:rsid w:val="009B03F1"/>
    <w:rsid w:val="009B0557"/>
    <w:rsid w:val="009B0F0C"/>
    <w:rsid w:val="009B24AD"/>
    <w:rsid w:val="009B330E"/>
    <w:rsid w:val="009B38C5"/>
    <w:rsid w:val="009B6D22"/>
    <w:rsid w:val="009C119E"/>
    <w:rsid w:val="009C2D31"/>
    <w:rsid w:val="009C33C0"/>
    <w:rsid w:val="009C3B88"/>
    <w:rsid w:val="009C4392"/>
    <w:rsid w:val="009C4399"/>
    <w:rsid w:val="009C4B71"/>
    <w:rsid w:val="009C5E7D"/>
    <w:rsid w:val="009D1E68"/>
    <w:rsid w:val="009D2200"/>
    <w:rsid w:val="009D2C5F"/>
    <w:rsid w:val="009D3520"/>
    <w:rsid w:val="009D3934"/>
    <w:rsid w:val="009D3E45"/>
    <w:rsid w:val="009D5387"/>
    <w:rsid w:val="009D5F34"/>
    <w:rsid w:val="009D7623"/>
    <w:rsid w:val="009D77E8"/>
    <w:rsid w:val="009E0490"/>
    <w:rsid w:val="009E0B5F"/>
    <w:rsid w:val="009E0C91"/>
    <w:rsid w:val="009E10C8"/>
    <w:rsid w:val="009E175A"/>
    <w:rsid w:val="009E1C53"/>
    <w:rsid w:val="009E1D1D"/>
    <w:rsid w:val="009E2310"/>
    <w:rsid w:val="009E2390"/>
    <w:rsid w:val="009E3FB1"/>
    <w:rsid w:val="009E4908"/>
    <w:rsid w:val="009E4E43"/>
    <w:rsid w:val="009E60B5"/>
    <w:rsid w:val="009E64C8"/>
    <w:rsid w:val="009E6C60"/>
    <w:rsid w:val="009E77A0"/>
    <w:rsid w:val="009F058B"/>
    <w:rsid w:val="009F0B4D"/>
    <w:rsid w:val="009F19A3"/>
    <w:rsid w:val="009F1C3E"/>
    <w:rsid w:val="009F2298"/>
    <w:rsid w:val="009F2673"/>
    <w:rsid w:val="009F321C"/>
    <w:rsid w:val="009F3BA7"/>
    <w:rsid w:val="009F3C7B"/>
    <w:rsid w:val="009F3E3E"/>
    <w:rsid w:val="009F47C3"/>
    <w:rsid w:val="009F4AC7"/>
    <w:rsid w:val="009F5417"/>
    <w:rsid w:val="009F5454"/>
    <w:rsid w:val="009F5F08"/>
    <w:rsid w:val="00A00A5E"/>
    <w:rsid w:val="00A00E70"/>
    <w:rsid w:val="00A01432"/>
    <w:rsid w:val="00A01F74"/>
    <w:rsid w:val="00A02CA7"/>
    <w:rsid w:val="00A04031"/>
    <w:rsid w:val="00A06C4B"/>
    <w:rsid w:val="00A06F13"/>
    <w:rsid w:val="00A10D67"/>
    <w:rsid w:val="00A11647"/>
    <w:rsid w:val="00A116A7"/>
    <w:rsid w:val="00A12E4E"/>
    <w:rsid w:val="00A133F0"/>
    <w:rsid w:val="00A1483F"/>
    <w:rsid w:val="00A14D01"/>
    <w:rsid w:val="00A14E49"/>
    <w:rsid w:val="00A162EC"/>
    <w:rsid w:val="00A201DC"/>
    <w:rsid w:val="00A205D9"/>
    <w:rsid w:val="00A2065E"/>
    <w:rsid w:val="00A20EB8"/>
    <w:rsid w:val="00A22489"/>
    <w:rsid w:val="00A225B5"/>
    <w:rsid w:val="00A22F18"/>
    <w:rsid w:val="00A23F5E"/>
    <w:rsid w:val="00A251E5"/>
    <w:rsid w:val="00A257B8"/>
    <w:rsid w:val="00A25ACC"/>
    <w:rsid w:val="00A25E69"/>
    <w:rsid w:val="00A269AC"/>
    <w:rsid w:val="00A26CE8"/>
    <w:rsid w:val="00A2787B"/>
    <w:rsid w:val="00A27F65"/>
    <w:rsid w:val="00A30CA5"/>
    <w:rsid w:val="00A32AA3"/>
    <w:rsid w:val="00A32CA8"/>
    <w:rsid w:val="00A3403E"/>
    <w:rsid w:val="00A34359"/>
    <w:rsid w:val="00A34B0D"/>
    <w:rsid w:val="00A35203"/>
    <w:rsid w:val="00A355FB"/>
    <w:rsid w:val="00A35BEF"/>
    <w:rsid w:val="00A36283"/>
    <w:rsid w:val="00A364FC"/>
    <w:rsid w:val="00A36BC5"/>
    <w:rsid w:val="00A37026"/>
    <w:rsid w:val="00A37811"/>
    <w:rsid w:val="00A378A4"/>
    <w:rsid w:val="00A4076D"/>
    <w:rsid w:val="00A40A64"/>
    <w:rsid w:val="00A41D41"/>
    <w:rsid w:val="00A42AEB"/>
    <w:rsid w:val="00A42C96"/>
    <w:rsid w:val="00A42F1A"/>
    <w:rsid w:val="00A43140"/>
    <w:rsid w:val="00A43344"/>
    <w:rsid w:val="00A43564"/>
    <w:rsid w:val="00A4403A"/>
    <w:rsid w:val="00A4445D"/>
    <w:rsid w:val="00A44D3D"/>
    <w:rsid w:val="00A45115"/>
    <w:rsid w:val="00A45ED6"/>
    <w:rsid w:val="00A4637D"/>
    <w:rsid w:val="00A46983"/>
    <w:rsid w:val="00A46C4F"/>
    <w:rsid w:val="00A47B11"/>
    <w:rsid w:val="00A504A7"/>
    <w:rsid w:val="00A50D8A"/>
    <w:rsid w:val="00A5124C"/>
    <w:rsid w:val="00A51BF6"/>
    <w:rsid w:val="00A52244"/>
    <w:rsid w:val="00A525C0"/>
    <w:rsid w:val="00A52954"/>
    <w:rsid w:val="00A52C0C"/>
    <w:rsid w:val="00A53A19"/>
    <w:rsid w:val="00A54D0C"/>
    <w:rsid w:val="00A5606C"/>
    <w:rsid w:val="00A56F83"/>
    <w:rsid w:val="00A57551"/>
    <w:rsid w:val="00A57903"/>
    <w:rsid w:val="00A6039E"/>
    <w:rsid w:val="00A62414"/>
    <w:rsid w:val="00A625A4"/>
    <w:rsid w:val="00A62DFA"/>
    <w:rsid w:val="00A63C0D"/>
    <w:rsid w:val="00A67009"/>
    <w:rsid w:val="00A67219"/>
    <w:rsid w:val="00A7104A"/>
    <w:rsid w:val="00A72F44"/>
    <w:rsid w:val="00A73B37"/>
    <w:rsid w:val="00A73E48"/>
    <w:rsid w:val="00A7488F"/>
    <w:rsid w:val="00A753F3"/>
    <w:rsid w:val="00A75996"/>
    <w:rsid w:val="00A7655D"/>
    <w:rsid w:val="00A76F8A"/>
    <w:rsid w:val="00A80BEB"/>
    <w:rsid w:val="00A80CFB"/>
    <w:rsid w:val="00A80E8D"/>
    <w:rsid w:val="00A8187E"/>
    <w:rsid w:val="00A823F2"/>
    <w:rsid w:val="00A837B4"/>
    <w:rsid w:val="00A8394D"/>
    <w:rsid w:val="00A845AF"/>
    <w:rsid w:val="00A84AFA"/>
    <w:rsid w:val="00A8692A"/>
    <w:rsid w:val="00A90125"/>
    <w:rsid w:val="00A9146A"/>
    <w:rsid w:val="00A91939"/>
    <w:rsid w:val="00A919EE"/>
    <w:rsid w:val="00A9335C"/>
    <w:rsid w:val="00A946DD"/>
    <w:rsid w:val="00A94DB9"/>
    <w:rsid w:val="00A9504E"/>
    <w:rsid w:val="00A96494"/>
    <w:rsid w:val="00A969EE"/>
    <w:rsid w:val="00A9730E"/>
    <w:rsid w:val="00A9739F"/>
    <w:rsid w:val="00A979F8"/>
    <w:rsid w:val="00A97C47"/>
    <w:rsid w:val="00AA2ED0"/>
    <w:rsid w:val="00AA32C6"/>
    <w:rsid w:val="00AA379C"/>
    <w:rsid w:val="00AA474E"/>
    <w:rsid w:val="00AA5236"/>
    <w:rsid w:val="00AA5B39"/>
    <w:rsid w:val="00AA7CC0"/>
    <w:rsid w:val="00AB1DD0"/>
    <w:rsid w:val="00AB1E83"/>
    <w:rsid w:val="00AB204B"/>
    <w:rsid w:val="00AB2652"/>
    <w:rsid w:val="00AB3EC8"/>
    <w:rsid w:val="00AB406D"/>
    <w:rsid w:val="00AB4BCE"/>
    <w:rsid w:val="00AB4EB5"/>
    <w:rsid w:val="00AB5BF9"/>
    <w:rsid w:val="00AB62A4"/>
    <w:rsid w:val="00AB65CE"/>
    <w:rsid w:val="00AB66A0"/>
    <w:rsid w:val="00AB67A2"/>
    <w:rsid w:val="00AB7633"/>
    <w:rsid w:val="00AB79C3"/>
    <w:rsid w:val="00AC0E66"/>
    <w:rsid w:val="00AC14EF"/>
    <w:rsid w:val="00AC1819"/>
    <w:rsid w:val="00AC36F9"/>
    <w:rsid w:val="00AC3F1E"/>
    <w:rsid w:val="00AC4409"/>
    <w:rsid w:val="00AC4E59"/>
    <w:rsid w:val="00AC58B6"/>
    <w:rsid w:val="00AC6D87"/>
    <w:rsid w:val="00AC6F4F"/>
    <w:rsid w:val="00AD0BF6"/>
    <w:rsid w:val="00AD0E36"/>
    <w:rsid w:val="00AD409B"/>
    <w:rsid w:val="00AD5E39"/>
    <w:rsid w:val="00AD665C"/>
    <w:rsid w:val="00AD7137"/>
    <w:rsid w:val="00AD7173"/>
    <w:rsid w:val="00AD7527"/>
    <w:rsid w:val="00AD7E0E"/>
    <w:rsid w:val="00AE0F3D"/>
    <w:rsid w:val="00AE130D"/>
    <w:rsid w:val="00AE1FCB"/>
    <w:rsid w:val="00AE217E"/>
    <w:rsid w:val="00AE33D7"/>
    <w:rsid w:val="00AE3558"/>
    <w:rsid w:val="00AE63FD"/>
    <w:rsid w:val="00AE72AA"/>
    <w:rsid w:val="00AE7B84"/>
    <w:rsid w:val="00AF05C3"/>
    <w:rsid w:val="00AF11CE"/>
    <w:rsid w:val="00AF19E8"/>
    <w:rsid w:val="00AF28F5"/>
    <w:rsid w:val="00AF341B"/>
    <w:rsid w:val="00AF59DB"/>
    <w:rsid w:val="00AF7118"/>
    <w:rsid w:val="00AF7BD4"/>
    <w:rsid w:val="00B029E3"/>
    <w:rsid w:val="00B03F7E"/>
    <w:rsid w:val="00B0437B"/>
    <w:rsid w:val="00B0439D"/>
    <w:rsid w:val="00B04489"/>
    <w:rsid w:val="00B0496C"/>
    <w:rsid w:val="00B04B7C"/>
    <w:rsid w:val="00B06C28"/>
    <w:rsid w:val="00B1207A"/>
    <w:rsid w:val="00B12E3A"/>
    <w:rsid w:val="00B1400F"/>
    <w:rsid w:val="00B142C5"/>
    <w:rsid w:val="00B1534C"/>
    <w:rsid w:val="00B21026"/>
    <w:rsid w:val="00B215A5"/>
    <w:rsid w:val="00B218B7"/>
    <w:rsid w:val="00B21CCC"/>
    <w:rsid w:val="00B22002"/>
    <w:rsid w:val="00B23B29"/>
    <w:rsid w:val="00B23E70"/>
    <w:rsid w:val="00B2562B"/>
    <w:rsid w:val="00B313F3"/>
    <w:rsid w:val="00B32ABE"/>
    <w:rsid w:val="00B333DC"/>
    <w:rsid w:val="00B33425"/>
    <w:rsid w:val="00B335B4"/>
    <w:rsid w:val="00B33DF1"/>
    <w:rsid w:val="00B340A2"/>
    <w:rsid w:val="00B341A7"/>
    <w:rsid w:val="00B3473B"/>
    <w:rsid w:val="00B35500"/>
    <w:rsid w:val="00B36BB1"/>
    <w:rsid w:val="00B3707E"/>
    <w:rsid w:val="00B40533"/>
    <w:rsid w:val="00B43963"/>
    <w:rsid w:val="00B44C0C"/>
    <w:rsid w:val="00B45E7B"/>
    <w:rsid w:val="00B45F98"/>
    <w:rsid w:val="00B524DC"/>
    <w:rsid w:val="00B52B5A"/>
    <w:rsid w:val="00B53E13"/>
    <w:rsid w:val="00B54276"/>
    <w:rsid w:val="00B55499"/>
    <w:rsid w:val="00B5692A"/>
    <w:rsid w:val="00B60D37"/>
    <w:rsid w:val="00B62441"/>
    <w:rsid w:val="00B6259A"/>
    <w:rsid w:val="00B63DC6"/>
    <w:rsid w:val="00B63F60"/>
    <w:rsid w:val="00B64F7A"/>
    <w:rsid w:val="00B660D5"/>
    <w:rsid w:val="00B66B91"/>
    <w:rsid w:val="00B67AB6"/>
    <w:rsid w:val="00B707E0"/>
    <w:rsid w:val="00B72095"/>
    <w:rsid w:val="00B735C8"/>
    <w:rsid w:val="00B73BD8"/>
    <w:rsid w:val="00B743A9"/>
    <w:rsid w:val="00B74C32"/>
    <w:rsid w:val="00B75200"/>
    <w:rsid w:val="00B752DE"/>
    <w:rsid w:val="00B7671F"/>
    <w:rsid w:val="00B77A9E"/>
    <w:rsid w:val="00B80CB4"/>
    <w:rsid w:val="00B83C75"/>
    <w:rsid w:val="00B83EF2"/>
    <w:rsid w:val="00B84ACE"/>
    <w:rsid w:val="00B853A4"/>
    <w:rsid w:val="00B87B61"/>
    <w:rsid w:val="00B90723"/>
    <w:rsid w:val="00B91920"/>
    <w:rsid w:val="00B92142"/>
    <w:rsid w:val="00B931F0"/>
    <w:rsid w:val="00B93BDF"/>
    <w:rsid w:val="00B946F3"/>
    <w:rsid w:val="00B95213"/>
    <w:rsid w:val="00B953F5"/>
    <w:rsid w:val="00B9575A"/>
    <w:rsid w:val="00B95C29"/>
    <w:rsid w:val="00B9615E"/>
    <w:rsid w:val="00B97A57"/>
    <w:rsid w:val="00B97EA9"/>
    <w:rsid w:val="00BA03B3"/>
    <w:rsid w:val="00BA1AFF"/>
    <w:rsid w:val="00BA2135"/>
    <w:rsid w:val="00BA2C9D"/>
    <w:rsid w:val="00BA3F9D"/>
    <w:rsid w:val="00BA5217"/>
    <w:rsid w:val="00BA5932"/>
    <w:rsid w:val="00BA5CB7"/>
    <w:rsid w:val="00BA626F"/>
    <w:rsid w:val="00BA69E2"/>
    <w:rsid w:val="00BA6F81"/>
    <w:rsid w:val="00BB00CE"/>
    <w:rsid w:val="00BB0E6D"/>
    <w:rsid w:val="00BB10E2"/>
    <w:rsid w:val="00BB3171"/>
    <w:rsid w:val="00BB3228"/>
    <w:rsid w:val="00BB4D40"/>
    <w:rsid w:val="00BB5EBB"/>
    <w:rsid w:val="00BB69B2"/>
    <w:rsid w:val="00BB725D"/>
    <w:rsid w:val="00BB7B09"/>
    <w:rsid w:val="00BC0D88"/>
    <w:rsid w:val="00BC0F47"/>
    <w:rsid w:val="00BC17E6"/>
    <w:rsid w:val="00BC1E22"/>
    <w:rsid w:val="00BC2B53"/>
    <w:rsid w:val="00BC3302"/>
    <w:rsid w:val="00BC4AEC"/>
    <w:rsid w:val="00BC566A"/>
    <w:rsid w:val="00BC594D"/>
    <w:rsid w:val="00BC5A74"/>
    <w:rsid w:val="00BC5A79"/>
    <w:rsid w:val="00BC5EB3"/>
    <w:rsid w:val="00BC7319"/>
    <w:rsid w:val="00BC7DC7"/>
    <w:rsid w:val="00BD0D75"/>
    <w:rsid w:val="00BD22C1"/>
    <w:rsid w:val="00BD3D53"/>
    <w:rsid w:val="00BD4700"/>
    <w:rsid w:val="00BD774F"/>
    <w:rsid w:val="00BD787E"/>
    <w:rsid w:val="00BE1C00"/>
    <w:rsid w:val="00BE2BC3"/>
    <w:rsid w:val="00BE3635"/>
    <w:rsid w:val="00BE3979"/>
    <w:rsid w:val="00BE3A1B"/>
    <w:rsid w:val="00BE3A30"/>
    <w:rsid w:val="00BE3C2B"/>
    <w:rsid w:val="00BE3D5C"/>
    <w:rsid w:val="00BE3E3C"/>
    <w:rsid w:val="00BE45C7"/>
    <w:rsid w:val="00BE5BE6"/>
    <w:rsid w:val="00BF0831"/>
    <w:rsid w:val="00BF1486"/>
    <w:rsid w:val="00BF193E"/>
    <w:rsid w:val="00BF1A1B"/>
    <w:rsid w:val="00BF1A96"/>
    <w:rsid w:val="00BF1C63"/>
    <w:rsid w:val="00BF2496"/>
    <w:rsid w:val="00BF24F6"/>
    <w:rsid w:val="00BF332D"/>
    <w:rsid w:val="00BF3478"/>
    <w:rsid w:val="00BF50AC"/>
    <w:rsid w:val="00BF514C"/>
    <w:rsid w:val="00BF52A2"/>
    <w:rsid w:val="00BF5ABC"/>
    <w:rsid w:val="00BF5DF5"/>
    <w:rsid w:val="00BF5F05"/>
    <w:rsid w:val="00C005B0"/>
    <w:rsid w:val="00C00B2E"/>
    <w:rsid w:val="00C01CDE"/>
    <w:rsid w:val="00C02F6A"/>
    <w:rsid w:val="00C04CB9"/>
    <w:rsid w:val="00C05340"/>
    <w:rsid w:val="00C05E79"/>
    <w:rsid w:val="00C05F73"/>
    <w:rsid w:val="00C06728"/>
    <w:rsid w:val="00C06F1B"/>
    <w:rsid w:val="00C072EC"/>
    <w:rsid w:val="00C07894"/>
    <w:rsid w:val="00C07B5E"/>
    <w:rsid w:val="00C07EA0"/>
    <w:rsid w:val="00C1051F"/>
    <w:rsid w:val="00C1082E"/>
    <w:rsid w:val="00C113A8"/>
    <w:rsid w:val="00C121AE"/>
    <w:rsid w:val="00C12582"/>
    <w:rsid w:val="00C13416"/>
    <w:rsid w:val="00C141CB"/>
    <w:rsid w:val="00C1726E"/>
    <w:rsid w:val="00C17794"/>
    <w:rsid w:val="00C179B5"/>
    <w:rsid w:val="00C179C2"/>
    <w:rsid w:val="00C2083B"/>
    <w:rsid w:val="00C210A5"/>
    <w:rsid w:val="00C21362"/>
    <w:rsid w:val="00C229D5"/>
    <w:rsid w:val="00C22A8B"/>
    <w:rsid w:val="00C2356B"/>
    <w:rsid w:val="00C235ED"/>
    <w:rsid w:val="00C24EEC"/>
    <w:rsid w:val="00C253A2"/>
    <w:rsid w:val="00C2652F"/>
    <w:rsid w:val="00C2659C"/>
    <w:rsid w:val="00C26924"/>
    <w:rsid w:val="00C31E21"/>
    <w:rsid w:val="00C32708"/>
    <w:rsid w:val="00C338AF"/>
    <w:rsid w:val="00C37E0E"/>
    <w:rsid w:val="00C4067F"/>
    <w:rsid w:val="00C42211"/>
    <w:rsid w:val="00C42624"/>
    <w:rsid w:val="00C42F96"/>
    <w:rsid w:val="00C4392C"/>
    <w:rsid w:val="00C43AFC"/>
    <w:rsid w:val="00C442CC"/>
    <w:rsid w:val="00C445BB"/>
    <w:rsid w:val="00C44C7D"/>
    <w:rsid w:val="00C45288"/>
    <w:rsid w:val="00C46485"/>
    <w:rsid w:val="00C46BF5"/>
    <w:rsid w:val="00C47DCC"/>
    <w:rsid w:val="00C5085B"/>
    <w:rsid w:val="00C50E83"/>
    <w:rsid w:val="00C516F5"/>
    <w:rsid w:val="00C51D03"/>
    <w:rsid w:val="00C520DF"/>
    <w:rsid w:val="00C524D4"/>
    <w:rsid w:val="00C53120"/>
    <w:rsid w:val="00C53361"/>
    <w:rsid w:val="00C53FBC"/>
    <w:rsid w:val="00C543C9"/>
    <w:rsid w:val="00C54955"/>
    <w:rsid w:val="00C54DB6"/>
    <w:rsid w:val="00C55C06"/>
    <w:rsid w:val="00C56140"/>
    <w:rsid w:val="00C56A12"/>
    <w:rsid w:val="00C576DE"/>
    <w:rsid w:val="00C60705"/>
    <w:rsid w:val="00C6173B"/>
    <w:rsid w:val="00C62217"/>
    <w:rsid w:val="00C632BC"/>
    <w:rsid w:val="00C640A0"/>
    <w:rsid w:val="00C6433D"/>
    <w:rsid w:val="00C6537A"/>
    <w:rsid w:val="00C66379"/>
    <w:rsid w:val="00C6785B"/>
    <w:rsid w:val="00C714A5"/>
    <w:rsid w:val="00C71663"/>
    <w:rsid w:val="00C71E34"/>
    <w:rsid w:val="00C72050"/>
    <w:rsid w:val="00C726C5"/>
    <w:rsid w:val="00C72831"/>
    <w:rsid w:val="00C72F9D"/>
    <w:rsid w:val="00C7372A"/>
    <w:rsid w:val="00C74017"/>
    <w:rsid w:val="00C75FA4"/>
    <w:rsid w:val="00C772A4"/>
    <w:rsid w:val="00C7747C"/>
    <w:rsid w:val="00C776E2"/>
    <w:rsid w:val="00C809E2"/>
    <w:rsid w:val="00C8309A"/>
    <w:rsid w:val="00C835B3"/>
    <w:rsid w:val="00C83693"/>
    <w:rsid w:val="00C83C47"/>
    <w:rsid w:val="00C84501"/>
    <w:rsid w:val="00C845D9"/>
    <w:rsid w:val="00C85187"/>
    <w:rsid w:val="00C858EB"/>
    <w:rsid w:val="00C868EF"/>
    <w:rsid w:val="00C86D99"/>
    <w:rsid w:val="00C90471"/>
    <w:rsid w:val="00C90647"/>
    <w:rsid w:val="00C90685"/>
    <w:rsid w:val="00C90743"/>
    <w:rsid w:val="00C90819"/>
    <w:rsid w:val="00C90D87"/>
    <w:rsid w:val="00C90FBE"/>
    <w:rsid w:val="00C91640"/>
    <w:rsid w:val="00C92405"/>
    <w:rsid w:val="00C92688"/>
    <w:rsid w:val="00C9297E"/>
    <w:rsid w:val="00C9434A"/>
    <w:rsid w:val="00C94E0A"/>
    <w:rsid w:val="00C9506A"/>
    <w:rsid w:val="00C974C1"/>
    <w:rsid w:val="00CA076B"/>
    <w:rsid w:val="00CA2462"/>
    <w:rsid w:val="00CA27DB"/>
    <w:rsid w:val="00CA329E"/>
    <w:rsid w:val="00CA430E"/>
    <w:rsid w:val="00CA43C0"/>
    <w:rsid w:val="00CA6504"/>
    <w:rsid w:val="00CA7305"/>
    <w:rsid w:val="00CA760F"/>
    <w:rsid w:val="00CB04A4"/>
    <w:rsid w:val="00CB193E"/>
    <w:rsid w:val="00CB2F83"/>
    <w:rsid w:val="00CB353F"/>
    <w:rsid w:val="00CB38D8"/>
    <w:rsid w:val="00CB5C08"/>
    <w:rsid w:val="00CB6048"/>
    <w:rsid w:val="00CB6980"/>
    <w:rsid w:val="00CB7AFE"/>
    <w:rsid w:val="00CC019F"/>
    <w:rsid w:val="00CC0C87"/>
    <w:rsid w:val="00CC1814"/>
    <w:rsid w:val="00CC3A82"/>
    <w:rsid w:val="00CC4080"/>
    <w:rsid w:val="00CC5AFF"/>
    <w:rsid w:val="00CC63F0"/>
    <w:rsid w:val="00CC71E6"/>
    <w:rsid w:val="00CC7973"/>
    <w:rsid w:val="00CC7D19"/>
    <w:rsid w:val="00CD321C"/>
    <w:rsid w:val="00CD3932"/>
    <w:rsid w:val="00CD41C6"/>
    <w:rsid w:val="00CD437A"/>
    <w:rsid w:val="00CD4AA0"/>
    <w:rsid w:val="00CD4CB8"/>
    <w:rsid w:val="00CD5044"/>
    <w:rsid w:val="00CD5FFB"/>
    <w:rsid w:val="00CD66CA"/>
    <w:rsid w:val="00CE050A"/>
    <w:rsid w:val="00CE0533"/>
    <w:rsid w:val="00CE20A5"/>
    <w:rsid w:val="00CE4832"/>
    <w:rsid w:val="00CE4CE5"/>
    <w:rsid w:val="00CE4E60"/>
    <w:rsid w:val="00CE67D7"/>
    <w:rsid w:val="00CE6865"/>
    <w:rsid w:val="00CE68AC"/>
    <w:rsid w:val="00CE71BF"/>
    <w:rsid w:val="00CF1065"/>
    <w:rsid w:val="00CF12CC"/>
    <w:rsid w:val="00CF1535"/>
    <w:rsid w:val="00CF172A"/>
    <w:rsid w:val="00CF2689"/>
    <w:rsid w:val="00CF4003"/>
    <w:rsid w:val="00CF5810"/>
    <w:rsid w:val="00CF63DB"/>
    <w:rsid w:val="00CF680D"/>
    <w:rsid w:val="00CF7077"/>
    <w:rsid w:val="00D00480"/>
    <w:rsid w:val="00D005A7"/>
    <w:rsid w:val="00D010EF"/>
    <w:rsid w:val="00D0136C"/>
    <w:rsid w:val="00D019CA"/>
    <w:rsid w:val="00D02280"/>
    <w:rsid w:val="00D03A97"/>
    <w:rsid w:val="00D052EC"/>
    <w:rsid w:val="00D0638F"/>
    <w:rsid w:val="00D06A7D"/>
    <w:rsid w:val="00D111B6"/>
    <w:rsid w:val="00D14CF8"/>
    <w:rsid w:val="00D15750"/>
    <w:rsid w:val="00D15A46"/>
    <w:rsid w:val="00D16736"/>
    <w:rsid w:val="00D168E3"/>
    <w:rsid w:val="00D20085"/>
    <w:rsid w:val="00D20297"/>
    <w:rsid w:val="00D2061A"/>
    <w:rsid w:val="00D206B5"/>
    <w:rsid w:val="00D21AC9"/>
    <w:rsid w:val="00D224BF"/>
    <w:rsid w:val="00D227E4"/>
    <w:rsid w:val="00D238CB"/>
    <w:rsid w:val="00D25089"/>
    <w:rsid w:val="00D25395"/>
    <w:rsid w:val="00D25F3A"/>
    <w:rsid w:val="00D26044"/>
    <w:rsid w:val="00D263BA"/>
    <w:rsid w:val="00D27D1D"/>
    <w:rsid w:val="00D309CD"/>
    <w:rsid w:val="00D30D21"/>
    <w:rsid w:val="00D312FC"/>
    <w:rsid w:val="00D31D76"/>
    <w:rsid w:val="00D3211B"/>
    <w:rsid w:val="00D33853"/>
    <w:rsid w:val="00D33A54"/>
    <w:rsid w:val="00D349CD"/>
    <w:rsid w:val="00D35BCC"/>
    <w:rsid w:val="00D361C4"/>
    <w:rsid w:val="00D36D6A"/>
    <w:rsid w:val="00D37A0A"/>
    <w:rsid w:val="00D406C5"/>
    <w:rsid w:val="00D40CCF"/>
    <w:rsid w:val="00D413B6"/>
    <w:rsid w:val="00D441B4"/>
    <w:rsid w:val="00D449F1"/>
    <w:rsid w:val="00D453CE"/>
    <w:rsid w:val="00D4585B"/>
    <w:rsid w:val="00D47A75"/>
    <w:rsid w:val="00D47E39"/>
    <w:rsid w:val="00D50472"/>
    <w:rsid w:val="00D51330"/>
    <w:rsid w:val="00D514C9"/>
    <w:rsid w:val="00D53CDF"/>
    <w:rsid w:val="00D57060"/>
    <w:rsid w:val="00D574CD"/>
    <w:rsid w:val="00D5750D"/>
    <w:rsid w:val="00D57BB3"/>
    <w:rsid w:val="00D60D22"/>
    <w:rsid w:val="00D60F9A"/>
    <w:rsid w:val="00D61F37"/>
    <w:rsid w:val="00D62286"/>
    <w:rsid w:val="00D62D97"/>
    <w:rsid w:val="00D640D9"/>
    <w:rsid w:val="00D70134"/>
    <w:rsid w:val="00D70173"/>
    <w:rsid w:val="00D7054F"/>
    <w:rsid w:val="00D70DB0"/>
    <w:rsid w:val="00D712A1"/>
    <w:rsid w:val="00D71725"/>
    <w:rsid w:val="00D72491"/>
    <w:rsid w:val="00D72B68"/>
    <w:rsid w:val="00D7570E"/>
    <w:rsid w:val="00D76557"/>
    <w:rsid w:val="00D77071"/>
    <w:rsid w:val="00D77A55"/>
    <w:rsid w:val="00D80065"/>
    <w:rsid w:val="00D80DDA"/>
    <w:rsid w:val="00D812B6"/>
    <w:rsid w:val="00D8178B"/>
    <w:rsid w:val="00D82604"/>
    <w:rsid w:val="00D82A1B"/>
    <w:rsid w:val="00D83847"/>
    <w:rsid w:val="00D850C1"/>
    <w:rsid w:val="00D87466"/>
    <w:rsid w:val="00D92846"/>
    <w:rsid w:val="00D93525"/>
    <w:rsid w:val="00D95379"/>
    <w:rsid w:val="00D957B1"/>
    <w:rsid w:val="00D95AD1"/>
    <w:rsid w:val="00D95BB5"/>
    <w:rsid w:val="00D95CB8"/>
    <w:rsid w:val="00D967F6"/>
    <w:rsid w:val="00D97FF0"/>
    <w:rsid w:val="00DA00B4"/>
    <w:rsid w:val="00DA00F3"/>
    <w:rsid w:val="00DA1CB0"/>
    <w:rsid w:val="00DA28BC"/>
    <w:rsid w:val="00DA4FC3"/>
    <w:rsid w:val="00DA60E3"/>
    <w:rsid w:val="00DA667D"/>
    <w:rsid w:val="00DA69F0"/>
    <w:rsid w:val="00DB17D9"/>
    <w:rsid w:val="00DB3BF3"/>
    <w:rsid w:val="00DB4B2B"/>
    <w:rsid w:val="00DB52C8"/>
    <w:rsid w:val="00DB6527"/>
    <w:rsid w:val="00DB73B5"/>
    <w:rsid w:val="00DB7CCB"/>
    <w:rsid w:val="00DB7E79"/>
    <w:rsid w:val="00DC159E"/>
    <w:rsid w:val="00DC1E10"/>
    <w:rsid w:val="00DC2410"/>
    <w:rsid w:val="00DC2929"/>
    <w:rsid w:val="00DC3300"/>
    <w:rsid w:val="00DC330F"/>
    <w:rsid w:val="00DC39B7"/>
    <w:rsid w:val="00DC4763"/>
    <w:rsid w:val="00DC4C83"/>
    <w:rsid w:val="00DC5636"/>
    <w:rsid w:val="00DC595D"/>
    <w:rsid w:val="00DD03DF"/>
    <w:rsid w:val="00DD0544"/>
    <w:rsid w:val="00DD0B70"/>
    <w:rsid w:val="00DD17EE"/>
    <w:rsid w:val="00DD223D"/>
    <w:rsid w:val="00DD50F4"/>
    <w:rsid w:val="00DD687A"/>
    <w:rsid w:val="00DD7321"/>
    <w:rsid w:val="00DE2138"/>
    <w:rsid w:val="00DE3506"/>
    <w:rsid w:val="00DE3E1D"/>
    <w:rsid w:val="00DE4812"/>
    <w:rsid w:val="00DE515F"/>
    <w:rsid w:val="00DF05B0"/>
    <w:rsid w:val="00DF18DA"/>
    <w:rsid w:val="00DF2251"/>
    <w:rsid w:val="00DF2808"/>
    <w:rsid w:val="00DF34EB"/>
    <w:rsid w:val="00DF4238"/>
    <w:rsid w:val="00DF48F4"/>
    <w:rsid w:val="00DF49F9"/>
    <w:rsid w:val="00DF4FC9"/>
    <w:rsid w:val="00DF62C1"/>
    <w:rsid w:val="00DF66C8"/>
    <w:rsid w:val="00DF7C81"/>
    <w:rsid w:val="00E004C8"/>
    <w:rsid w:val="00E0073E"/>
    <w:rsid w:val="00E009AA"/>
    <w:rsid w:val="00E00C2E"/>
    <w:rsid w:val="00E0196C"/>
    <w:rsid w:val="00E02727"/>
    <w:rsid w:val="00E02F62"/>
    <w:rsid w:val="00E0316A"/>
    <w:rsid w:val="00E033AE"/>
    <w:rsid w:val="00E04C79"/>
    <w:rsid w:val="00E04F3B"/>
    <w:rsid w:val="00E06258"/>
    <w:rsid w:val="00E06998"/>
    <w:rsid w:val="00E07643"/>
    <w:rsid w:val="00E1393F"/>
    <w:rsid w:val="00E151B7"/>
    <w:rsid w:val="00E151BE"/>
    <w:rsid w:val="00E15380"/>
    <w:rsid w:val="00E154CE"/>
    <w:rsid w:val="00E1565A"/>
    <w:rsid w:val="00E15F9A"/>
    <w:rsid w:val="00E16403"/>
    <w:rsid w:val="00E16ECE"/>
    <w:rsid w:val="00E1721C"/>
    <w:rsid w:val="00E17A62"/>
    <w:rsid w:val="00E17A71"/>
    <w:rsid w:val="00E21086"/>
    <w:rsid w:val="00E21B91"/>
    <w:rsid w:val="00E21DAE"/>
    <w:rsid w:val="00E22FD1"/>
    <w:rsid w:val="00E237E9"/>
    <w:rsid w:val="00E25B5F"/>
    <w:rsid w:val="00E265C8"/>
    <w:rsid w:val="00E26A43"/>
    <w:rsid w:val="00E26D52"/>
    <w:rsid w:val="00E26ED7"/>
    <w:rsid w:val="00E270E2"/>
    <w:rsid w:val="00E271BC"/>
    <w:rsid w:val="00E27931"/>
    <w:rsid w:val="00E27CD6"/>
    <w:rsid w:val="00E30BBB"/>
    <w:rsid w:val="00E30BC0"/>
    <w:rsid w:val="00E30DDA"/>
    <w:rsid w:val="00E32145"/>
    <w:rsid w:val="00E32429"/>
    <w:rsid w:val="00E33664"/>
    <w:rsid w:val="00E33B11"/>
    <w:rsid w:val="00E34468"/>
    <w:rsid w:val="00E345C0"/>
    <w:rsid w:val="00E34C6B"/>
    <w:rsid w:val="00E34E93"/>
    <w:rsid w:val="00E35962"/>
    <w:rsid w:val="00E3616A"/>
    <w:rsid w:val="00E36632"/>
    <w:rsid w:val="00E3673F"/>
    <w:rsid w:val="00E3704B"/>
    <w:rsid w:val="00E375C5"/>
    <w:rsid w:val="00E40F5A"/>
    <w:rsid w:val="00E424D6"/>
    <w:rsid w:val="00E42757"/>
    <w:rsid w:val="00E43618"/>
    <w:rsid w:val="00E45026"/>
    <w:rsid w:val="00E453E3"/>
    <w:rsid w:val="00E458B8"/>
    <w:rsid w:val="00E45C97"/>
    <w:rsid w:val="00E468FE"/>
    <w:rsid w:val="00E52269"/>
    <w:rsid w:val="00E528B4"/>
    <w:rsid w:val="00E53CC1"/>
    <w:rsid w:val="00E53F05"/>
    <w:rsid w:val="00E5431E"/>
    <w:rsid w:val="00E5700C"/>
    <w:rsid w:val="00E57A95"/>
    <w:rsid w:val="00E60BC0"/>
    <w:rsid w:val="00E62781"/>
    <w:rsid w:val="00E6384C"/>
    <w:rsid w:val="00E63B25"/>
    <w:rsid w:val="00E63C1A"/>
    <w:rsid w:val="00E63DBA"/>
    <w:rsid w:val="00E63E7C"/>
    <w:rsid w:val="00E6618B"/>
    <w:rsid w:val="00E66948"/>
    <w:rsid w:val="00E7055B"/>
    <w:rsid w:val="00E71475"/>
    <w:rsid w:val="00E72BFE"/>
    <w:rsid w:val="00E742D9"/>
    <w:rsid w:val="00E809EA"/>
    <w:rsid w:val="00E81563"/>
    <w:rsid w:val="00E82F2A"/>
    <w:rsid w:val="00E84425"/>
    <w:rsid w:val="00E847D0"/>
    <w:rsid w:val="00E8591C"/>
    <w:rsid w:val="00E862AB"/>
    <w:rsid w:val="00E86988"/>
    <w:rsid w:val="00E87894"/>
    <w:rsid w:val="00E90410"/>
    <w:rsid w:val="00E90BF3"/>
    <w:rsid w:val="00E91796"/>
    <w:rsid w:val="00E922A3"/>
    <w:rsid w:val="00E922A7"/>
    <w:rsid w:val="00E924BB"/>
    <w:rsid w:val="00E92AEC"/>
    <w:rsid w:val="00E9496C"/>
    <w:rsid w:val="00E96225"/>
    <w:rsid w:val="00E96A44"/>
    <w:rsid w:val="00E97E52"/>
    <w:rsid w:val="00EA0AFD"/>
    <w:rsid w:val="00EA18D3"/>
    <w:rsid w:val="00EA1E2E"/>
    <w:rsid w:val="00EA2A1F"/>
    <w:rsid w:val="00EA2D7F"/>
    <w:rsid w:val="00EA559B"/>
    <w:rsid w:val="00EA67B0"/>
    <w:rsid w:val="00EA67FB"/>
    <w:rsid w:val="00EA6A01"/>
    <w:rsid w:val="00EA6D55"/>
    <w:rsid w:val="00EA7D01"/>
    <w:rsid w:val="00EB097A"/>
    <w:rsid w:val="00EB11DD"/>
    <w:rsid w:val="00EB142D"/>
    <w:rsid w:val="00EB21AD"/>
    <w:rsid w:val="00EB2C07"/>
    <w:rsid w:val="00EB2C23"/>
    <w:rsid w:val="00EB3FAF"/>
    <w:rsid w:val="00EB43C1"/>
    <w:rsid w:val="00EB5FE1"/>
    <w:rsid w:val="00EB6551"/>
    <w:rsid w:val="00EB69E0"/>
    <w:rsid w:val="00EC0ECB"/>
    <w:rsid w:val="00EC11EC"/>
    <w:rsid w:val="00EC1350"/>
    <w:rsid w:val="00EC17E5"/>
    <w:rsid w:val="00EC1ADB"/>
    <w:rsid w:val="00EC21CC"/>
    <w:rsid w:val="00EC246E"/>
    <w:rsid w:val="00EC289D"/>
    <w:rsid w:val="00EC2ABE"/>
    <w:rsid w:val="00EC2FCA"/>
    <w:rsid w:val="00EC314E"/>
    <w:rsid w:val="00EC3EB7"/>
    <w:rsid w:val="00EC486D"/>
    <w:rsid w:val="00ED18D5"/>
    <w:rsid w:val="00ED2ECF"/>
    <w:rsid w:val="00ED3EFC"/>
    <w:rsid w:val="00ED4228"/>
    <w:rsid w:val="00ED4A04"/>
    <w:rsid w:val="00EE1C25"/>
    <w:rsid w:val="00EE3250"/>
    <w:rsid w:val="00EE3B31"/>
    <w:rsid w:val="00EE4AC4"/>
    <w:rsid w:val="00EE736C"/>
    <w:rsid w:val="00EF0150"/>
    <w:rsid w:val="00EF02FD"/>
    <w:rsid w:val="00EF33A0"/>
    <w:rsid w:val="00EF472D"/>
    <w:rsid w:val="00EF695C"/>
    <w:rsid w:val="00F024EE"/>
    <w:rsid w:val="00F035CA"/>
    <w:rsid w:val="00F057A9"/>
    <w:rsid w:val="00F05882"/>
    <w:rsid w:val="00F06DF7"/>
    <w:rsid w:val="00F07B10"/>
    <w:rsid w:val="00F07E66"/>
    <w:rsid w:val="00F1309D"/>
    <w:rsid w:val="00F13A96"/>
    <w:rsid w:val="00F14A7A"/>
    <w:rsid w:val="00F14A86"/>
    <w:rsid w:val="00F1557F"/>
    <w:rsid w:val="00F15B42"/>
    <w:rsid w:val="00F165FF"/>
    <w:rsid w:val="00F20712"/>
    <w:rsid w:val="00F213C4"/>
    <w:rsid w:val="00F2221C"/>
    <w:rsid w:val="00F22621"/>
    <w:rsid w:val="00F226B9"/>
    <w:rsid w:val="00F22891"/>
    <w:rsid w:val="00F22BCD"/>
    <w:rsid w:val="00F23712"/>
    <w:rsid w:val="00F23B7C"/>
    <w:rsid w:val="00F247C7"/>
    <w:rsid w:val="00F24A27"/>
    <w:rsid w:val="00F253FE"/>
    <w:rsid w:val="00F259C7"/>
    <w:rsid w:val="00F25D06"/>
    <w:rsid w:val="00F26691"/>
    <w:rsid w:val="00F30406"/>
    <w:rsid w:val="00F31BC4"/>
    <w:rsid w:val="00F328D0"/>
    <w:rsid w:val="00F32A4D"/>
    <w:rsid w:val="00F32D92"/>
    <w:rsid w:val="00F32F14"/>
    <w:rsid w:val="00F33138"/>
    <w:rsid w:val="00F34F2A"/>
    <w:rsid w:val="00F3527F"/>
    <w:rsid w:val="00F36651"/>
    <w:rsid w:val="00F36999"/>
    <w:rsid w:val="00F40105"/>
    <w:rsid w:val="00F40221"/>
    <w:rsid w:val="00F40786"/>
    <w:rsid w:val="00F4106D"/>
    <w:rsid w:val="00F41283"/>
    <w:rsid w:val="00F418A9"/>
    <w:rsid w:val="00F42149"/>
    <w:rsid w:val="00F4222A"/>
    <w:rsid w:val="00F426FB"/>
    <w:rsid w:val="00F42AE9"/>
    <w:rsid w:val="00F434F2"/>
    <w:rsid w:val="00F44962"/>
    <w:rsid w:val="00F44C8D"/>
    <w:rsid w:val="00F46497"/>
    <w:rsid w:val="00F46CD7"/>
    <w:rsid w:val="00F50073"/>
    <w:rsid w:val="00F50183"/>
    <w:rsid w:val="00F50AFE"/>
    <w:rsid w:val="00F51A93"/>
    <w:rsid w:val="00F51D34"/>
    <w:rsid w:val="00F54551"/>
    <w:rsid w:val="00F55C2A"/>
    <w:rsid w:val="00F60783"/>
    <w:rsid w:val="00F61E3B"/>
    <w:rsid w:val="00F6310F"/>
    <w:rsid w:val="00F64556"/>
    <w:rsid w:val="00F646EC"/>
    <w:rsid w:val="00F658AA"/>
    <w:rsid w:val="00F65D71"/>
    <w:rsid w:val="00F7080C"/>
    <w:rsid w:val="00F70C8C"/>
    <w:rsid w:val="00F70DEC"/>
    <w:rsid w:val="00F7154D"/>
    <w:rsid w:val="00F73967"/>
    <w:rsid w:val="00F73BF1"/>
    <w:rsid w:val="00F749CC"/>
    <w:rsid w:val="00F7502B"/>
    <w:rsid w:val="00F752AB"/>
    <w:rsid w:val="00F76D7D"/>
    <w:rsid w:val="00F80178"/>
    <w:rsid w:val="00F812D6"/>
    <w:rsid w:val="00F82D8C"/>
    <w:rsid w:val="00F863F1"/>
    <w:rsid w:val="00F8649F"/>
    <w:rsid w:val="00F86C2A"/>
    <w:rsid w:val="00F8750B"/>
    <w:rsid w:val="00F8774A"/>
    <w:rsid w:val="00F87987"/>
    <w:rsid w:val="00F907C0"/>
    <w:rsid w:val="00F90D2E"/>
    <w:rsid w:val="00F90F50"/>
    <w:rsid w:val="00F924F4"/>
    <w:rsid w:val="00F92EE3"/>
    <w:rsid w:val="00F93ED8"/>
    <w:rsid w:val="00F94369"/>
    <w:rsid w:val="00F944BF"/>
    <w:rsid w:val="00F94EA7"/>
    <w:rsid w:val="00F95D7F"/>
    <w:rsid w:val="00F97CED"/>
    <w:rsid w:val="00FA1C34"/>
    <w:rsid w:val="00FA1D65"/>
    <w:rsid w:val="00FA1ED1"/>
    <w:rsid w:val="00FA20B8"/>
    <w:rsid w:val="00FA297B"/>
    <w:rsid w:val="00FA31C0"/>
    <w:rsid w:val="00FA3FD8"/>
    <w:rsid w:val="00FA54DE"/>
    <w:rsid w:val="00FA57EB"/>
    <w:rsid w:val="00FA6FCF"/>
    <w:rsid w:val="00FA6FDE"/>
    <w:rsid w:val="00FA790D"/>
    <w:rsid w:val="00FB0A72"/>
    <w:rsid w:val="00FB0A9C"/>
    <w:rsid w:val="00FB0F60"/>
    <w:rsid w:val="00FB12AD"/>
    <w:rsid w:val="00FB250C"/>
    <w:rsid w:val="00FB2B14"/>
    <w:rsid w:val="00FB535C"/>
    <w:rsid w:val="00FB70BC"/>
    <w:rsid w:val="00FC1FE2"/>
    <w:rsid w:val="00FC21D8"/>
    <w:rsid w:val="00FC30C2"/>
    <w:rsid w:val="00FC395A"/>
    <w:rsid w:val="00FC4EC8"/>
    <w:rsid w:val="00FC5785"/>
    <w:rsid w:val="00FC6741"/>
    <w:rsid w:val="00FC76A9"/>
    <w:rsid w:val="00FD0E8C"/>
    <w:rsid w:val="00FD152E"/>
    <w:rsid w:val="00FD1DCD"/>
    <w:rsid w:val="00FD2D52"/>
    <w:rsid w:val="00FD6A3F"/>
    <w:rsid w:val="00FD6E78"/>
    <w:rsid w:val="00FD7348"/>
    <w:rsid w:val="00FE00C0"/>
    <w:rsid w:val="00FE0A13"/>
    <w:rsid w:val="00FE0E1C"/>
    <w:rsid w:val="00FE299E"/>
    <w:rsid w:val="00FE29A3"/>
    <w:rsid w:val="00FE3264"/>
    <w:rsid w:val="00FE4385"/>
    <w:rsid w:val="00FE4995"/>
    <w:rsid w:val="00FE5386"/>
    <w:rsid w:val="00FE605E"/>
    <w:rsid w:val="00FE6087"/>
    <w:rsid w:val="00FE627B"/>
    <w:rsid w:val="00FE6424"/>
    <w:rsid w:val="00FE719F"/>
    <w:rsid w:val="00FE73DC"/>
    <w:rsid w:val="00FE7CD1"/>
    <w:rsid w:val="00FE7E65"/>
    <w:rsid w:val="00FF0CFA"/>
    <w:rsid w:val="00FF147F"/>
    <w:rsid w:val="00FF2301"/>
    <w:rsid w:val="00FF5927"/>
    <w:rsid w:val="00FF5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891BA5"/>
  <w15:docId w15:val="{968A727D-178C-422C-8A2F-BED7D28C4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P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2" w:semiHidden="1" w:unhideWhenUsed="1" w:qFormat="1"/>
    <w:lsdException w:name="heading 3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755AF"/>
    <w:rPr>
      <w:sz w:val="24"/>
      <w:szCs w:val="24"/>
      <w:lang w:eastAsia="pt-PT"/>
    </w:rPr>
  </w:style>
  <w:style w:type="paragraph" w:styleId="Heading1">
    <w:name w:val="heading 1"/>
    <w:basedOn w:val="Normal"/>
    <w:next w:val="Normal"/>
    <w:rsid w:val="00AB66A0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4392C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rsid w:val="004F292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rsid w:val="004F292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rsid w:val="004F2922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F4D53"/>
    <w:pPr>
      <w:tabs>
        <w:tab w:val="center" w:pos="4252"/>
        <w:tab w:val="right" w:pos="8504"/>
      </w:tabs>
      <w:spacing w:line="360" w:lineRule="auto"/>
      <w:jc w:val="center"/>
    </w:pPr>
    <w:rPr>
      <w:rFonts w:ascii="Arial" w:hAnsi="Arial" w:cs="Arial"/>
      <w:b/>
      <w:noProof/>
      <w:sz w:val="20"/>
      <w:szCs w:val="20"/>
    </w:rPr>
  </w:style>
  <w:style w:type="paragraph" w:styleId="Footer">
    <w:name w:val="footer"/>
    <w:basedOn w:val="Normal"/>
    <w:link w:val="FooterChar"/>
    <w:rsid w:val="00AB66A0"/>
    <w:pPr>
      <w:tabs>
        <w:tab w:val="center" w:pos="4252"/>
        <w:tab w:val="right" w:pos="8504"/>
      </w:tabs>
    </w:pPr>
  </w:style>
  <w:style w:type="character" w:styleId="PageNumber">
    <w:name w:val="page number"/>
    <w:basedOn w:val="DefaultParagraphFont"/>
    <w:rsid w:val="00AB66A0"/>
  </w:style>
  <w:style w:type="paragraph" w:styleId="CommentText">
    <w:name w:val="annotation text"/>
    <w:basedOn w:val="Normal"/>
    <w:link w:val="CommentTextChar"/>
    <w:semiHidden/>
    <w:rsid w:val="00AB66A0"/>
    <w:rPr>
      <w:sz w:val="20"/>
      <w:szCs w:val="20"/>
    </w:rPr>
  </w:style>
  <w:style w:type="paragraph" w:styleId="BodyTextIndent3">
    <w:name w:val="Body Text Indent 3"/>
    <w:basedOn w:val="Normal"/>
    <w:rsid w:val="00AB66A0"/>
    <w:pPr>
      <w:ind w:left="851"/>
    </w:pPr>
    <w:rPr>
      <w:sz w:val="22"/>
      <w:szCs w:val="20"/>
    </w:rPr>
  </w:style>
  <w:style w:type="paragraph" w:customStyle="1" w:styleId="BodyText31">
    <w:name w:val="Body Text 31"/>
    <w:basedOn w:val="BodyTextIndent"/>
    <w:rsid w:val="000E0C92"/>
    <w:rPr>
      <w:rFonts w:ascii="Book Antiqua" w:hAnsi="Book Antiqua"/>
      <w:szCs w:val="20"/>
    </w:rPr>
  </w:style>
  <w:style w:type="paragraph" w:styleId="BodyTextIndent">
    <w:name w:val="Body Text Indent"/>
    <w:basedOn w:val="Normal"/>
    <w:rsid w:val="000E0C92"/>
    <w:pPr>
      <w:spacing w:after="120"/>
      <w:ind w:left="283"/>
    </w:pPr>
  </w:style>
  <w:style w:type="paragraph" w:styleId="BodyText">
    <w:name w:val="Body Text"/>
    <w:basedOn w:val="Normal"/>
    <w:link w:val="BodyTextChar"/>
    <w:uiPriority w:val="99"/>
    <w:rsid w:val="00812C28"/>
    <w:pPr>
      <w:spacing w:after="120"/>
    </w:pPr>
  </w:style>
  <w:style w:type="paragraph" w:customStyle="1" w:styleId="EstilotextoArial10pt">
    <w:name w:val="Estilo texto + Arial 10 pt"/>
    <w:basedOn w:val="Normal"/>
    <w:link w:val="EstilotextoArial10ptCarcter"/>
    <w:autoRedefine/>
    <w:rsid w:val="00D95379"/>
    <w:pPr>
      <w:tabs>
        <w:tab w:val="left" w:pos="851"/>
        <w:tab w:val="left" w:pos="6120"/>
        <w:tab w:val="left" w:pos="7560"/>
        <w:tab w:val="left" w:pos="8760"/>
      </w:tabs>
      <w:spacing w:line="480" w:lineRule="auto"/>
      <w:ind w:right="-2"/>
      <w:jc w:val="both"/>
    </w:pPr>
    <w:rPr>
      <w:rFonts w:ascii="Arial" w:hAnsi="Arial"/>
      <w:sz w:val="20"/>
    </w:rPr>
  </w:style>
  <w:style w:type="character" w:customStyle="1" w:styleId="EstilotextoArial10ptCarcter">
    <w:name w:val="Estilo texto + Arial 10 pt Carácter"/>
    <w:link w:val="EstilotextoArial10pt"/>
    <w:rsid w:val="00D95379"/>
    <w:rPr>
      <w:rFonts w:ascii="Arial" w:hAnsi="Arial"/>
      <w:szCs w:val="24"/>
    </w:rPr>
  </w:style>
  <w:style w:type="paragraph" w:styleId="BodyText2">
    <w:name w:val="Body Text 2"/>
    <w:basedOn w:val="Normal"/>
    <w:link w:val="BodyText2Char"/>
    <w:rsid w:val="006E1AC9"/>
    <w:pPr>
      <w:spacing w:after="120" w:line="480" w:lineRule="auto"/>
    </w:pPr>
  </w:style>
  <w:style w:type="character" w:styleId="Hyperlink">
    <w:name w:val="Hyperlink"/>
    <w:rsid w:val="006E1AC9"/>
    <w:rPr>
      <w:color w:val="0000FF"/>
      <w:u w:val="single"/>
    </w:rPr>
  </w:style>
  <w:style w:type="table" w:styleId="TableGrid">
    <w:name w:val="Table Grid"/>
    <w:basedOn w:val="TableNormal"/>
    <w:uiPriority w:val="39"/>
    <w:rsid w:val="006E1A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rsid w:val="007F67B5"/>
    <w:pPr>
      <w:spacing w:line="360" w:lineRule="auto"/>
      <w:jc w:val="center"/>
    </w:pPr>
    <w:rPr>
      <w:b/>
      <w:sz w:val="22"/>
      <w:szCs w:val="20"/>
    </w:rPr>
  </w:style>
  <w:style w:type="paragraph" w:styleId="BodyTextIndent2">
    <w:name w:val="Body Text Indent 2"/>
    <w:basedOn w:val="Normal"/>
    <w:rsid w:val="004F2922"/>
    <w:pPr>
      <w:spacing w:after="120" w:line="480" w:lineRule="auto"/>
      <w:ind w:left="283"/>
    </w:pPr>
  </w:style>
  <w:style w:type="paragraph" w:customStyle="1" w:styleId="BodyText21">
    <w:name w:val="Body Text 21"/>
    <w:basedOn w:val="Normal"/>
    <w:rsid w:val="00A30CA5"/>
    <w:pPr>
      <w:suppressAutoHyphens/>
      <w:spacing w:line="360" w:lineRule="auto"/>
    </w:pPr>
    <w:rPr>
      <w:rFonts w:ascii="Century Gothic" w:hAnsi="Century Gothic"/>
      <w:sz w:val="22"/>
      <w:szCs w:val="20"/>
      <w:lang w:eastAsia="ar-SA"/>
    </w:rPr>
  </w:style>
  <w:style w:type="paragraph" w:customStyle="1" w:styleId="EstiloEstiloTtulo2Arial10ptNegritoAutomticaAntesAuto">
    <w:name w:val="Estilo Estilo Título 2 + Arial 10 pt Negrito Automática Antes:  Auto..."/>
    <w:basedOn w:val="Normal"/>
    <w:autoRedefine/>
    <w:rsid w:val="00E3704B"/>
    <w:pPr>
      <w:spacing w:before="60" w:after="60"/>
      <w:jc w:val="both"/>
      <w:outlineLvl w:val="0"/>
    </w:pPr>
    <w:rPr>
      <w:rFonts w:ascii="Arial" w:hAnsi="Arial"/>
      <w:b/>
      <w:sz w:val="20"/>
      <w:szCs w:val="20"/>
    </w:rPr>
  </w:style>
  <w:style w:type="paragraph" w:customStyle="1" w:styleId="BodyText22">
    <w:name w:val="Body Text 22"/>
    <w:basedOn w:val="Normal"/>
    <w:rsid w:val="00A116A7"/>
    <w:pPr>
      <w:suppressAutoHyphens/>
      <w:overflowPunct w:val="0"/>
      <w:autoSpaceDE w:val="0"/>
      <w:spacing w:line="360" w:lineRule="auto"/>
      <w:jc w:val="both"/>
      <w:textAlignment w:val="baseline"/>
    </w:pPr>
    <w:rPr>
      <w:szCs w:val="20"/>
      <w:lang w:eastAsia="ar-SA"/>
    </w:rPr>
  </w:style>
  <w:style w:type="paragraph" w:styleId="BalloonText">
    <w:name w:val="Balloon Text"/>
    <w:basedOn w:val="Normal"/>
    <w:link w:val="BalloonTextChar"/>
    <w:rsid w:val="00C229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229D5"/>
    <w:rPr>
      <w:rFonts w:ascii="Tahoma" w:hAnsi="Tahoma" w:cs="Tahoma"/>
      <w:sz w:val="16"/>
      <w:szCs w:val="16"/>
    </w:rPr>
  </w:style>
  <w:style w:type="paragraph" w:customStyle="1" w:styleId="Avanodecorpodetexto31">
    <w:name w:val="Avanço de corpo de texto 31"/>
    <w:basedOn w:val="Normal"/>
    <w:rsid w:val="00D413B6"/>
    <w:pPr>
      <w:suppressAutoHyphens/>
      <w:overflowPunct w:val="0"/>
      <w:autoSpaceDE w:val="0"/>
      <w:spacing w:after="120"/>
      <w:ind w:left="283"/>
      <w:textAlignment w:val="baseline"/>
    </w:pPr>
    <w:rPr>
      <w:sz w:val="16"/>
      <w:szCs w:val="16"/>
      <w:lang w:eastAsia="ar-SA"/>
    </w:rPr>
  </w:style>
  <w:style w:type="paragraph" w:styleId="NormalWeb">
    <w:name w:val="Normal (Web)"/>
    <w:basedOn w:val="Normal"/>
    <w:uiPriority w:val="99"/>
    <w:rsid w:val="00846298"/>
    <w:pPr>
      <w:spacing w:before="100" w:beforeAutospacing="1" w:after="100" w:afterAutospacing="1"/>
    </w:pPr>
  </w:style>
  <w:style w:type="character" w:customStyle="1" w:styleId="BodyText2Char">
    <w:name w:val="Body Text 2 Char"/>
    <w:link w:val="BodyText2"/>
    <w:rsid w:val="00906D17"/>
    <w:rPr>
      <w:sz w:val="24"/>
      <w:szCs w:val="24"/>
    </w:rPr>
  </w:style>
  <w:style w:type="character" w:customStyle="1" w:styleId="BodyTextChar">
    <w:name w:val="Body Text Char"/>
    <w:link w:val="BodyText"/>
    <w:uiPriority w:val="99"/>
    <w:rsid w:val="00C66379"/>
    <w:rPr>
      <w:sz w:val="24"/>
      <w:szCs w:val="24"/>
    </w:rPr>
  </w:style>
  <w:style w:type="paragraph" w:styleId="DocumentMap">
    <w:name w:val="Document Map"/>
    <w:basedOn w:val="Normal"/>
    <w:link w:val="DocumentMapChar"/>
    <w:rsid w:val="00FC67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C6741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rsid w:val="004D4540"/>
    <w:rPr>
      <w:sz w:val="24"/>
      <w:szCs w:val="24"/>
    </w:rPr>
  </w:style>
  <w:style w:type="character" w:customStyle="1" w:styleId="a1">
    <w:name w:val="a1"/>
    <w:rsid w:val="000A29BB"/>
    <w:rPr>
      <w:bdr w:val="none" w:sz="0" w:space="0" w:color="auto" w:frame="1"/>
    </w:rPr>
  </w:style>
  <w:style w:type="character" w:customStyle="1" w:styleId="l72">
    <w:name w:val="l72"/>
    <w:rsid w:val="000B3D73"/>
    <w:rPr>
      <w:vanish w:val="0"/>
      <w:webHidden w:val="0"/>
      <w:bdr w:val="none" w:sz="0" w:space="0" w:color="auto" w:frame="1"/>
      <w:specVanish w:val="0"/>
    </w:rPr>
  </w:style>
  <w:style w:type="character" w:customStyle="1" w:styleId="l62">
    <w:name w:val="l62"/>
    <w:rsid w:val="000B3D73"/>
    <w:rPr>
      <w:vanish w:val="0"/>
      <w:webHidden w:val="0"/>
      <w:bdr w:val="none" w:sz="0" w:space="0" w:color="auto" w:frame="1"/>
      <w:specVanish w:val="0"/>
    </w:rPr>
  </w:style>
  <w:style w:type="character" w:customStyle="1" w:styleId="hps">
    <w:name w:val="hps"/>
    <w:basedOn w:val="DefaultParagraphFont"/>
    <w:rsid w:val="00845493"/>
  </w:style>
  <w:style w:type="paragraph" w:customStyle="1" w:styleId="Default">
    <w:name w:val="Default"/>
    <w:rsid w:val="00252D2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pt-PT"/>
    </w:rPr>
  </w:style>
  <w:style w:type="character" w:customStyle="1" w:styleId="apple-converted-space">
    <w:name w:val="apple-converted-space"/>
    <w:rsid w:val="0078264B"/>
  </w:style>
  <w:style w:type="paragraph" w:styleId="ListParagraph">
    <w:name w:val="List Paragraph"/>
    <w:basedOn w:val="Normal"/>
    <w:uiPriority w:val="34"/>
    <w:qFormat/>
    <w:rsid w:val="0078264B"/>
    <w:pPr>
      <w:ind w:left="720"/>
      <w:contextualSpacing/>
    </w:pPr>
    <w:rPr>
      <w:rFonts w:ascii="Calibri" w:hAnsi="Calibri"/>
      <w:lang w:eastAsia="en-US"/>
    </w:rPr>
  </w:style>
  <w:style w:type="character" w:customStyle="1" w:styleId="Heading3Char">
    <w:name w:val="Heading 3 Char"/>
    <w:link w:val="Heading3"/>
    <w:semiHidden/>
    <w:rsid w:val="00C4392C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CommentReference">
    <w:name w:val="annotation reference"/>
    <w:rsid w:val="00E4361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E43618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43618"/>
  </w:style>
  <w:style w:type="character" w:customStyle="1" w:styleId="CommentSubjectChar">
    <w:name w:val="Comment Subject Char"/>
    <w:link w:val="CommentSubject"/>
    <w:rsid w:val="00E43618"/>
    <w:rPr>
      <w:b/>
      <w:bCs/>
    </w:rPr>
  </w:style>
  <w:style w:type="character" w:customStyle="1" w:styleId="rgba1">
    <w:name w:val="rgba1"/>
    <w:rsid w:val="00601E72"/>
  </w:style>
  <w:style w:type="paragraph" w:styleId="FootnoteText">
    <w:name w:val="footnote text"/>
    <w:basedOn w:val="Normal"/>
    <w:link w:val="FootnoteTextChar"/>
    <w:uiPriority w:val="99"/>
    <w:rsid w:val="00AA523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A5236"/>
  </w:style>
  <w:style w:type="character" w:styleId="FootnoteReference">
    <w:name w:val="footnote reference"/>
    <w:uiPriority w:val="99"/>
    <w:rsid w:val="00AA5236"/>
    <w:rPr>
      <w:vertAlign w:val="superscript"/>
    </w:rPr>
  </w:style>
  <w:style w:type="character" w:styleId="Emphasis">
    <w:name w:val="Emphasis"/>
    <w:uiPriority w:val="20"/>
    <w:rsid w:val="008C3FF4"/>
    <w:rPr>
      <w:i/>
      <w:iCs/>
    </w:rPr>
  </w:style>
  <w:style w:type="paragraph" w:customStyle="1" w:styleId="Standard">
    <w:name w:val="Standard"/>
    <w:rsid w:val="00DF4FC9"/>
    <w:pPr>
      <w:suppressAutoHyphens/>
      <w:autoSpaceDN w:val="0"/>
      <w:spacing w:after="160" w:line="259" w:lineRule="auto"/>
      <w:textAlignment w:val="baseline"/>
    </w:pPr>
    <w:rPr>
      <w:rFonts w:ascii="Calibri" w:eastAsia="Calibri" w:hAnsi="Calibri" w:cs="F"/>
      <w:sz w:val="22"/>
      <w:szCs w:val="22"/>
    </w:rPr>
  </w:style>
  <w:style w:type="table" w:styleId="TableContemporary">
    <w:name w:val="Table Contemporary"/>
    <w:basedOn w:val="TableNormal"/>
    <w:rsid w:val="00C86D9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table" w:styleId="TableClassic1">
    <w:name w:val="Table Classic 1"/>
    <w:basedOn w:val="TableNormal"/>
    <w:rsid w:val="00C86D9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leElegant">
    <w:name w:val="Table Elegant"/>
    <w:basedOn w:val="TableNormal"/>
    <w:rsid w:val="00C86D9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</w:tblStylePr>
  </w:style>
  <w:style w:type="table" w:styleId="TableGrid1">
    <w:name w:val="Table Grid 1"/>
    <w:basedOn w:val="TableNormal"/>
    <w:rsid w:val="00C86D9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</w:tblStylePr>
    <w:tblStylePr w:type="lastCol">
      <w:rPr>
        <w:i/>
        <w:iCs/>
      </w:rPr>
    </w:tblStylePr>
  </w:style>
  <w:style w:type="character" w:styleId="Strong">
    <w:name w:val="Strong"/>
    <w:uiPriority w:val="22"/>
    <w:qFormat/>
    <w:rsid w:val="009F19A3"/>
    <w:rPr>
      <w:b/>
      <w:bCs/>
    </w:rPr>
  </w:style>
  <w:style w:type="paragraph" w:customStyle="1" w:styleId="Ttulos">
    <w:name w:val="Títulos"/>
    <w:basedOn w:val="Normal"/>
    <w:qFormat/>
    <w:rsid w:val="00912970"/>
    <w:rPr>
      <w:rFonts w:ascii="Calibri" w:hAnsi="Calibri" w:cs="Arial"/>
      <w:b/>
      <w:color w:val="000000" w:themeColor="text1"/>
      <w:sz w:val="32"/>
      <w:szCs w:val="32"/>
    </w:rPr>
  </w:style>
  <w:style w:type="paragraph" w:customStyle="1" w:styleId="CorpodeTexto">
    <w:name w:val="Corpo de Texto"/>
    <w:basedOn w:val="Normal"/>
    <w:rsid w:val="00912970"/>
  </w:style>
  <w:style w:type="paragraph" w:customStyle="1" w:styleId="textos">
    <w:name w:val="textos"/>
    <w:basedOn w:val="Normal"/>
    <w:qFormat/>
    <w:rsid w:val="00912970"/>
    <w:pPr>
      <w:spacing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Style1">
    <w:name w:val="Style1"/>
    <w:basedOn w:val="Normal"/>
    <w:rsid w:val="005D649A"/>
    <w:pPr>
      <w:spacing w:line="360" w:lineRule="auto"/>
      <w:jc w:val="both"/>
    </w:pPr>
    <w:rPr>
      <w:rFonts w:asciiTheme="majorHAnsi" w:hAnsiTheme="majorHAnsi" w:cs="Arial"/>
      <w:sz w:val="22"/>
      <w:szCs w:val="22"/>
    </w:rPr>
  </w:style>
  <w:style w:type="paragraph" w:customStyle="1" w:styleId="CORPODETEXTOGERAL">
    <w:name w:val="CORPO DE TEXTO GERAL"/>
    <w:basedOn w:val="Normal"/>
    <w:qFormat/>
    <w:rsid w:val="005D649A"/>
    <w:pPr>
      <w:spacing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TTULOSBOLD">
    <w:name w:val="TÍTULOS BOLD"/>
    <w:basedOn w:val="Normal"/>
    <w:qFormat/>
    <w:rsid w:val="005D649A"/>
    <w:rPr>
      <w:rFonts w:ascii="Calibri" w:hAnsi="Calibri" w:cs="Arial"/>
      <w:b/>
      <w:color w:val="000000" w:themeColor="text1"/>
      <w:sz w:val="32"/>
      <w:szCs w:val="32"/>
    </w:rPr>
  </w:style>
  <w:style w:type="paragraph" w:customStyle="1" w:styleId="Alineasab">
    <w:name w:val="Alineas a) b) .."/>
    <w:basedOn w:val="Normal"/>
    <w:qFormat/>
    <w:rsid w:val="005D649A"/>
    <w:pPr>
      <w:numPr>
        <w:numId w:val="16"/>
      </w:numPr>
      <w:spacing w:before="120"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Tpicos">
    <w:name w:val="Tópicos"/>
    <w:basedOn w:val="Normal"/>
    <w:qFormat/>
    <w:rsid w:val="005D649A"/>
    <w:pPr>
      <w:numPr>
        <w:numId w:val="18"/>
      </w:numPr>
      <w:tabs>
        <w:tab w:val="left" w:pos="993"/>
      </w:tabs>
      <w:spacing w:after="120" w:line="360" w:lineRule="auto"/>
      <w:jc w:val="both"/>
    </w:pPr>
    <w:rPr>
      <w:rFonts w:asciiTheme="majorHAnsi" w:hAnsiTheme="majorHAnsi"/>
      <w:sz w:val="22"/>
      <w:szCs w:val="22"/>
    </w:rPr>
  </w:style>
  <w:style w:type="paragraph" w:customStyle="1" w:styleId="Ttulo2nvel">
    <w:name w:val="Título 2º nível"/>
    <w:basedOn w:val="Normal"/>
    <w:qFormat/>
    <w:rsid w:val="005D649A"/>
    <w:pPr>
      <w:spacing w:line="360" w:lineRule="auto"/>
      <w:jc w:val="both"/>
    </w:pPr>
    <w:rPr>
      <w:rFonts w:ascii="Calibri" w:hAnsi="Calibri" w:cs="Calibri Light"/>
      <w:b/>
      <w:sz w:val="28"/>
      <w:szCs w:val="28"/>
    </w:rPr>
  </w:style>
  <w:style w:type="paragraph" w:customStyle="1" w:styleId="LegendaTabelas">
    <w:name w:val="Legenda Tabelas"/>
    <w:basedOn w:val="Normal"/>
    <w:qFormat/>
    <w:rsid w:val="005D649A"/>
    <w:pPr>
      <w:jc w:val="both"/>
    </w:pPr>
    <w:rPr>
      <w:rFonts w:ascii="Calibri Light" w:hAnsi="Calibri Light" w:cs="Calibri Light"/>
      <w:sz w:val="18"/>
      <w:szCs w:val="18"/>
    </w:rPr>
  </w:style>
  <w:style w:type="paragraph" w:customStyle="1" w:styleId="LegendaFiguras">
    <w:name w:val="Legenda Figuras"/>
    <w:basedOn w:val="Normal"/>
    <w:qFormat/>
    <w:rsid w:val="005D649A"/>
    <w:pPr>
      <w:tabs>
        <w:tab w:val="center" w:pos="4677"/>
        <w:tab w:val="right" w:pos="9355"/>
      </w:tabs>
      <w:spacing w:line="360" w:lineRule="auto"/>
      <w:jc w:val="center"/>
    </w:pPr>
    <w:rPr>
      <w:rFonts w:asciiTheme="majorHAnsi" w:hAnsiTheme="majorHAnsi" w:cs="Calibri Light"/>
      <w:sz w:val="18"/>
      <w:szCs w:val="18"/>
    </w:rPr>
  </w:style>
  <w:style w:type="paragraph" w:customStyle="1" w:styleId="Cabealho1">
    <w:name w:val="Cabeçalho1"/>
    <w:basedOn w:val="LegendaFiguras"/>
    <w:rsid w:val="00F213C4"/>
    <w:pPr>
      <w:jc w:val="right"/>
    </w:pPr>
    <w:rPr>
      <w:sz w:val="12"/>
      <w:szCs w:val="12"/>
    </w:rPr>
  </w:style>
  <w:style w:type="paragraph" w:customStyle="1" w:styleId="Cabealhotopoesquerdo">
    <w:name w:val="Cabeçalho topo esquerdo"/>
    <w:basedOn w:val="LegendaFiguras"/>
    <w:rsid w:val="00F213C4"/>
    <w:pPr>
      <w:jc w:val="right"/>
    </w:pPr>
    <w:rPr>
      <w:b/>
      <w:sz w:val="12"/>
      <w:szCs w:val="12"/>
    </w:rPr>
  </w:style>
  <w:style w:type="paragraph" w:customStyle="1" w:styleId="Ttulo10pt">
    <w:name w:val="Título 10 pt"/>
    <w:basedOn w:val="Ttulo2nvel"/>
    <w:rsid w:val="002A2CEF"/>
    <w:rPr>
      <w:sz w:val="20"/>
      <w:szCs w:val="20"/>
    </w:rPr>
  </w:style>
  <w:style w:type="paragraph" w:customStyle="1" w:styleId="TtuloCAPA">
    <w:name w:val="Título CAPA"/>
    <w:basedOn w:val="Normal"/>
    <w:autoRedefine/>
    <w:qFormat/>
    <w:rsid w:val="002145F2"/>
    <w:pPr>
      <w:spacing w:line="840" w:lineRule="exact"/>
      <w:contextualSpacing/>
    </w:pPr>
    <w:rPr>
      <w:rFonts w:asciiTheme="majorHAnsi" w:hAnsiTheme="majorHAnsi"/>
      <w:b/>
      <w:sz w:val="84"/>
      <w:szCs w:val="84"/>
    </w:rPr>
  </w:style>
  <w:style w:type="character" w:styleId="FollowedHyperlink">
    <w:name w:val="FollowedHyperlink"/>
    <w:basedOn w:val="DefaultParagraphFont"/>
    <w:rsid w:val="00303C4C"/>
    <w:rPr>
      <w:color w:val="800080" w:themeColor="followedHyperlink"/>
      <w:u w:val="single"/>
    </w:rPr>
  </w:style>
  <w:style w:type="paragraph" w:customStyle="1" w:styleId="Ttulopequeno">
    <w:name w:val="Título pequeno"/>
    <w:basedOn w:val="Ttulo2nvel"/>
    <w:autoRedefine/>
    <w:qFormat/>
    <w:rsid w:val="00985669"/>
    <w:rPr>
      <w:sz w:val="20"/>
      <w:szCs w:val="20"/>
    </w:rPr>
  </w:style>
  <w:style w:type="paragraph" w:customStyle="1" w:styleId="Legendascorpotextopequeno">
    <w:name w:val="Legendas corpo texto pequeno"/>
    <w:basedOn w:val="Normal"/>
    <w:autoRedefine/>
    <w:qFormat/>
    <w:rsid w:val="006C0030"/>
    <w:pPr>
      <w:spacing w:line="360" w:lineRule="auto"/>
      <w:jc w:val="both"/>
    </w:pPr>
    <w:rPr>
      <w:rFonts w:asciiTheme="majorHAnsi" w:hAnsiTheme="majorHAnsi" w:cs="Arial"/>
      <w:sz w:val="12"/>
      <w:szCs w:val="12"/>
    </w:rPr>
  </w:style>
  <w:style w:type="character" w:customStyle="1" w:styleId="HeaderChar">
    <w:name w:val="Header Char"/>
    <w:basedOn w:val="DefaultParagraphFont"/>
    <w:link w:val="Header"/>
    <w:rsid w:val="00515489"/>
    <w:rPr>
      <w:rFonts w:ascii="Arial" w:hAnsi="Arial" w:cs="Arial"/>
      <w:b/>
      <w:noProof/>
      <w:lang w:eastAsia="pt-PT"/>
    </w:rPr>
  </w:style>
  <w:style w:type="paragraph" w:customStyle="1" w:styleId="quadro">
    <w:name w:val="quadro"/>
    <w:basedOn w:val="Normal"/>
    <w:rsid w:val="00166209"/>
    <w:pPr>
      <w:spacing w:line="360" w:lineRule="auto"/>
      <w:jc w:val="both"/>
    </w:pPr>
    <w:rPr>
      <w:rFonts w:ascii="Verdana" w:hAnsi="Verdana"/>
      <w:sz w:val="20"/>
      <w:szCs w:val="20"/>
    </w:rPr>
  </w:style>
  <w:style w:type="paragraph" w:customStyle="1" w:styleId="Impresso1">
    <w:name w:val="Impresso1"/>
    <w:basedOn w:val="Normal"/>
    <w:rsid w:val="00D21AC9"/>
    <w:pPr>
      <w:tabs>
        <w:tab w:val="right" w:leader="dot" w:pos="8222"/>
      </w:tabs>
      <w:spacing w:before="100" w:line="360" w:lineRule="auto"/>
      <w:ind w:left="426" w:hanging="426"/>
    </w:pPr>
    <w:rPr>
      <w:rFonts w:ascii="Verdana" w:hAnsi="Verdana"/>
      <w:sz w:val="20"/>
      <w:szCs w:val="20"/>
    </w:rPr>
  </w:style>
  <w:style w:type="paragraph" w:customStyle="1" w:styleId="Nota">
    <w:name w:val="Nota"/>
    <w:basedOn w:val="Impresso1"/>
    <w:rsid w:val="00D21AC9"/>
    <w:pPr>
      <w:tabs>
        <w:tab w:val="clear" w:pos="8222"/>
      </w:tabs>
      <w:spacing w:before="0" w:line="240" w:lineRule="auto"/>
      <w:ind w:left="397" w:hanging="397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8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7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7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85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893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844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721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869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7671086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8547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775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81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641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5697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3335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4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0668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5969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89288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8322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1786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0909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1155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6735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674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665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2812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6136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8271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80867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9557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63895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4037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75833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775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219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0465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0577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31505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1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2102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434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81671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4837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9369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008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860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1716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113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459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582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1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80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4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46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763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486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9211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2454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199525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4023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0764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626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62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864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106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021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320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737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61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2758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127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1476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3363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5140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268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07584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5460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54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82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4831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914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7352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956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02882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9872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6223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0060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32843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821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4204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2596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1605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684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863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1838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7248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0163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56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5061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5462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4958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0533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0552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6593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52625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4887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0566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349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682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9250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49348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7771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8429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529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7251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3395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9557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7634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65927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3651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7717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8641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839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28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5189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3857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1978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627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10947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2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1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4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78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446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794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088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822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2406281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7079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181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4752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348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8831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634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261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6891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059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334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290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651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345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2763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28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3611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250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673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7033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4796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356211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7896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9206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834048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735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342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8873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7502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2305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490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122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629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5408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2912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1835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3969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985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329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9865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0497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2485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7636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13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864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3383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4812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7984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5654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2595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4952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6942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322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9195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3325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9139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5960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2369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9771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637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8070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0572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3821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7804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4517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3964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781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0335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6843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9244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4436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0406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3853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1783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7346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282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9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5929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071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9031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6896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5927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508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90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5902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774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7444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4899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472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455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40009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7828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8144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030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498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6157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860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5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714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103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80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4081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8503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3891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10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2649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4881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2383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2743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2258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7842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2645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6745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935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9395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4439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170907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082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519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5132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7921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3288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41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79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0248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83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580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68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4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4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89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13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96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37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4822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51080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5983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325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9941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517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190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6908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464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844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05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507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977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2569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8424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9660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167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0357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0353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8992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3572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3864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4521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1386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168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116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1672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6452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5804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7859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9581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39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3532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7528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3721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433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0517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8468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954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8713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02072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9557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1935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7524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7687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0109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1934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0833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3887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327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5385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4511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6981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6475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6788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8314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63128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7509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487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4979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2215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9952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684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2083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9584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26839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5419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3961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6314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0546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1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1238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2067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3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66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782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825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6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0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60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316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633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691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2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29439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679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715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2635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0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0156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716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036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768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55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628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507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640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751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012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662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882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0219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25384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9382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0271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8552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626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8111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9156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2694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040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031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835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148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6037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40419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228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997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7395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3750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9178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1754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2360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448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0415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3518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3734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6227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8338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5278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3340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4480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4618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3141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4147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1171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5684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8138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2725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9477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4518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7867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4249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23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425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3880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0963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5191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46784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0762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07131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2975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8382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9508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83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3776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4549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376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272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7209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5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465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853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4102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1841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1844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7542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588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9804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982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3244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7932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34478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644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951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686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667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4332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6834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0933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1253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8798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496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2918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745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1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0395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86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80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1974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9716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303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1439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7550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365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9640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6259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21594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2706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9292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6884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2026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7726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0959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2753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406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8192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6322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6227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8885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931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2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40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9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69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782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52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652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230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645222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2117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736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521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2413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815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43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2019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511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970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05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288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638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765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420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98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1241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3709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9488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7637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9921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61376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9214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00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52840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284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2368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304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889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4545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0759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2530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4955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2825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6388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5634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575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79311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2592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7569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1769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2544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4705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6209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7088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1818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277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40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7257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4100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9015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47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89573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6582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1981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5913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6169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2143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4769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89275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4493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2235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6365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3250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8278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6214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1864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9215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0936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1591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62006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77876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6769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7392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127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3522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3210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8376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9446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2143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7261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281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657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9735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5968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0634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1328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2832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45331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058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0745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52892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6054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4653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3606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2075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8459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02827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6606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912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7919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9394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115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510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83375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7076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1693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2880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7977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224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4166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9554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0712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557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806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15137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7649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8769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3744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5004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6486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362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11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94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9437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3720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9688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199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3301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3394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5170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201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3146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477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643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5967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3563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4407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87974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02780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11519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015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2896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62951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5855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43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5495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2673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141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9889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3305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5462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6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2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25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007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024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61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947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6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52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730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011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AF6116-3B10-42F9-86CF-2A7B035E4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1</Words>
  <Characters>388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 presente Manual da Qualidade (MQ) descreve o Sistema de Gestão da Qualidade (SGQ) do Instituto Politécnico de Coimbra (IPC) e de suas Unidades Orgânicas, nomeadamente, Escola Superior Agrária de Coimbra (ESAC), Escola Superior de Educação de Coimbra (E</vt:lpstr>
      <vt:lpstr>O presente Manual da Qualidade (MQ) descreve o Sistema de Gestão da Qualidade (SGQ) do Instituto Politécnico de Coimbra (IPC) e de suas Unidades Orgânicas, nomeadamente, Escola Superior Agrária de Coimbra (ESAC), Escola Superior de Educação de Coimbra (E</vt:lpstr>
    </vt:vector>
  </TitlesOfParts>
  <Company>TOSHIBA</Company>
  <LinksUpToDate>false</LinksUpToDate>
  <CharactersWithSpaces>458</CharactersWithSpaces>
  <SharedDoc>false</SharedDoc>
  <HLinks>
    <vt:vector size="18" baseType="variant">
      <vt:variant>
        <vt:i4>6094887</vt:i4>
      </vt:variant>
      <vt:variant>
        <vt:i4>2120</vt:i4>
      </vt:variant>
      <vt:variant>
        <vt:i4>1025</vt:i4>
      </vt:variant>
      <vt:variant>
        <vt:i4>1</vt:i4>
      </vt:variant>
      <vt:variant>
        <vt:lpwstr>Cartao_Visita_linha-grafica_jan2018_base [Convertido]2-01</vt:lpwstr>
      </vt:variant>
      <vt:variant>
        <vt:lpwstr/>
      </vt:variant>
      <vt:variant>
        <vt:i4>6750211</vt:i4>
      </vt:variant>
      <vt:variant>
        <vt:i4>-1</vt:i4>
      </vt:variant>
      <vt:variant>
        <vt:i4>2087</vt:i4>
      </vt:variant>
      <vt:variant>
        <vt:i4>1</vt:i4>
      </vt:variant>
      <vt:variant>
        <vt:lpwstr>logotipo_cor_pc</vt:lpwstr>
      </vt:variant>
      <vt:variant>
        <vt:lpwstr/>
      </vt:variant>
      <vt:variant>
        <vt:i4>4390923</vt:i4>
      </vt:variant>
      <vt:variant>
        <vt:i4>-1</vt:i4>
      </vt:variant>
      <vt:variant>
        <vt:i4>1590</vt:i4>
      </vt:variant>
      <vt:variant>
        <vt:i4>1</vt:i4>
      </vt:variant>
      <vt:variant>
        <vt:lpwstr>Cartao_Visita_linha-grafica_jan2018_base [Convertido]-01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presente Manual da Qualidade (MQ) descreve o Sistema de Gestão da Qualidade (SGQ) do Instituto Politécnico de Coimbra (IPC) e de suas Unidades Orgânicas, nomeadamente, Escola Superior Agrária de Coimbra (ESAC), Escola Superior de Educação de Coimbra (E</dc:title>
  <dc:subject/>
  <dc:creator>Min. Da Educação</dc:creator>
  <cp:keywords/>
  <dc:description/>
  <cp:lastModifiedBy>afonso</cp:lastModifiedBy>
  <cp:revision>7</cp:revision>
  <cp:lastPrinted>2019-06-06T13:33:00Z</cp:lastPrinted>
  <dcterms:created xsi:type="dcterms:W3CDTF">2022-03-04T01:44:00Z</dcterms:created>
  <dcterms:modified xsi:type="dcterms:W3CDTF">2024-02-23T16:26:00Z</dcterms:modified>
</cp:coreProperties>
</file>